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943676" w:rsidR="00B04E6B" w:rsidP="008C6B41" w:rsidRDefault="00B04E6B" w14:paraId="504E73B3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B04E6B" w:rsidRDefault="00B04E6B" w14:paraId="6CB983C0" w14:textId="77777777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Pr="00943676" w:rsidR="00B04E6B" w:rsidP="00B04E6B" w:rsidRDefault="00B04E6B" w14:paraId="240041E8" w14:textId="1E4F9CFB">
      <w:pPr>
        <w:rPr>
          <w:rFonts w:ascii="Times New Roman" w:hAnsi="Times New Roman" w:cs="Times New Roman"/>
          <w:b/>
          <w:sz w:val="28"/>
          <w:szCs w:val="28"/>
        </w:rPr>
      </w:pPr>
    </w:p>
    <w:p w:rsidR="374B6D40" w:rsidP="374B6D40" w:rsidRDefault="374B6D40" w14:paraId="73A6C836" w14:textId="1E4F9CF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6740C34E" w:rsidP="6740C34E" w:rsidRDefault="6740C34E" w14:paraId="204900DE" w14:textId="1F92FA4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6740C34E" w:rsidP="6740C34E" w:rsidRDefault="6740C34E" w14:paraId="6B0744B0" w14:textId="4C93CEB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Pr="00943676" w:rsidR="00B04E6B" w:rsidP="00B04E6B" w:rsidRDefault="00B04E6B" w14:paraId="38ED1D26" w14:textId="77777777">
      <w:pPr>
        <w:rPr>
          <w:rFonts w:ascii="Times New Roman" w:hAnsi="Times New Roman" w:cs="Times New Roman"/>
          <w:b/>
          <w:sz w:val="28"/>
          <w:szCs w:val="28"/>
        </w:rPr>
      </w:pPr>
    </w:p>
    <w:p w:rsidRPr="00943676" w:rsidR="00B04E6B" w:rsidP="00B04E6B" w:rsidRDefault="00B04E6B" w14:paraId="7B8419A9" w14:textId="301EF09B">
      <w:pPr>
        <w:jc w:val="center"/>
        <w:rPr>
          <w:rFonts w:ascii="Times New Roman" w:hAnsi="Times New Roman" w:cs="Times New Roman"/>
          <w:b/>
          <w:sz w:val="96"/>
          <w:szCs w:val="96"/>
        </w:rPr>
      </w:pPr>
      <w:r w:rsidRPr="5B00AB31">
        <w:rPr>
          <w:rFonts w:ascii="Times New Roman" w:hAnsi="Times New Roman" w:cs="Times New Roman"/>
          <w:b/>
          <w:sz w:val="96"/>
          <w:szCs w:val="96"/>
        </w:rPr>
        <w:t>[</w:t>
      </w:r>
      <w:r w:rsidRPr="5B00AB31" w:rsidR="00433D75">
        <w:rPr>
          <w:rFonts w:ascii="Times New Roman" w:hAnsi="Times New Roman" w:cs="Times New Roman"/>
          <w:b/>
          <w:sz w:val="96"/>
          <w:szCs w:val="96"/>
        </w:rPr>
        <w:t xml:space="preserve">Color Detection </w:t>
      </w:r>
      <w:r w:rsidRPr="5B00AB31" w:rsidR="2306DEE6">
        <w:rPr>
          <w:rFonts w:ascii="Times New Roman" w:hAnsi="Times New Roman" w:cs="Times New Roman"/>
          <w:b/>
          <w:bCs/>
          <w:sz w:val="96"/>
          <w:szCs w:val="96"/>
        </w:rPr>
        <w:t>Web Application</w:t>
      </w:r>
      <w:r w:rsidRPr="5B00AB31">
        <w:rPr>
          <w:rFonts w:ascii="Times New Roman" w:hAnsi="Times New Roman" w:cs="Times New Roman"/>
          <w:b/>
          <w:sz w:val="96"/>
          <w:szCs w:val="96"/>
        </w:rPr>
        <w:t>]</w:t>
      </w:r>
    </w:p>
    <w:p w:rsidRPr="00943676" w:rsidR="00B04E6B" w:rsidP="00B04E6B" w:rsidRDefault="00B04E6B" w14:paraId="15D966F4" w14:textId="77777777">
      <w:pPr>
        <w:rPr>
          <w:rFonts w:ascii="Times New Roman" w:hAnsi="Times New Roman" w:cs="Times New Roman"/>
          <w:b/>
          <w:sz w:val="28"/>
          <w:szCs w:val="28"/>
        </w:rPr>
      </w:pPr>
    </w:p>
    <w:p w:rsidRPr="00943676" w:rsidR="00B04E6B" w:rsidP="00B04E6B" w:rsidRDefault="00B04E6B" w14:paraId="504F4A2C" w14:textId="77777777">
      <w:pPr>
        <w:rPr>
          <w:rFonts w:ascii="Times New Roman" w:hAnsi="Times New Roman" w:cs="Times New Roman"/>
          <w:b/>
          <w:sz w:val="28"/>
          <w:szCs w:val="28"/>
        </w:rPr>
      </w:pPr>
    </w:p>
    <w:p w:rsidRPr="00943676" w:rsidR="00B04E6B" w:rsidP="00B04E6B" w:rsidRDefault="00B04E6B" w14:paraId="0CDD6848" w14:textId="04CEF524">
      <w:pPr>
        <w:rPr>
          <w:rFonts w:ascii="Times New Roman" w:hAnsi="Times New Roman" w:cs="Times New Roman"/>
          <w:b/>
          <w:sz w:val="28"/>
          <w:szCs w:val="28"/>
        </w:rPr>
      </w:pPr>
      <w:r w:rsidRPr="00943676">
        <w:rPr>
          <w:rFonts w:ascii="Times New Roman" w:hAnsi="Times New Roman" w:cs="Times New Roman"/>
          <w:b/>
          <w:sz w:val="28"/>
          <w:szCs w:val="28"/>
        </w:rPr>
        <w:t>Group Name:</w:t>
      </w:r>
      <w:r w:rsidR="00433D7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A55B8">
        <w:rPr>
          <w:rFonts w:ascii="Times New Roman" w:hAnsi="Times New Roman" w:cs="Times New Roman"/>
          <w:b/>
          <w:sz w:val="28"/>
          <w:szCs w:val="28"/>
        </w:rPr>
        <w:t>Python_Killers</w:t>
      </w:r>
    </w:p>
    <w:p w:rsidRPr="00943676" w:rsidR="00B04E6B" w:rsidP="00B04E6B" w:rsidRDefault="00B04E6B" w14:paraId="24F65405" w14:textId="77777777">
      <w:pPr>
        <w:rPr>
          <w:rFonts w:ascii="Times New Roman" w:hAnsi="Times New Roman" w:cs="Times New Roman"/>
          <w:b/>
          <w:sz w:val="28"/>
          <w:szCs w:val="28"/>
        </w:rPr>
      </w:pPr>
    </w:p>
    <w:p w:rsidRPr="00943676" w:rsidR="00B04E6B" w:rsidP="00B04E6B" w:rsidRDefault="00B04E6B" w14:paraId="190210B2" w14:textId="77777777">
      <w:pPr>
        <w:rPr>
          <w:rFonts w:ascii="Times New Roman" w:hAnsi="Times New Roman" w:cs="Times New Roman"/>
          <w:b/>
          <w:sz w:val="28"/>
          <w:szCs w:val="28"/>
        </w:rPr>
      </w:pPr>
      <w:r w:rsidRPr="00943676">
        <w:rPr>
          <w:rFonts w:ascii="Times New Roman" w:hAnsi="Times New Roman" w:cs="Times New Roman"/>
          <w:b/>
          <w:sz w:val="28"/>
          <w:szCs w:val="28"/>
        </w:rPr>
        <w:t>Group Members:</w:t>
      </w:r>
    </w:p>
    <w:tbl>
      <w:tblPr>
        <w:tblStyle w:val="TableGrid"/>
        <w:tblW w:w="9637" w:type="dxa"/>
        <w:tblLook w:val="04A0" w:firstRow="1" w:lastRow="0" w:firstColumn="1" w:lastColumn="0" w:noHBand="0" w:noVBand="1"/>
      </w:tblPr>
      <w:tblGrid>
        <w:gridCol w:w="3054"/>
        <w:gridCol w:w="3054"/>
        <w:gridCol w:w="3529"/>
      </w:tblGrid>
      <w:tr w:rsidRPr="00943676" w:rsidR="00B04E6B" w:rsidTr="00432641" w14:paraId="334B9218" w14:textId="77777777">
        <w:trPr>
          <w:trHeight w:val="516"/>
        </w:trPr>
        <w:tc>
          <w:tcPr>
            <w:tcW w:w="3054" w:type="dxa"/>
          </w:tcPr>
          <w:p w:rsidRPr="00943676" w:rsidR="00B04E6B" w:rsidP="00432641" w:rsidRDefault="00B04E6B" w14:paraId="7F473E13" w14:textId="777777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43676">
              <w:rPr>
                <w:rFonts w:ascii="Times New Roman" w:hAnsi="Times New Roman" w:cs="Times New Roman"/>
                <w:b/>
                <w:sz w:val="28"/>
                <w:szCs w:val="28"/>
              </w:rPr>
              <w:t>First name</w:t>
            </w:r>
          </w:p>
        </w:tc>
        <w:tc>
          <w:tcPr>
            <w:tcW w:w="3054" w:type="dxa"/>
          </w:tcPr>
          <w:p w:rsidRPr="00943676" w:rsidR="00B04E6B" w:rsidP="00432641" w:rsidRDefault="00B04E6B" w14:paraId="6B254EB1" w14:textId="777777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43676">
              <w:rPr>
                <w:rFonts w:ascii="Times New Roman" w:hAnsi="Times New Roman" w:cs="Times New Roman"/>
                <w:b/>
                <w:sz w:val="28"/>
                <w:szCs w:val="28"/>
              </w:rPr>
              <w:t>Last Name</w:t>
            </w:r>
          </w:p>
        </w:tc>
        <w:tc>
          <w:tcPr>
            <w:tcW w:w="3529" w:type="dxa"/>
          </w:tcPr>
          <w:p w:rsidRPr="00943676" w:rsidR="00B04E6B" w:rsidP="00432641" w:rsidRDefault="00B04E6B" w14:paraId="1148DCCE" w14:textId="7777777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43676">
              <w:rPr>
                <w:rFonts w:ascii="Times New Roman" w:hAnsi="Times New Roman" w:cs="Times New Roman"/>
                <w:b/>
                <w:sz w:val="28"/>
                <w:szCs w:val="28"/>
              </w:rPr>
              <w:t>Student number</w:t>
            </w:r>
          </w:p>
        </w:tc>
      </w:tr>
      <w:tr w:rsidRPr="00943676" w:rsidR="00B04E6B" w:rsidTr="00432641" w14:paraId="28A9974C" w14:textId="77777777">
        <w:trPr>
          <w:trHeight w:val="516"/>
        </w:trPr>
        <w:tc>
          <w:tcPr>
            <w:tcW w:w="3054" w:type="dxa"/>
          </w:tcPr>
          <w:p w:rsidRPr="002579EB" w:rsidR="00B04E6B" w:rsidP="00432641" w:rsidRDefault="002579EB" w14:paraId="75307297" w14:textId="0D5E1FC4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579EB">
              <w:rPr>
                <w:rFonts w:ascii="Times New Roman" w:hAnsi="Times New Roman" w:cs="Times New Roman"/>
                <w:bCs/>
                <w:sz w:val="28"/>
                <w:szCs w:val="28"/>
              </w:rPr>
              <w:t>Bruno</w:t>
            </w:r>
          </w:p>
        </w:tc>
        <w:tc>
          <w:tcPr>
            <w:tcW w:w="3054" w:type="dxa"/>
          </w:tcPr>
          <w:p w:rsidRPr="002579EB" w:rsidR="00B04E6B" w:rsidP="00432641" w:rsidRDefault="002579EB" w14:paraId="5EA8FCD2" w14:textId="1A4C7C9F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579EB">
              <w:rPr>
                <w:rFonts w:ascii="Times New Roman" w:hAnsi="Times New Roman" w:cs="Times New Roman"/>
                <w:bCs/>
                <w:sz w:val="28"/>
                <w:szCs w:val="28"/>
              </w:rPr>
              <w:t>Andrade</w:t>
            </w:r>
          </w:p>
        </w:tc>
        <w:tc>
          <w:tcPr>
            <w:tcW w:w="3529" w:type="dxa"/>
          </w:tcPr>
          <w:p w:rsidRPr="002579EB" w:rsidR="00B04E6B" w:rsidP="00432641" w:rsidRDefault="00BA2874" w14:paraId="13F7E8C5" w14:textId="22AA5008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BA2874">
              <w:rPr>
                <w:rFonts w:ascii="Times New Roman" w:hAnsi="Times New Roman" w:cs="Times New Roman"/>
                <w:bCs/>
                <w:sz w:val="28"/>
                <w:szCs w:val="28"/>
              </w:rPr>
              <w:t>C0796309</w:t>
            </w:r>
          </w:p>
        </w:tc>
      </w:tr>
      <w:tr w:rsidRPr="00943676" w:rsidR="00B04E6B" w:rsidTr="00432641" w14:paraId="651BF245" w14:textId="77777777">
        <w:trPr>
          <w:trHeight w:val="516"/>
        </w:trPr>
        <w:tc>
          <w:tcPr>
            <w:tcW w:w="3054" w:type="dxa"/>
          </w:tcPr>
          <w:p w:rsidRPr="002579EB" w:rsidR="00B04E6B" w:rsidP="00432641" w:rsidRDefault="002579EB" w14:paraId="0D1E0E43" w14:textId="515ADC85">
            <w:pPr>
              <w:rPr>
                <w:rFonts w:ascii="Times New Roman" w:hAnsi="Times New Roman" w:cs="Times New Roman"/>
                <w:bCs/>
                <w:i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Giuliana</w:t>
            </w:r>
            <w:r w:rsidRPr="002579EB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3054" w:type="dxa"/>
          </w:tcPr>
          <w:p w:rsidRPr="002579EB" w:rsidR="00B04E6B" w:rsidP="00432641" w:rsidRDefault="002579EB" w14:paraId="5515D709" w14:textId="00525948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2579EB">
              <w:rPr>
                <w:rFonts w:ascii="Times New Roman" w:hAnsi="Times New Roman" w:cs="Times New Roman"/>
                <w:bCs/>
                <w:sz w:val="28"/>
                <w:szCs w:val="28"/>
              </w:rPr>
              <w:t>Gois</w:t>
            </w:r>
          </w:p>
        </w:tc>
        <w:tc>
          <w:tcPr>
            <w:tcW w:w="3529" w:type="dxa"/>
          </w:tcPr>
          <w:p w:rsidRPr="002579EB" w:rsidR="00B04E6B" w:rsidP="00432641" w:rsidRDefault="0010154D" w14:paraId="41E76509" w14:textId="5DDBF58B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10154D">
              <w:rPr>
                <w:rFonts w:ascii="Times New Roman" w:hAnsi="Times New Roman" w:cs="Times New Roman"/>
                <w:bCs/>
                <w:sz w:val="28"/>
                <w:szCs w:val="28"/>
              </w:rPr>
              <w:t>C0789227</w:t>
            </w:r>
          </w:p>
        </w:tc>
      </w:tr>
      <w:tr w:rsidRPr="00943676" w:rsidR="00B04E6B" w:rsidTr="00432641" w14:paraId="7B258E1C" w14:textId="77777777">
        <w:trPr>
          <w:trHeight w:val="516"/>
        </w:trPr>
        <w:tc>
          <w:tcPr>
            <w:tcW w:w="3054" w:type="dxa"/>
          </w:tcPr>
          <w:p w:rsidRPr="002579EB" w:rsidR="00B04E6B" w:rsidP="00432641" w:rsidRDefault="002579EB" w14:paraId="7C2A1F66" w14:textId="266723A8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Nishanth</w:t>
            </w:r>
          </w:p>
        </w:tc>
        <w:tc>
          <w:tcPr>
            <w:tcW w:w="3054" w:type="dxa"/>
          </w:tcPr>
          <w:p w:rsidRPr="002579EB" w:rsidR="00B04E6B" w:rsidP="00432641" w:rsidRDefault="002579EB" w14:paraId="77038031" w14:textId="6C310B33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>Part</w:t>
            </w:r>
            <w:r w:rsidR="00CC0CB5">
              <w:rPr>
                <w:rFonts w:ascii="Times New Roman" w:hAnsi="Times New Roman" w:cs="Times New Roman"/>
                <w:bCs/>
                <w:sz w:val="28"/>
                <w:szCs w:val="28"/>
              </w:rPr>
              <w:t>hasarathy</w:t>
            </w:r>
          </w:p>
        </w:tc>
        <w:tc>
          <w:tcPr>
            <w:tcW w:w="3529" w:type="dxa"/>
          </w:tcPr>
          <w:p w:rsidRPr="002579EB" w:rsidR="00B04E6B" w:rsidP="00432641" w:rsidRDefault="006A221A" w14:paraId="5C59C69E" w14:textId="34102E43">
            <w:pPr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A221A">
              <w:rPr>
                <w:rFonts w:ascii="Times New Roman" w:hAnsi="Times New Roman" w:cs="Times New Roman"/>
                <w:bCs/>
                <w:sz w:val="28"/>
                <w:szCs w:val="28"/>
              </w:rPr>
              <w:t>C0828612</w:t>
            </w:r>
          </w:p>
        </w:tc>
      </w:tr>
    </w:tbl>
    <w:p w:rsidRPr="00943676" w:rsidR="00B04E6B" w:rsidP="00B04E6B" w:rsidRDefault="00B04E6B" w14:paraId="7DCCC503" w14:textId="77777777">
      <w:pPr>
        <w:rPr>
          <w:rFonts w:ascii="Times New Roman" w:hAnsi="Times New Roman" w:cs="Times New Roman"/>
          <w:b/>
          <w:sz w:val="28"/>
          <w:szCs w:val="28"/>
        </w:rPr>
      </w:pPr>
      <w:r w:rsidRPr="00943676">
        <w:rPr>
          <w:rFonts w:ascii="Times New Roman" w:hAnsi="Times New Roman" w:cs="Times New Roman"/>
          <w:b/>
          <w:sz w:val="28"/>
          <w:szCs w:val="28"/>
        </w:rPr>
        <w:tab/>
      </w:r>
    </w:p>
    <w:p w:rsidRPr="00943676" w:rsidR="00B04E6B" w:rsidP="00B04E6B" w:rsidRDefault="00B04E6B" w14:paraId="33AF1108" w14:textId="77777777">
      <w:pPr>
        <w:rPr>
          <w:rFonts w:ascii="Times New Roman" w:hAnsi="Times New Roman" w:cs="Times New Roman"/>
          <w:b/>
          <w:sz w:val="28"/>
          <w:szCs w:val="28"/>
        </w:rPr>
      </w:pPr>
    </w:p>
    <w:p w:rsidRPr="00943676" w:rsidR="00B04E6B" w:rsidP="00B04E6B" w:rsidRDefault="00B04E6B" w14:paraId="5E2D2D02" w14:textId="60F77CDE">
      <w:pPr>
        <w:rPr>
          <w:rFonts w:ascii="Times New Roman" w:hAnsi="Times New Roman" w:cs="Times New Roman"/>
          <w:b/>
          <w:sz w:val="28"/>
          <w:szCs w:val="28"/>
        </w:rPr>
      </w:pPr>
      <w:r w:rsidRPr="00943676">
        <w:rPr>
          <w:rFonts w:ascii="Times New Roman" w:hAnsi="Times New Roman" w:cs="Times New Roman"/>
          <w:b/>
          <w:sz w:val="28"/>
          <w:szCs w:val="28"/>
        </w:rPr>
        <w:t xml:space="preserve">Submission date: </w:t>
      </w:r>
      <w:r w:rsidRPr="00943676">
        <w:rPr>
          <w:rFonts w:ascii="Times New Roman" w:hAnsi="Times New Roman" w:cs="Times New Roman"/>
          <w:b/>
          <w:i/>
          <w:szCs w:val="28"/>
        </w:rPr>
        <w:t>[</w:t>
      </w:r>
      <w:r w:rsidR="009B757A">
        <w:rPr>
          <w:rFonts w:ascii="Times New Roman" w:hAnsi="Times New Roman" w:cs="Times New Roman"/>
          <w:b/>
          <w:i/>
          <w:szCs w:val="28"/>
        </w:rPr>
        <w:t>December 17, 2021</w:t>
      </w:r>
      <w:r w:rsidRPr="00943676">
        <w:rPr>
          <w:rFonts w:ascii="Times New Roman" w:hAnsi="Times New Roman" w:cs="Times New Roman"/>
          <w:b/>
          <w:i/>
          <w:szCs w:val="28"/>
        </w:rPr>
        <w:t>]</w:t>
      </w:r>
    </w:p>
    <w:p w:rsidR="00707B8D" w:rsidP="008C6B41" w:rsidRDefault="00707B8D" w14:paraId="06247C0C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18"/>
          <w:szCs w:val="21"/>
        </w:rPr>
      </w:pPr>
    </w:p>
    <w:p w:rsidR="00707B8D" w:rsidP="008C6B41" w:rsidRDefault="00707B8D" w14:paraId="40B7956D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18"/>
          <w:szCs w:val="21"/>
        </w:rPr>
      </w:pPr>
    </w:p>
    <w:p w:rsidR="00707B8D" w:rsidP="008C6B41" w:rsidRDefault="00707B8D" w14:paraId="5DEC51DC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18"/>
          <w:szCs w:val="21"/>
        </w:rPr>
      </w:pPr>
    </w:p>
    <w:p w:rsidR="000A15C7" w:rsidP="008C6B41" w:rsidRDefault="000A15C7" w14:paraId="4E0D47E7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18"/>
          <w:szCs w:val="21"/>
        </w:rPr>
      </w:pPr>
    </w:p>
    <w:p w:rsidRPr="000A15C7" w:rsidR="00707B8D" w:rsidP="008C6B41" w:rsidRDefault="00707B8D" w14:paraId="6E8C40BB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12"/>
          <w:szCs w:val="21"/>
        </w:rPr>
      </w:pPr>
    </w:p>
    <w:p w:rsidRPr="00943676" w:rsidR="00B04E6B" w:rsidP="008C6B41" w:rsidRDefault="00B04E6B" w14:paraId="159C41A5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268F0639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sdt>
      <w:sdtPr>
        <w:rPr>
          <w:rFonts w:ascii="Times New Roman" w:hAnsi="Times New Roman" w:cs="Times New Roman" w:eastAsiaTheme="minorHAnsi"/>
          <w:color w:val="auto"/>
          <w:sz w:val="22"/>
          <w:szCs w:val="22"/>
        </w:rPr>
        <w:id w:val="17930965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Pr="00943676" w:rsidR="00B04E6B" w:rsidRDefault="00B04E6B" w14:paraId="04CA8B4E" w14:textId="77777777">
          <w:pPr>
            <w:pStyle w:val="TOCHeading"/>
            <w:rPr>
              <w:rFonts w:ascii="Times New Roman" w:hAnsi="Times New Roman" w:cs="Times New Roman"/>
            </w:rPr>
          </w:pPr>
          <w:r w:rsidRPr="00943676">
            <w:rPr>
              <w:rFonts w:ascii="Times New Roman" w:hAnsi="Times New Roman" w:cs="Times New Roman"/>
            </w:rPr>
            <w:t>Contents</w:t>
          </w:r>
        </w:p>
        <w:p w:rsidR="008F3FE4" w:rsidRDefault="00B04E6B" w14:paraId="694EF40B" w14:textId="777777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943676">
            <w:rPr>
              <w:rFonts w:ascii="Times New Roman" w:hAnsi="Times New Roman" w:cs="Times New Roman"/>
            </w:rPr>
            <w:fldChar w:fldCharType="begin"/>
          </w:r>
          <w:r w:rsidRPr="00943676">
            <w:rPr>
              <w:rFonts w:ascii="Times New Roman" w:hAnsi="Times New Roman" w:cs="Times New Roman"/>
            </w:rPr>
            <w:instrText xml:space="preserve"> TOC \o "1-3" \h \z \u </w:instrText>
          </w:r>
          <w:r w:rsidRPr="00943676">
            <w:rPr>
              <w:rFonts w:ascii="Times New Roman" w:hAnsi="Times New Roman" w:cs="Times New Roman"/>
            </w:rPr>
            <w:fldChar w:fldCharType="separate"/>
          </w:r>
          <w:hyperlink w:history="1" w:anchor="_Toc4571289">
            <w:r w:rsidRPr="005E5AE8" w:rsidR="008F3FE4">
              <w:rPr>
                <w:rStyle w:val="Hyperlink"/>
                <w:noProof/>
              </w:rPr>
              <w:t>Abstract</w:t>
            </w:r>
            <w:r w:rsidR="008F3FE4">
              <w:rPr>
                <w:noProof/>
                <w:webHidden/>
              </w:rPr>
              <w:tab/>
            </w:r>
            <w:r w:rsidR="008F3FE4">
              <w:rPr>
                <w:noProof/>
                <w:webHidden/>
              </w:rPr>
              <w:fldChar w:fldCharType="begin"/>
            </w:r>
            <w:r w:rsidR="008F3FE4">
              <w:rPr>
                <w:noProof/>
                <w:webHidden/>
              </w:rPr>
              <w:instrText xml:space="preserve"> PAGEREF _Toc4571289 \h </w:instrText>
            </w:r>
            <w:r w:rsidR="008F3FE4">
              <w:rPr>
                <w:noProof/>
                <w:webHidden/>
              </w:rPr>
            </w:r>
            <w:r w:rsidR="008F3FE4">
              <w:rPr>
                <w:noProof/>
                <w:webHidden/>
              </w:rPr>
              <w:fldChar w:fldCharType="separate"/>
            </w:r>
            <w:r w:rsidR="008F3FE4">
              <w:rPr>
                <w:noProof/>
                <w:webHidden/>
              </w:rPr>
              <w:t>3</w:t>
            </w:r>
            <w:r w:rsidR="008F3FE4">
              <w:rPr>
                <w:noProof/>
                <w:webHidden/>
              </w:rPr>
              <w:fldChar w:fldCharType="end"/>
            </w:r>
          </w:hyperlink>
        </w:p>
        <w:p w:rsidR="008F3FE4" w:rsidRDefault="00B82D1A" w14:paraId="14F5397E" w14:textId="777777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4571290">
            <w:r w:rsidRPr="005E5AE8" w:rsidR="008F3FE4">
              <w:rPr>
                <w:rStyle w:val="Hyperlink"/>
                <w:noProof/>
              </w:rPr>
              <w:t>Introduction</w:t>
            </w:r>
            <w:r w:rsidR="008F3FE4">
              <w:rPr>
                <w:noProof/>
                <w:webHidden/>
              </w:rPr>
              <w:tab/>
            </w:r>
            <w:r w:rsidR="008F3FE4">
              <w:rPr>
                <w:noProof/>
                <w:webHidden/>
              </w:rPr>
              <w:fldChar w:fldCharType="begin"/>
            </w:r>
            <w:r w:rsidR="008F3FE4">
              <w:rPr>
                <w:noProof/>
                <w:webHidden/>
              </w:rPr>
              <w:instrText xml:space="preserve"> PAGEREF _Toc4571290 \h </w:instrText>
            </w:r>
            <w:r w:rsidR="008F3FE4">
              <w:rPr>
                <w:noProof/>
                <w:webHidden/>
              </w:rPr>
            </w:r>
            <w:r w:rsidR="008F3FE4">
              <w:rPr>
                <w:noProof/>
                <w:webHidden/>
              </w:rPr>
              <w:fldChar w:fldCharType="separate"/>
            </w:r>
            <w:r w:rsidR="008F3FE4">
              <w:rPr>
                <w:noProof/>
                <w:webHidden/>
              </w:rPr>
              <w:t>3</w:t>
            </w:r>
            <w:r w:rsidR="008F3FE4">
              <w:rPr>
                <w:noProof/>
                <w:webHidden/>
              </w:rPr>
              <w:fldChar w:fldCharType="end"/>
            </w:r>
          </w:hyperlink>
        </w:p>
        <w:p w:rsidR="008F3FE4" w:rsidRDefault="00B82D1A" w14:paraId="1EAB550B" w14:textId="777777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4571291">
            <w:r w:rsidRPr="005E5AE8" w:rsidR="008F3FE4">
              <w:rPr>
                <w:rStyle w:val="Hyperlink"/>
                <w:noProof/>
              </w:rPr>
              <w:t>Methods</w:t>
            </w:r>
            <w:r w:rsidR="008F3FE4">
              <w:rPr>
                <w:noProof/>
                <w:webHidden/>
              </w:rPr>
              <w:tab/>
            </w:r>
            <w:r w:rsidR="008F3FE4">
              <w:rPr>
                <w:noProof/>
                <w:webHidden/>
              </w:rPr>
              <w:fldChar w:fldCharType="begin"/>
            </w:r>
            <w:r w:rsidR="008F3FE4">
              <w:rPr>
                <w:noProof/>
                <w:webHidden/>
              </w:rPr>
              <w:instrText xml:space="preserve"> PAGEREF _Toc4571291 \h </w:instrText>
            </w:r>
            <w:r w:rsidR="008F3FE4">
              <w:rPr>
                <w:noProof/>
                <w:webHidden/>
              </w:rPr>
            </w:r>
            <w:r w:rsidR="008F3FE4">
              <w:rPr>
                <w:noProof/>
                <w:webHidden/>
              </w:rPr>
              <w:fldChar w:fldCharType="separate"/>
            </w:r>
            <w:r w:rsidR="008F3FE4">
              <w:rPr>
                <w:noProof/>
                <w:webHidden/>
              </w:rPr>
              <w:t>3</w:t>
            </w:r>
            <w:r w:rsidR="008F3FE4">
              <w:rPr>
                <w:noProof/>
                <w:webHidden/>
              </w:rPr>
              <w:fldChar w:fldCharType="end"/>
            </w:r>
          </w:hyperlink>
        </w:p>
        <w:p w:rsidR="008F3FE4" w:rsidRDefault="00B82D1A" w14:paraId="2DEA384D" w14:textId="777777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4571292">
            <w:r w:rsidRPr="005E5AE8" w:rsidR="008F3FE4">
              <w:rPr>
                <w:rStyle w:val="Hyperlink"/>
                <w:noProof/>
              </w:rPr>
              <w:t>Results</w:t>
            </w:r>
            <w:r w:rsidR="008F3FE4">
              <w:rPr>
                <w:noProof/>
                <w:webHidden/>
              </w:rPr>
              <w:tab/>
            </w:r>
            <w:r w:rsidR="008F3FE4">
              <w:rPr>
                <w:noProof/>
                <w:webHidden/>
              </w:rPr>
              <w:fldChar w:fldCharType="begin"/>
            </w:r>
            <w:r w:rsidR="008F3FE4">
              <w:rPr>
                <w:noProof/>
                <w:webHidden/>
              </w:rPr>
              <w:instrText xml:space="preserve"> PAGEREF _Toc4571292 \h </w:instrText>
            </w:r>
            <w:r w:rsidR="008F3FE4">
              <w:rPr>
                <w:noProof/>
                <w:webHidden/>
              </w:rPr>
            </w:r>
            <w:r w:rsidR="008F3FE4">
              <w:rPr>
                <w:noProof/>
                <w:webHidden/>
              </w:rPr>
              <w:fldChar w:fldCharType="separate"/>
            </w:r>
            <w:r w:rsidR="008F3FE4">
              <w:rPr>
                <w:noProof/>
                <w:webHidden/>
              </w:rPr>
              <w:t>3</w:t>
            </w:r>
            <w:r w:rsidR="008F3FE4">
              <w:rPr>
                <w:noProof/>
                <w:webHidden/>
              </w:rPr>
              <w:fldChar w:fldCharType="end"/>
            </w:r>
          </w:hyperlink>
        </w:p>
        <w:p w:rsidR="008F3FE4" w:rsidRDefault="00B82D1A" w14:paraId="0D7EA962" w14:textId="777777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4571293">
            <w:r w:rsidRPr="005E5AE8" w:rsidR="008F3FE4">
              <w:rPr>
                <w:rStyle w:val="Hyperlink"/>
                <w:noProof/>
              </w:rPr>
              <w:t>Conclusions and Future Work</w:t>
            </w:r>
            <w:r w:rsidR="008F3FE4">
              <w:rPr>
                <w:noProof/>
                <w:webHidden/>
              </w:rPr>
              <w:tab/>
            </w:r>
            <w:r w:rsidR="008F3FE4">
              <w:rPr>
                <w:noProof/>
                <w:webHidden/>
              </w:rPr>
              <w:fldChar w:fldCharType="begin"/>
            </w:r>
            <w:r w:rsidR="008F3FE4">
              <w:rPr>
                <w:noProof/>
                <w:webHidden/>
              </w:rPr>
              <w:instrText xml:space="preserve"> PAGEREF _Toc4571293 \h </w:instrText>
            </w:r>
            <w:r w:rsidR="008F3FE4">
              <w:rPr>
                <w:noProof/>
                <w:webHidden/>
              </w:rPr>
            </w:r>
            <w:r w:rsidR="008F3FE4">
              <w:rPr>
                <w:noProof/>
                <w:webHidden/>
              </w:rPr>
              <w:fldChar w:fldCharType="separate"/>
            </w:r>
            <w:r w:rsidR="008F3FE4">
              <w:rPr>
                <w:noProof/>
                <w:webHidden/>
              </w:rPr>
              <w:t>4</w:t>
            </w:r>
            <w:r w:rsidR="008F3FE4">
              <w:rPr>
                <w:noProof/>
                <w:webHidden/>
              </w:rPr>
              <w:fldChar w:fldCharType="end"/>
            </w:r>
          </w:hyperlink>
        </w:p>
        <w:p w:rsidR="008F3FE4" w:rsidRDefault="00B82D1A" w14:paraId="4F34CC0C" w14:textId="777777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history="1" w:anchor="_Toc4571294">
            <w:r w:rsidRPr="005E5AE8" w:rsidR="008F3FE4">
              <w:rPr>
                <w:rStyle w:val="Hyperlink"/>
                <w:noProof/>
              </w:rPr>
              <w:t>References</w:t>
            </w:r>
            <w:r w:rsidR="008F3FE4">
              <w:rPr>
                <w:noProof/>
                <w:webHidden/>
              </w:rPr>
              <w:tab/>
            </w:r>
            <w:r w:rsidR="008F3FE4">
              <w:rPr>
                <w:noProof/>
                <w:webHidden/>
              </w:rPr>
              <w:fldChar w:fldCharType="begin"/>
            </w:r>
            <w:r w:rsidR="008F3FE4">
              <w:rPr>
                <w:noProof/>
                <w:webHidden/>
              </w:rPr>
              <w:instrText xml:space="preserve"> PAGEREF _Toc4571294 \h </w:instrText>
            </w:r>
            <w:r w:rsidR="008F3FE4">
              <w:rPr>
                <w:noProof/>
                <w:webHidden/>
              </w:rPr>
            </w:r>
            <w:r w:rsidR="008F3FE4">
              <w:rPr>
                <w:noProof/>
                <w:webHidden/>
              </w:rPr>
              <w:fldChar w:fldCharType="separate"/>
            </w:r>
            <w:r w:rsidR="008F3FE4">
              <w:rPr>
                <w:noProof/>
                <w:webHidden/>
              </w:rPr>
              <w:t>4</w:t>
            </w:r>
            <w:r w:rsidR="008F3FE4">
              <w:rPr>
                <w:noProof/>
                <w:webHidden/>
              </w:rPr>
              <w:fldChar w:fldCharType="end"/>
            </w:r>
          </w:hyperlink>
        </w:p>
        <w:p w:rsidRPr="00943676" w:rsidR="00B04E6B" w:rsidRDefault="00B04E6B" w14:paraId="3784D216" w14:textId="77777777">
          <w:pPr>
            <w:rPr>
              <w:rFonts w:ascii="Times New Roman" w:hAnsi="Times New Roman" w:cs="Times New Roman"/>
            </w:rPr>
          </w:pPr>
          <w:r w:rsidRPr="00943676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Pr="00943676" w:rsidR="00B04E6B" w:rsidP="008C6B41" w:rsidRDefault="00B04E6B" w14:paraId="7D7C54C7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25CD5EBD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52B849A8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02EE9970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16810447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6E8DE02C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53DDFAA9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05E5F6D8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623B80F4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1FCEEB3B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6023010F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39EC995B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44C40A08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2FC1A3CF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32B5F9F1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0A425FCE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2F621FBA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6267FDC2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="00B04E6B" w:rsidP="008C6B41" w:rsidRDefault="00B04E6B" w14:paraId="4A7ED77D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="00696F54" w:rsidP="008C6B41" w:rsidRDefault="00696F54" w14:paraId="39D4FAE0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0A6C45" w:rsidP="008C6B41" w:rsidRDefault="000A6C45" w14:paraId="2992A29A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943676" w:rsidR="00B04E6B" w:rsidP="008C6B41" w:rsidRDefault="00B04E6B" w14:paraId="7F1DB258" w14:textId="77777777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1"/>
          <w:szCs w:val="21"/>
        </w:rPr>
      </w:pPr>
    </w:p>
    <w:p w:rsidRPr="003260B3" w:rsidR="00B04E6B" w:rsidP="003260B3" w:rsidRDefault="00B04E6B" w14:paraId="49B3F18F" w14:textId="77777777">
      <w:pPr>
        <w:pStyle w:val="Heading1"/>
        <w:rPr>
          <w:rStyle w:val="Strong"/>
          <w:b w:val="0"/>
          <w:bCs w:val="0"/>
        </w:rPr>
      </w:pPr>
      <w:bookmarkStart w:name="_Toc4571289" w:id="0"/>
      <w:r w:rsidRPr="003260B3">
        <w:rPr>
          <w:rStyle w:val="Strong"/>
          <w:b w:val="0"/>
          <w:bCs w:val="0"/>
        </w:rPr>
        <w:t>Abstract</w:t>
      </w:r>
      <w:bookmarkEnd w:id="0"/>
      <w:r w:rsidRPr="003260B3">
        <w:rPr>
          <w:rStyle w:val="Strong"/>
          <w:b w:val="0"/>
          <w:bCs w:val="0"/>
        </w:rPr>
        <w:t xml:space="preserve"> </w:t>
      </w:r>
    </w:p>
    <w:p w:rsidRPr="003260B3" w:rsidR="000A6C45" w:rsidP="47550C2B" w:rsidRDefault="2600C7AE" w14:paraId="0B05568A" w14:textId="6BFD0452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>The</w:t>
      </w:r>
      <w:r w:rsidRPr="47550C2B" w:rsidR="00622675">
        <w:rPr>
          <w:rFonts w:asciiTheme="minorHAnsi" w:hAnsiTheme="minorHAnsi"/>
          <w:sz w:val="21"/>
          <w:szCs w:val="21"/>
        </w:rPr>
        <w:t xml:space="preserve"> objective</w:t>
      </w:r>
      <w:r w:rsidRPr="47550C2B" w:rsidR="7CEBCA74">
        <w:rPr>
          <w:rFonts w:asciiTheme="minorHAnsi" w:hAnsiTheme="minorHAnsi"/>
          <w:sz w:val="21"/>
          <w:szCs w:val="21"/>
        </w:rPr>
        <w:t xml:space="preserve"> of this project is to</w:t>
      </w:r>
      <w:r w:rsidRPr="47550C2B" w:rsidR="00622675">
        <w:rPr>
          <w:rFonts w:asciiTheme="minorHAnsi" w:hAnsiTheme="minorHAnsi"/>
          <w:sz w:val="21"/>
          <w:szCs w:val="21"/>
        </w:rPr>
        <w:t xml:space="preserve"> display </w:t>
      </w:r>
      <w:r w:rsidRPr="47550C2B" w:rsidR="008D3E78">
        <w:rPr>
          <w:rFonts w:asciiTheme="minorHAnsi" w:hAnsiTheme="minorHAnsi"/>
          <w:sz w:val="21"/>
          <w:szCs w:val="21"/>
        </w:rPr>
        <w:t xml:space="preserve">an image in </w:t>
      </w:r>
      <w:r w:rsidRPr="47550C2B" w:rsidR="0AD738CD">
        <w:rPr>
          <w:rFonts w:asciiTheme="minorHAnsi" w:hAnsiTheme="minorHAnsi"/>
          <w:sz w:val="21"/>
          <w:szCs w:val="21"/>
        </w:rPr>
        <w:t>a</w:t>
      </w:r>
      <w:r w:rsidRPr="47550C2B" w:rsidR="00622675">
        <w:rPr>
          <w:rFonts w:asciiTheme="minorHAnsi" w:hAnsiTheme="minorHAnsi"/>
          <w:sz w:val="21"/>
          <w:szCs w:val="21"/>
        </w:rPr>
        <w:t xml:space="preserve"> web </w:t>
      </w:r>
      <w:r w:rsidRPr="47550C2B" w:rsidR="42C499EF">
        <w:rPr>
          <w:rFonts w:asciiTheme="minorHAnsi" w:hAnsiTheme="minorHAnsi"/>
          <w:sz w:val="21"/>
          <w:szCs w:val="21"/>
        </w:rPr>
        <w:t>application</w:t>
      </w:r>
      <w:r w:rsidRPr="47550C2B" w:rsidR="00622675">
        <w:rPr>
          <w:rFonts w:asciiTheme="minorHAnsi" w:hAnsiTheme="minorHAnsi"/>
          <w:sz w:val="21"/>
          <w:szCs w:val="21"/>
        </w:rPr>
        <w:t xml:space="preserve"> </w:t>
      </w:r>
      <w:r w:rsidRPr="47550C2B" w:rsidR="3B230C8F">
        <w:rPr>
          <w:rFonts w:asciiTheme="minorHAnsi" w:hAnsiTheme="minorHAnsi"/>
          <w:sz w:val="21"/>
          <w:szCs w:val="21"/>
        </w:rPr>
        <w:t>that</w:t>
      </w:r>
      <w:r w:rsidRPr="47550C2B" w:rsidR="008D3E78">
        <w:rPr>
          <w:rFonts w:asciiTheme="minorHAnsi" w:hAnsiTheme="minorHAnsi"/>
          <w:sz w:val="21"/>
          <w:szCs w:val="21"/>
        </w:rPr>
        <w:t xml:space="preserve"> the user would be able to click anywhere and</w:t>
      </w:r>
      <w:r w:rsidRPr="47550C2B" w:rsidR="007E65E6">
        <w:rPr>
          <w:rFonts w:asciiTheme="minorHAnsi" w:hAnsiTheme="minorHAnsi"/>
          <w:sz w:val="21"/>
          <w:szCs w:val="21"/>
        </w:rPr>
        <w:t xml:space="preserve"> automatically displays the color name </w:t>
      </w:r>
      <w:r w:rsidRPr="47550C2B" w:rsidR="47D7A9C3">
        <w:rPr>
          <w:rFonts w:asciiTheme="minorHAnsi" w:hAnsiTheme="minorHAnsi"/>
          <w:sz w:val="21"/>
          <w:szCs w:val="21"/>
        </w:rPr>
        <w:t>in the coordinates respective to the image where it was selected</w:t>
      </w:r>
      <w:r w:rsidRPr="47550C2B" w:rsidR="007E7DB4">
        <w:rPr>
          <w:rFonts w:asciiTheme="minorHAnsi" w:hAnsiTheme="minorHAnsi"/>
          <w:sz w:val="21"/>
          <w:szCs w:val="21"/>
        </w:rPr>
        <w:t>.</w:t>
      </w:r>
    </w:p>
    <w:p w:rsidR="00B04E6B" w:rsidP="003260B3" w:rsidRDefault="00943676" w14:paraId="652D1B15" w14:textId="77777777">
      <w:pPr>
        <w:pStyle w:val="Heading1"/>
        <w:rPr>
          <w:rStyle w:val="Strong"/>
          <w:b w:val="0"/>
          <w:bCs w:val="0"/>
        </w:rPr>
      </w:pPr>
      <w:bookmarkStart w:name="_Toc4571290" w:id="1"/>
      <w:r w:rsidRPr="003260B3">
        <w:rPr>
          <w:rStyle w:val="Strong"/>
          <w:b w:val="0"/>
          <w:bCs w:val="0"/>
        </w:rPr>
        <w:t>Introduction</w:t>
      </w:r>
      <w:bookmarkEnd w:id="1"/>
    </w:p>
    <w:p w:rsidRPr="00B706DF" w:rsidR="00B706DF" w:rsidP="47550C2B" w:rsidRDefault="3B78D4C6" w14:paraId="377A4758" w14:textId="509538D3">
      <w:pPr>
        <w:rPr>
          <w:rFonts w:eastAsia="Times New Roman" w:cs="Times New Roman"/>
          <w:sz w:val="21"/>
          <w:szCs w:val="21"/>
        </w:rPr>
      </w:pPr>
      <w:r w:rsidRPr="47550C2B">
        <w:rPr>
          <w:rFonts w:eastAsia="Times New Roman" w:cs="Times New Roman"/>
          <w:sz w:val="21"/>
          <w:szCs w:val="21"/>
        </w:rPr>
        <w:t xml:space="preserve">The project aims to identify a set of colors from an image. Additionally, a web application page was designed to upload pictures and execute the color detection functionality. </w:t>
      </w:r>
    </w:p>
    <w:p w:rsidRPr="00B706DF" w:rsidR="00B706DF" w:rsidP="47550C2B" w:rsidRDefault="00797D6C" w14:paraId="77A4A262" w14:textId="0E68C198">
      <w:pPr>
        <w:rPr>
          <w:rFonts w:eastAsia="Times New Roman" w:cs="Times New Roman"/>
          <w:sz w:val="21"/>
          <w:szCs w:val="21"/>
        </w:rPr>
      </w:pPr>
      <w:r w:rsidRPr="47550C2B">
        <w:rPr>
          <w:rFonts w:eastAsia="Times New Roman" w:cs="Times New Roman"/>
          <w:sz w:val="21"/>
          <w:szCs w:val="21"/>
        </w:rPr>
        <w:t xml:space="preserve">The challenge of this project is </w:t>
      </w:r>
      <w:r w:rsidRPr="47550C2B" w:rsidR="006C77B4">
        <w:rPr>
          <w:rFonts w:eastAsia="Times New Roman" w:cs="Times New Roman"/>
          <w:sz w:val="21"/>
          <w:szCs w:val="21"/>
        </w:rPr>
        <w:t xml:space="preserve">to </w:t>
      </w:r>
      <w:r w:rsidRPr="47550C2B">
        <w:rPr>
          <w:rFonts w:eastAsia="Times New Roman" w:cs="Times New Roman"/>
          <w:sz w:val="21"/>
          <w:szCs w:val="21"/>
        </w:rPr>
        <w:t>develop</w:t>
      </w:r>
      <w:r w:rsidRPr="47550C2B" w:rsidR="006C77B4">
        <w:rPr>
          <w:rFonts w:eastAsia="Times New Roman" w:cs="Times New Roman"/>
          <w:sz w:val="21"/>
          <w:szCs w:val="21"/>
        </w:rPr>
        <w:t xml:space="preserve"> </w:t>
      </w:r>
      <w:r w:rsidRPr="47550C2B">
        <w:rPr>
          <w:rFonts w:eastAsia="Times New Roman" w:cs="Times New Roman"/>
          <w:sz w:val="21"/>
          <w:szCs w:val="21"/>
        </w:rPr>
        <w:t>an app of color detection image to the final user. The main idea of it, is to deliver a program which the user would be able to select a picture and upload it to the API (application programming interface), chose whatever pixel available in the image, and then the program would display the color name</w:t>
      </w:r>
      <w:r w:rsidRPr="47550C2B" w:rsidR="005D59AB">
        <w:rPr>
          <w:rFonts w:eastAsia="Times New Roman" w:cs="Times New Roman"/>
          <w:sz w:val="21"/>
          <w:szCs w:val="21"/>
        </w:rPr>
        <w:t xml:space="preserve"> and RGB number</w:t>
      </w:r>
      <w:r w:rsidRPr="47550C2B">
        <w:rPr>
          <w:rFonts w:eastAsia="Times New Roman" w:cs="Times New Roman"/>
          <w:sz w:val="21"/>
          <w:szCs w:val="21"/>
        </w:rPr>
        <w:t>.</w:t>
      </w:r>
    </w:p>
    <w:p w:rsidRPr="003260B3" w:rsidR="00B04E6B" w:rsidP="003260B3" w:rsidRDefault="00943676" w14:paraId="0450AC1B" w14:textId="1E221F96">
      <w:pPr>
        <w:pStyle w:val="Heading1"/>
        <w:rPr>
          <w:rStyle w:val="Strong"/>
          <w:b w:val="0"/>
          <w:bCs w:val="0"/>
        </w:rPr>
      </w:pPr>
      <w:bookmarkStart w:name="_Toc4571291" w:id="2"/>
      <w:r w:rsidRPr="003260B3">
        <w:rPr>
          <w:rStyle w:val="Strong"/>
          <w:b w:val="0"/>
          <w:bCs w:val="0"/>
        </w:rPr>
        <w:t>Methods</w:t>
      </w:r>
      <w:bookmarkEnd w:id="2"/>
    </w:p>
    <w:p w:rsidR="0083639E" w:rsidP="47550C2B" w:rsidRDefault="0083639E" w14:paraId="17816F85" w14:textId="77777777">
      <w:pPr>
        <w:pStyle w:val="NormalWeb"/>
        <w:shd w:val="clear" w:color="auto" w:fill="FFFFFF" w:themeFill="background1"/>
        <w:spacing w:after="15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>The project was built in three steps:</w:t>
      </w:r>
    </w:p>
    <w:p w:rsidR="00E459CF" w:rsidP="47550C2B" w:rsidRDefault="00E459CF" w14:paraId="66634FA0" w14:textId="68C7926D">
      <w:pPr>
        <w:pStyle w:val="NormalWeb"/>
        <w:numPr>
          <w:ilvl w:val="0"/>
          <w:numId w:val="7"/>
        </w:numPr>
        <w:shd w:val="clear" w:color="auto" w:fill="FFFFFF" w:themeFill="background1"/>
        <w:spacing w:after="150"/>
        <w:rPr>
          <w:rFonts w:asciiTheme="minorHAnsi" w:hAnsiTheme="minorHAnsi"/>
          <w:color w:val="000000" w:themeColor="text1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 xml:space="preserve">Backend development - The functionalities to upload the files and capture the mouse event clicks were </w:t>
      </w:r>
      <w:r w:rsidRPr="47550C2B" w:rsidR="6A255978">
        <w:rPr>
          <w:rFonts w:asciiTheme="minorHAnsi" w:hAnsiTheme="minorHAnsi"/>
          <w:sz w:val="21"/>
          <w:szCs w:val="21"/>
        </w:rPr>
        <w:t xml:space="preserve">created as REST API using FastApi() </w:t>
      </w:r>
      <w:r w:rsidRPr="47550C2B">
        <w:rPr>
          <w:rFonts w:asciiTheme="minorHAnsi" w:hAnsiTheme="minorHAnsi"/>
          <w:sz w:val="21"/>
          <w:szCs w:val="21"/>
        </w:rPr>
        <w:t>in the Backend.</w:t>
      </w:r>
    </w:p>
    <w:p w:rsidR="00E459CF" w:rsidP="47550C2B" w:rsidRDefault="00E459CF" w14:paraId="2084FD01" w14:textId="29DCFB62">
      <w:pPr>
        <w:pStyle w:val="NormalWeb"/>
        <w:numPr>
          <w:ilvl w:val="0"/>
          <w:numId w:val="7"/>
        </w:numPr>
        <w:shd w:val="clear" w:color="auto" w:fill="FFFFFF" w:themeFill="background1"/>
        <w:spacing w:after="150"/>
        <w:rPr>
          <w:rFonts w:asciiTheme="minorHAnsi" w:hAnsiTheme="minorHAnsi"/>
          <w:color w:val="000000" w:themeColor="text1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 xml:space="preserve">Frontend development - </w:t>
      </w:r>
      <w:r w:rsidRPr="47550C2B" w:rsidR="2605AC0A">
        <w:rPr>
          <w:rFonts w:asciiTheme="minorHAnsi" w:hAnsiTheme="minorHAnsi"/>
          <w:sz w:val="21"/>
          <w:szCs w:val="21"/>
        </w:rPr>
        <w:t>W</w:t>
      </w:r>
      <w:r w:rsidRPr="47550C2B">
        <w:rPr>
          <w:rFonts w:asciiTheme="minorHAnsi" w:hAnsiTheme="minorHAnsi"/>
          <w:sz w:val="21"/>
          <w:szCs w:val="21"/>
        </w:rPr>
        <w:t xml:space="preserve">here Users will be able to </w:t>
      </w:r>
      <w:r w:rsidRPr="47550C2B" w:rsidR="522E4014">
        <w:rPr>
          <w:rFonts w:asciiTheme="minorHAnsi" w:hAnsiTheme="minorHAnsi"/>
          <w:sz w:val="21"/>
          <w:szCs w:val="21"/>
        </w:rPr>
        <w:t xml:space="preserve">interact with API’s created to </w:t>
      </w:r>
      <w:r w:rsidRPr="47550C2B">
        <w:rPr>
          <w:rFonts w:asciiTheme="minorHAnsi" w:hAnsiTheme="minorHAnsi"/>
          <w:sz w:val="21"/>
          <w:szCs w:val="21"/>
        </w:rPr>
        <w:t xml:space="preserve">upload </w:t>
      </w:r>
      <w:r w:rsidRPr="47550C2B" w:rsidR="405B7CEF">
        <w:rPr>
          <w:rFonts w:asciiTheme="minorHAnsi" w:hAnsiTheme="minorHAnsi"/>
          <w:sz w:val="21"/>
          <w:szCs w:val="21"/>
        </w:rPr>
        <w:t>an image</w:t>
      </w:r>
      <w:r w:rsidRPr="47550C2B">
        <w:rPr>
          <w:rFonts w:asciiTheme="minorHAnsi" w:hAnsiTheme="minorHAnsi"/>
          <w:sz w:val="21"/>
          <w:szCs w:val="21"/>
        </w:rPr>
        <w:t xml:space="preserve"> and find out</w:t>
      </w:r>
      <w:r w:rsidRPr="47550C2B" w:rsidR="441ADA3F">
        <w:rPr>
          <w:rFonts w:asciiTheme="minorHAnsi" w:hAnsiTheme="minorHAnsi"/>
          <w:sz w:val="21"/>
          <w:szCs w:val="21"/>
        </w:rPr>
        <w:t xml:space="preserve"> </w:t>
      </w:r>
      <w:r w:rsidRPr="47550C2B">
        <w:rPr>
          <w:rFonts w:asciiTheme="minorHAnsi" w:hAnsiTheme="minorHAnsi"/>
          <w:sz w:val="21"/>
          <w:szCs w:val="21"/>
        </w:rPr>
        <w:t>the colors</w:t>
      </w:r>
      <w:r w:rsidRPr="47550C2B" w:rsidR="745B20CF">
        <w:rPr>
          <w:rFonts w:asciiTheme="minorHAnsi" w:hAnsiTheme="minorHAnsi"/>
          <w:sz w:val="21"/>
          <w:szCs w:val="21"/>
        </w:rPr>
        <w:t xml:space="preserve"> selected in the image</w:t>
      </w:r>
      <w:r w:rsidRPr="47550C2B">
        <w:rPr>
          <w:rFonts w:asciiTheme="minorHAnsi" w:hAnsiTheme="minorHAnsi"/>
          <w:sz w:val="21"/>
          <w:szCs w:val="21"/>
        </w:rPr>
        <w:t>.</w:t>
      </w:r>
    </w:p>
    <w:p w:rsidRPr="00E459CF" w:rsidR="00E459CF" w:rsidP="47550C2B" w:rsidRDefault="6441359C" w14:paraId="3567B3A3" w14:textId="07AC1D02">
      <w:pPr>
        <w:pStyle w:val="NormalWeb"/>
        <w:numPr>
          <w:ilvl w:val="0"/>
          <w:numId w:val="7"/>
        </w:numPr>
        <w:shd w:val="clear" w:color="auto" w:fill="FFFFFF" w:themeFill="background1"/>
        <w:spacing w:after="150"/>
        <w:rPr>
          <w:rFonts w:asciiTheme="minorHAnsi" w:hAnsiTheme="minorHAnsi"/>
          <w:color w:val="000000" w:themeColor="text1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>An</w:t>
      </w:r>
      <w:r w:rsidRPr="47550C2B" w:rsidR="00E459CF">
        <w:rPr>
          <w:rFonts w:asciiTheme="minorHAnsi" w:hAnsiTheme="minorHAnsi"/>
          <w:sz w:val="21"/>
          <w:szCs w:val="21"/>
        </w:rPr>
        <w:t xml:space="preserve"> </w:t>
      </w:r>
      <w:r w:rsidRPr="47550C2B" w:rsidR="71E8D2AF">
        <w:rPr>
          <w:rFonts w:asciiTheme="minorHAnsi" w:hAnsiTheme="minorHAnsi"/>
          <w:sz w:val="21"/>
          <w:szCs w:val="21"/>
        </w:rPr>
        <w:t xml:space="preserve">Open cv algorithm to find the </w:t>
      </w:r>
      <w:r w:rsidRPr="47550C2B" w:rsidR="0E06EC09">
        <w:rPr>
          <w:rFonts w:asciiTheme="minorHAnsi" w:hAnsiTheme="minorHAnsi"/>
          <w:sz w:val="21"/>
          <w:szCs w:val="21"/>
        </w:rPr>
        <w:t>R, G</w:t>
      </w:r>
      <w:r w:rsidRPr="47550C2B" w:rsidR="71E8D2AF">
        <w:rPr>
          <w:rFonts w:asciiTheme="minorHAnsi" w:hAnsiTheme="minorHAnsi"/>
          <w:sz w:val="21"/>
          <w:szCs w:val="21"/>
        </w:rPr>
        <w:t>,</w:t>
      </w:r>
      <w:r w:rsidRPr="47550C2B" w:rsidR="18FE819E">
        <w:rPr>
          <w:rFonts w:asciiTheme="minorHAnsi" w:hAnsiTheme="minorHAnsi"/>
          <w:sz w:val="21"/>
          <w:szCs w:val="21"/>
        </w:rPr>
        <w:t xml:space="preserve"> </w:t>
      </w:r>
      <w:r w:rsidRPr="47550C2B" w:rsidR="71E8D2AF">
        <w:rPr>
          <w:rFonts w:asciiTheme="minorHAnsi" w:hAnsiTheme="minorHAnsi"/>
          <w:sz w:val="21"/>
          <w:szCs w:val="21"/>
        </w:rPr>
        <w:t xml:space="preserve">B value of </w:t>
      </w:r>
      <w:r w:rsidRPr="47550C2B" w:rsidR="374DAD77">
        <w:rPr>
          <w:rFonts w:asciiTheme="minorHAnsi" w:hAnsiTheme="minorHAnsi"/>
          <w:sz w:val="21"/>
          <w:szCs w:val="21"/>
        </w:rPr>
        <w:t xml:space="preserve">the coordinates in the </w:t>
      </w:r>
      <w:r w:rsidRPr="47550C2B" w:rsidR="1D869682">
        <w:rPr>
          <w:rFonts w:asciiTheme="minorHAnsi" w:hAnsiTheme="minorHAnsi"/>
          <w:sz w:val="21"/>
          <w:szCs w:val="21"/>
        </w:rPr>
        <w:t>image</w:t>
      </w:r>
      <w:r w:rsidRPr="47550C2B" w:rsidR="5663933D">
        <w:rPr>
          <w:rFonts w:asciiTheme="minorHAnsi" w:hAnsiTheme="minorHAnsi"/>
          <w:sz w:val="21"/>
          <w:szCs w:val="21"/>
        </w:rPr>
        <w:t xml:space="preserve"> and find the color name from a database</w:t>
      </w:r>
      <w:r w:rsidRPr="47550C2B" w:rsidR="20810559">
        <w:rPr>
          <w:rFonts w:asciiTheme="minorHAnsi" w:hAnsiTheme="minorHAnsi"/>
          <w:sz w:val="21"/>
          <w:szCs w:val="21"/>
        </w:rPr>
        <w:t>.</w:t>
      </w:r>
    </w:p>
    <w:p w:rsidR="55378C50" w:rsidP="47550C2B" w:rsidRDefault="55378C50" w14:paraId="5698C318" w14:textId="577AFF51">
      <w:pPr>
        <w:pStyle w:val="NormalWeb"/>
        <w:shd w:val="clear" w:color="auto" w:fill="FFFFFF" w:themeFill="background1"/>
        <w:spacing w:after="150"/>
      </w:pPr>
    </w:p>
    <w:p w:rsidRPr="00526F16" w:rsidR="009D10EA" w:rsidP="47550C2B" w:rsidRDefault="00343B0E" w14:paraId="5C084A29" w14:textId="4A9D1618">
      <w:pPr>
        <w:pStyle w:val="NormalWeb"/>
        <w:numPr>
          <w:ilvl w:val="0"/>
          <w:numId w:val="6"/>
        </w:numPr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b/>
          <w:color w:val="000000" w:themeColor="text1"/>
          <w:sz w:val="21"/>
          <w:szCs w:val="21"/>
        </w:rPr>
      </w:pPr>
      <w:r w:rsidRPr="47550C2B">
        <w:rPr>
          <w:rFonts w:asciiTheme="minorHAnsi" w:hAnsiTheme="minorHAnsi"/>
          <w:b/>
          <w:sz w:val="21"/>
          <w:szCs w:val="21"/>
        </w:rPr>
        <w:t>Backend</w:t>
      </w:r>
      <w:r w:rsidRPr="47550C2B" w:rsidR="00526F16">
        <w:rPr>
          <w:rFonts w:asciiTheme="minorHAnsi" w:hAnsiTheme="minorHAnsi"/>
          <w:b/>
          <w:sz w:val="21"/>
          <w:szCs w:val="21"/>
        </w:rPr>
        <w:t xml:space="preserve"> development</w:t>
      </w:r>
    </w:p>
    <w:p w:rsidR="004D2A2F" w:rsidP="47550C2B" w:rsidRDefault="00351872" w14:paraId="2EE7161F" w14:textId="77777777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 xml:space="preserve">The Backend folder has two important </w:t>
      </w:r>
      <w:r w:rsidRPr="47550C2B" w:rsidR="005E06C8">
        <w:rPr>
          <w:rFonts w:asciiTheme="minorHAnsi" w:hAnsiTheme="minorHAnsi"/>
          <w:sz w:val="21"/>
          <w:szCs w:val="21"/>
        </w:rPr>
        <w:t xml:space="preserve">python </w:t>
      </w:r>
      <w:r w:rsidRPr="47550C2B">
        <w:rPr>
          <w:rFonts w:asciiTheme="minorHAnsi" w:hAnsiTheme="minorHAnsi"/>
          <w:sz w:val="21"/>
          <w:szCs w:val="21"/>
        </w:rPr>
        <w:t>files</w:t>
      </w:r>
      <w:r w:rsidRPr="47550C2B" w:rsidR="005E06C8">
        <w:rPr>
          <w:rFonts w:asciiTheme="minorHAnsi" w:hAnsiTheme="minorHAnsi"/>
          <w:sz w:val="21"/>
          <w:szCs w:val="21"/>
        </w:rPr>
        <w:t>, in which they are</w:t>
      </w:r>
      <w:r w:rsidRPr="47550C2B" w:rsidR="008615D2">
        <w:rPr>
          <w:rFonts w:asciiTheme="minorHAnsi" w:hAnsiTheme="minorHAnsi"/>
          <w:sz w:val="21"/>
          <w:szCs w:val="21"/>
        </w:rPr>
        <w:t xml:space="preserve"> “main.py” and “</w:t>
      </w:r>
      <w:r w:rsidRPr="47550C2B" w:rsidR="00400450">
        <w:rPr>
          <w:rFonts w:asciiTheme="minorHAnsi" w:hAnsiTheme="minorHAnsi"/>
          <w:sz w:val="21"/>
          <w:szCs w:val="21"/>
        </w:rPr>
        <w:t>colorDetector.py”.</w:t>
      </w:r>
    </w:p>
    <w:p w:rsidR="004B6958" w:rsidP="47550C2B" w:rsidRDefault="004D2A2F" w14:paraId="11CECBA1" w14:textId="0C827128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 xml:space="preserve">Under </w:t>
      </w:r>
      <w:r w:rsidRPr="47550C2B" w:rsidR="00996E4A">
        <w:rPr>
          <w:rFonts w:asciiTheme="minorHAnsi" w:hAnsiTheme="minorHAnsi"/>
          <w:sz w:val="21"/>
          <w:szCs w:val="21"/>
        </w:rPr>
        <w:t xml:space="preserve">the file colorDetector, we have used </w:t>
      </w:r>
      <w:r w:rsidRPr="47550C2B" w:rsidR="00804711">
        <w:rPr>
          <w:rFonts w:asciiTheme="minorHAnsi" w:hAnsiTheme="minorHAnsi"/>
          <w:sz w:val="21"/>
          <w:szCs w:val="21"/>
        </w:rPr>
        <w:t>two</w:t>
      </w:r>
      <w:r w:rsidRPr="47550C2B" w:rsidR="006A2686">
        <w:rPr>
          <w:rFonts w:asciiTheme="minorHAnsi" w:hAnsiTheme="minorHAnsi"/>
          <w:sz w:val="21"/>
          <w:szCs w:val="21"/>
        </w:rPr>
        <w:t xml:space="preserve"> </w:t>
      </w:r>
      <w:r w:rsidRPr="47550C2B" w:rsidR="00996E4A">
        <w:rPr>
          <w:rFonts w:asciiTheme="minorHAnsi" w:hAnsiTheme="minorHAnsi"/>
          <w:sz w:val="21"/>
          <w:szCs w:val="21"/>
        </w:rPr>
        <w:t>functions</w:t>
      </w:r>
      <w:r w:rsidRPr="47550C2B" w:rsidR="003A2E3A">
        <w:rPr>
          <w:rFonts w:asciiTheme="minorHAnsi" w:hAnsiTheme="minorHAnsi"/>
          <w:sz w:val="21"/>
          <w:szCs w:val="21"/>
        </w:rPr>
        <w:t>:</w:t>
      </w:r>
      <w:r w:rsidRPr="47550C2B" w:rsidR="00400450">
        <w:rPr>
          <w:rFonts w:asciiTheme="minorHAnsi" w:hAnsiTheme="minorHAnsi"/>
          <w:sz w:val="21"/>
          <w:szCs w:val="21"/>
        </w:rPr>
        <w:t xml:space="preserve"> </w:t>
      </w:r>
      <w:r w:rsidRPr="47550C2B" w:rsidR="00AC4F52">
        <w:rPr>
          <w:rFonts w:asciiTheme="minorHAnsi" w:hAnsiTheme="minorHAnsi"/>
          <w:sz w:val="21"/>
          <w:szCs w:val="21"/>
        </w:rPr>
        <w:t xml:space="preserve"> </w:t>
      </w:r>
      <w:r w:rsidRPr="47550C2B" w:rsidR="003A2E3A">
        <w:rPr>
          <w:rFonts w:asciiTheme="minorHAnsi" w:hAnsiTheme="minorHAnsi"/>
          <w:sz w:val="21"/>
          <w:szCs w:val="21"/>
        </w:rPr>
        <w:t>“</w:t>
      </w:r>
      <w:r w:rsidRPr="47550C2B" w:rsidR="003927F3">
        <w:rPr>
          <w:rFonts w:asciiTheme="minorHAnsi" w:hAnsiTheme="minorHAnsi"/>
          <w:i/>
          <w:sz w:val="21"/>
          <w:szCs w:val="21"/>
        </w:rPr>
        <w:t>recognize_color</w:t>
      </w:r>
      <w:r w:rsidRPr="47550C2B" w:rsidR="26AFB1B6">
        <w:rPr>
          <w:rFonts w:asciiTheme="minorHAnsi" w:hAnsiTheme="minorHAnsi"/>
          <w:i/>
          <w:sz w:val="21"/>
          <w:szCs w:val="21"/>
        </w:rPr>
        <w:t>()</w:t>
      </w:r>
      <w:r w:rsidRPr="47550C2B" w:rsidR="003927F3">
        <w:rPr>
          <w:rFonts w:asciiTheme="minorHAnsi" w:hAnsiTheme="minorHAnsi"/>
          <w:i/>
          <w:sz w:val="21"/>
          <w:szCs w:val="21"/>
        </w:rPr>
        <w:t>”</w:t>
      </w:r>
      <w:r w:rsidRPr="47550C2B" w:rsidR="00AC4F52">
        <w:rPr>
          <w:rFonts w:asciiTheme="minorHAnsi" w:hAnsiTheme="minorHAnsi"/>
          <w:sz w:val="21"/>
          <w:szCs w:val="21"/>
        </w:rPr>
        <w:t xml:space="preserve"> and </w:t>
      </w:r>
      <w:r w:rsidRPr="47550C2B" w:rsidR="00AC4F52">
        <w:rPr>
          <w:rFonts w:asciiTheme="minorHAnsi" w:hAnsiTheme="minorHAnsi"/>
          <w:i/>
          <w:sz w:val="21"/>
          <w:szCs w:val="21"/>
        </w:rPr>
        <w:t>“mouse_click</w:t>
      </w:r>
      <w:r w:rsidRPr="47550C2B" w:rsidR="32E27623">
        <w:rPr>
          <w:rFonts w:asciiTheme="minorHAnsi" w:hAnsiTheme="minorHAnsi"/>
          <w:i/>
          <w:sz w:val="21"/>
          <w:szCs w:val="21"/>
        </w:rPr>
        <w:t>()</w:t>
      </w:r>
      <w:r w:rsidRPr="47550C2B" w:rsidR="00AC4F52">
        <w:rPr>
          <w:rFonts w:asciiTheme="minorHAnsi" w:hAnsiTheme="minorHAnsi"/>
          <w:i/>
          <w:sz w:val="21"/>
          <w:szCs w:val="21"/>
        </w:rPr>
        <w:t>”.</w:t>
      </w:r>
    </w:p>
    <w:p w:rsidR="00482599" w:rsidP="47550C2B" w:rsidRDefault="00482599" w14:paraId="1EA49ED5" w14:textId="2C7E817B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>The first function, called “recognize_color</w:t>
      </w:r>
      <w:r w:rsidRPr="47550C2B" w:rsidR="00104246">
        <w:rPr>
          <w:rFonts w:asciiTheme="minorHAnsi" w:hAnsiTheme="minorHAnsi"/>
          <w:sz w:val="21"/>
          <w:szCs w:val="21"/>
        </w:rPr>
        <w:t>()</w:t>
      </w:r>
      <w:r w:rsidRPr="47550C2B">
        <w:rPr>
          <w:rFonts w:asciiTheme="minorHAnsi" w:hAnsiTheme="minorHAnsi"/>
          <w:sz w:val="21"/>
          <w:szCs w:val="21"/>
        </w:rPr>
        <w:t>”</w:t>
      </w:r>
      <w:r w:rsidRPr="47550C2B" w:rsidR="00835D31">
        <w:rPr>
          <w:rFonts w:asciiTheme="minorHAnsi" w:hAnsiTheme="minorHAnsi"/>
          <w:sz w:val="21"/>
          <w:szCs w:val="21"/>
        </w:rPr>
        <w:t xml:space="preserve"> </w:t>
      </w:r>
      <w:r w:rsidRPr="47550C2B" w:rsidR="72D878CB">
        <w:rPr>
          <w:rFonts w:asciiTheme="minorHAnsi" w:hAnsiTheme="minorHAnsi"/>
          <w:sz w:val="21"/>
          <w:szCs w:val="21"/>
        </w:rPr>
        <w:t xml:space="preserve">uses the R, B, G values as input from mouse_click() </w:t>
      </w:r>
      <w:r w:rsidRPr="47550C2B" w:rsidR="00835656">
        <w:rPr>
          <w:rFonts w:asciiTheme="minorHAnsi" w:hAnsiTheme="minorHAnsi"/>
          <w:sz w:val="21"/>
          <w:szCs w:val="21"/>
        </w:rPr>
        <w:t xml:space="preserve">and return the color name </w:t>
      </w:r>
      <w:r w:rsidRPr="47550C2B" w:rsidR="343E2FB2">
        <w:rPr>
          <w:rFonts w:asciiTheme="minorHAnsi" w:hAnsiTheme="minorHAnsi"/>
          <w:sz w:val="21"/>
          <w:szCs w:val="21"/>
        </w:rPr>
        <w:t xml:space="preserve">corresponding to the </w:t>
      </w:r>
      <w:r w:rsidRPr="47550C2B" w:rsidR="00B77C9D">
        <w:rPr>
          <w:rFonts w:asciiTheme="minorHAnsi" w:hAnsiTheme="minorHAnsi"/>
          <w:sz w:val="21"/>
          <w:szCs w:val="21"/>
        </w:rPr>
        <w:t>RGB code.</w:t>
      </w:r>
    </w:p>
    <w:p w:rsidR="00F24431" w:rsidP="00F24431" w:rsidRDefault="00F24431" w14:paraId="59428EF3" w14:textId="77777777">
      <w:pPr>
        <w:pStyle w:val="HTMLPreformatted"/>
        <w:shd w:val="clear" w:color="auto" w:fill="2B2B2B"/>
        <w:rPr>
          <w:color w:val="A9B7C6"/>
        </w:rPr>
      </w:pPr>
      <w:r w:rsidRPr="62A92CA4">
        <w:rPr>
          <w:color w:val="CC7832"/>
        </w:rPr>
        <w:t xml:space="preserve">def </w:t>
      </w:r>
      <w:r w:rsidRPr="62A92CA4">
        <w:rPr>
          <w:color w:val="FFC66D"/>
        </w:rPr>
        <w:t>recognize_color</w:t>
      </w:r>
      <w:r w:rsidRPr="62A92CA4">
        <w:rPr>
          <w:color w:val="A9B7C6"/>
        </w:rPr>
        <w:t>(R</w:t>
      </w:r>
      <w:r w:rsidRPr="62A92CA4">
        <w:rPr>
          <w:color w:val="CC7832"/>
        </w:rPr>
        <w:t xml:space="preserve">, </w:t>
      </w:r>
      <w:r w:rsidRPr="62A92CA4">
        <w:rPr>
          <w:color w:val="A9B7C6"/>
        </w:rPr>
        <w:t>G</w:t>
      </w:r>
      <w:r w:rsidRPr="62A92CA4">
        <w:rPr>
          <w:color w:val="CC7832"/>
        </w:rPr>
        <w:t xml:space="preserve">, </w:t>
      </w:r>
      <w:r w:rsidRPr="62A92CA4">
        <w:rPr>
          <w:color w:val="A9B7C6"/>
        </w:rPr>
        <w:t>B):</w:t>
      </w:r>
      <w:r>
        <w:br/>
      </w:r>
      <w:r w:rsidRPr="62A92CA4">
        <w:rPr>
          <w:color w:val="A9B7C6"/>
        </w:rPr>
        <w:t xml:space="preserve">    minimum = </w:t>
      </w:r>
      <w:r w:rsidRPr="62A92CA4">
        <w:rPr>
          <w:color w:val="6897BB"/>
        </w:rPr>
        <w:t>10000</w:t>
      </w:r>
      <w:r>
        <w:br/>
      </w:r>
      <w:r w:rsidRPr="62A92CA4">
        <w:rPr>
          <w:color w:val="6897BB"/>
        </w:rPr>
        <w:t xml:space="preserve">    </w:t>
      </w:r>
      <w:r w:rsidRPr="62A92CA4">
        <w:rPr>
          <w:color w:val="CC7832"/>
        </w:rPr>
        <w:t xml:space="preserve">for </w:t>
      </w:r>
      <w:r w:rsidRPr="62A92CA4">
        <w:rPr>
          <w:color w:val="A9B7C6"/>
        </w:rPr>
        <w:t xml:space="preserve">i </w:t>
      </w:r>
      <w:r w:rsidRPr="62A92CA4">
        <w:rPr>
          <w:color w:val="CC7832"/>
        </w:rPr>
        <w:t xml:space="preserve">in </w:t>
      </w:r>
      <w:r w:rsidRPr="62A92CA4">
        <w:rPr>
          <w:color w:val="8888C6"/>
        </w:rPr>
        <w:t>range</w:t>
      </w:r>
      <w:r w:rsidRPr="62A92CA4">
        <w:rPr>
          <w:color w:val="A9B7C6"/>
        </w:rPr>
        <w:t>(</w:t>
      </w:r>
      <w:r w:rsidRPr="62A92CA4">
        <w:rPr>
          <w:color w:val="8888C6"/>
        </w:rPr>
        <w:t>len</w:t>
      </w:r>
      <w:r w:rsidRPr="62A92CA4">
        <w:rPr>
          <w:color w:val="A9B7C6"/>
        </w:rPr>
        <w:t>(csv)):</w:t>
      </w:r>
      <w:r>
        <w:br/>
      </w:r>
      <w:r w:rsidRPr="62A92CA4">
        <w:rPr>
          <w:color w:val="A9B7C6"/>
        </w:rPr>
        <w:t xml:space="preserve">        d = </w:t>
      </w:r>
      <w:r w:rsidRPr="62A92CA4">
        <w:rPr>
          <w:color w:val="8888C6"/>
        </w:rPr>
        <w:t>abs</w:t>
      </w:r>
      <w:r w:rsidRPr="62A92CA4">
        <w:rPr>
          <w:color w:val="A9B7C6"/>
        </w:rPr>
        <w:t xml:space="preserve">(R - </w:t>
      </w:r>
      <w:r w:rsidRPr="62A92CA4">
        <w:rPr>
          <w:color w:val="8888C6"/>
        </w:rPr>
        <w:t>int</w:t>
      </w:r>
      <w:r w:rsidRPr="62A92CA4">
        <w:rPr>
          <w:color w:val="A9B7C6"/>
        </w:rPr>
        <w:t>(csv.loc[i</w:t>
      </w:r>
      <w:r w:rsidRPr="62A92CA4">
        <w:rPr>
          <w:color w:val="CC7832"/>
        </w:rPr>
        <w:t xml:space="preserve">, </w:t>
      </w:r>
      <w:r w:rsidRPr="62A92CA4">
        <w:rPr>
          <w:color w:val="6A8759"/>
        </w:rPr>
        <w:t>"R"</w:t>
      </w:r>
      <w:r w:rsidRPr="62A92CA4">
        <w:rPr>
          <w:color w:val="A9B7C6"/>
        </w:rPr>
        <w:t xml:space="preserve">])) + </w:t>
      </w:r>
      <w:r w:rsidRPr="62A92CA4">
        <w:rPr>
          <w:color w:val="8888C6"/>
        </w:rPr>
        <w:t>abs</w:t>
      </w:r>
      <w:r w:rsidRPr="62A92CA4">
        <w:rPr>
          <w:color w:val="A9B7C6"/>
        </w:rPr>
        <w:t xml:space="preserve">(G - </w:t>
      </w:r>
      <w:r w:rsidRPr="62A92CA4">
        <w:rPr>
          <w:color w:val="8888C6"/>
        </w:rPr>
        <w:t>int</w:t>
      </w:r>
      <w:r w:rsidRPr="62A92CA4">
        <w:rPr>
          <w:color w:val="A9B7C6"/>
        </w:rPr>
        <w:t>(csv.loc[i</w:t>
      </w:r>
      <w:r w:rsidRPr="62A92CA4">
        <w:rPr>
          <w:color w:val="CC7832"/>
        </w:rPr>
        <w:t xml:space="preserve">, </w:t>
      </w:r>
      <w:r w:rsidRPr="62A92CA4">
        <w:rPr>
          <w:color w:val="6A8759"/>
        </w:rPr>
        <w:t>"G"</w:t>
      </w:r>
      <w:r w:rsidRPr="62A92CA4">
        <w:rPr>
          <w:color w:val="A9B7C6"/>
        </w:rPr>
        <w:t xml:space="preserve">])) + </w:t>
      </w:r>
      <w:r w:rsidRPr="62A92CA4">
        <w:rPr>
          <w:color w:val="8888C6"/>
        </w:rPr>
        <w:t>abs</w:t>
      </w:r>
      <w:r w:rsidRPr="62A92CA4">
        <w:rPr>
          <w:color w:val="A9B7C6"/>
        </w:rPr>
        <w:t xml:space="preserve">(B - </w:t>
      </w:r>
      <w:r w:rsidRPr="62A92CA4">
        <w:rPr>
          <w:color w:val="8888C6"/>
        </w:rPr>
        <w:t>int</w:t>
      </w:r>
      <w:r w:rsidRPr="62A92CA4">
        <w:rPr>
          <w:color w:val="A9B7C6"/>
        </w:rPr>
        <w:t>(csv.loc[i</w:t>
      </w:r>
      <w:r w:rsidRPr="62A92CA4">
        <w:rPr>
          <w:color w:val="CC7832"/>
        </w:rPr>
        <w:t xml:space="preserve">, </w:t>
      </w:r>
      <w:r w:rsidRPr="62A92CA4">
        <w:rPr>
          <w:color w:val="6A8759"/>
        </w:rPr>
        <w:t>"B"</w:t>
      </w:r>
      <w:r w:rsidRPr="62A92CA4">
        <w:rPr>
          <w:color w:val="A9B7C6"/>
        </w:rPr>
        <w:t>]))</w:t>
      </w:r>
      <w:r>
        <w:br/>
      </w:r>
      <w:r w:rsidRPr="62A92CA4">
        <w:rPr>
          <w:color w:val="A9B7C6"/>
        </w:rPr>
        <w:t xml:space="preserve">        </w:t>
      </w:r>
      <w:r w:rsidRPr="62A92CA4">
        <w:rPr>
          <w:color w:val="CC7832"/>
        </w:rPr>
        <w:t xml:space="preserve">if </w:t>
      </w:r>
      <w:r w:rsidRPr="62A92CA4">
        <w:rPr>
          <w:color w:val="A9B7C6"/>
        </w:rPr>
        <w:t>(d &lt;= minimum):</w:t>
      </w:r>
      <w:r>
        <w:br/>
      </w:r>
      <w:r w:rsidRPr="62A92CA4">
        <w:rPr>
          <w:color w:val="A9B7C6"/>
        </w:rPr>
        <w:t xml:space="preserve">            minimum = d</w:t>
      </w:r>
      <w:r>
        <w:br/>
      </w:r>
      <w:r w:rsidRPr="62A92CA4">
        <w:rPr>
          <w:color w:val="A9B7C6"/>
        </w:rPr>
        <w:t xml:space="preserve">            cname = csv.loc[i</w:t>
      </w:r>
      <w:r w:rsidRPr="62A92CA4">
        <w:rPr>
          <w:color w:val="CC7832"/>
        </w:rPr>
        <w:t xml:space="preserve">, </w:t>
      </w:r>
      <w:r w:rsidRPr="62A92CA4">
        <w:rPr>
          <w:color w:val="6A8759"/>
        </w:rPr>
        <w:t>"color_name"</w:t>
      </w:r>
      <w:r w:rsidRPr="62A92CA4">
        <w:rPr>
          <w:color w:val="A9B7C6"/>
        </w:rPr>
        <w:t>]</w:t>
      </w:r>
      <w:r>
        <w:br/>
      </w:r>
      <w:r w:rsidRPr="62A92CA4">
        <w:rPr>
          <w:color w:val="A9B7C6"/>
        </w:rPr>
        <w:t xml:space="preserve">    </w:t>
      </w:r>
      <w:r w:rsidRPr="62A92CA4">
        <w:rPr>
          <w:color w:val="CC7832"/>
        </w:rPr>
        <w:t xml:space="preserve">return </w:t>
      </w:r>
      <w:r w:rsidRPr="62A92CA4">
        <w:rPr>
          <w:color w:val="A9B7C6"/>
        </w:rPr>
        <w:t>cname</w:t>
      </w:r>
    </w:p>
    <w:p w:rsidRPr="00F24431" w:rsidR="00482599" w:rsidP="0039278E" w:rsidRDefault="00482599" w14:paraId="18C4DD4C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39750F" w:rsidP="0039278E" w:rsidRDefault="0039750F" w14:paraId="3B2188F7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</w:rPr>
      </w:pPr>
    </w:p>
    <w:p w:rsidR="0039750F" w:rsidP="0039278E" w:rsidRDefault="0039750F" w14:paraId="082336BA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</w:rPr>
      </w:pPr>
    </w:p>
    <w:p w:rsidR="0039750F" w:rsidP="35C8C53C" w:rsidRDefault="0039750F" w14:paraId="29DC99A6" w14:textId="1CCCF4F7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</w:rPr>
      </w:pPr>
    </w:p>
    <w:p w:rsidR="0039278E" w:rsidP="47550C2B" w:rsidRDefault="002D7F9C" w14:paraId="0C7B3D8B" w14:textId="6B7A66BA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  <w:lang w:val="en-CA"/>
        </w:rPr>
      </w:pPr>
      <w:r w:rsidRPr="003745BA">
        <w:rPr>
          <w:rFonts w:asciiTheme="minorHAnsi" w:hAnsiTheme="minorHAnsi"/>
          <w:sz w:val="21"/>
          <w:szCs w:val="21"/>
        </w:rPr>
        <w:t xml:space="preserve">The </w:t>
      </w:r>
      <w:r w:rsidRPr="003745BA" w:rsidR="00482599">
        <w:rPr>
          <w:rFonts w:asciiTheme="minorHAnsi" w:hAnsiTheme="minorHAnsi"/>
          <w:sz w:val="21"/>
          <w:szCs w:val="21"/>
        </w:rPr>
        <w:t xml:space="preserve">second </w:t>
      </w:r>
      <w:r w:rsidRPr="003745BA">
        <w:rPr>
          <w:rFonts w:asciiTheme="minorHAnsi" w:hAnsiTheme="minorHAnsi"/>
          <w:sz w:val="21"/>
          <w:szCs w:val="21"/>
        </w:rPr>
        <w:t xml:space="preserve">function, </w:t>
      </w:r>
      <w:r w:rsidRPr="003745BA" w:rsidR="00581B84">
        <w:rPr>
          <w:rFonts w:asciiTheme="minorHAnsi" w:hAnsiTheme="minorHAnsi"/>
          <w:sz w:val="21"/>
          <w:szCs w:val="21"/>
        </w:rPr>
        <w:t>called “</w:t>
      </w:r>
      <w:r w:rsidRPr="003745BA" w:rsidR="00581B84">
        <w:rPr>
          <w:rFonts w:asciiTheme="minorHAnsi" w:hAnsiTheme="minorHAnsi"/>
          <w:i/>
          <w:iCs/>
          <w:sz w:val="21"/>
          <w:szCs w:val="21"/>
        </w:rPr>
        <w:t>mouse_click</w:t>
      </w:r>
      <w:r w:rsidRPr="003745BA" w:rsidR="054B74AC">
        <w:rPr>
          <w:rFonts w:asciiTheme="minorHAnsi" w:hAnsiTheme="minorHAnsi"/>
          <w:i/>
          <w:iCs/>
          <w:sz w:val="21"/>
          <w:szCs w:val="21"/>
        </w:rPr>
        <w:t>()</w:t>
      </w:r>
      <w:r w:rsidRPr="003745BA" w:rsidR="00581B84">
        <w:rPr>
          <w:rFonts w:asciiTheme="minorHAnsi" w:hAnsiTheme="minorHAnsi"/>
          <w:sz w:val="21"/>
          <w:szCs w:val="21"/>
        </w:rPr>
        <w:t>”</w:t>
      </w:r>
      <w:r w:rsidRPr="003745BA" w:rsidR="00190183">
        <w:rPr>
          <w:rFonts w:asciiTheme="minorHAnsi" w:hAnsiTheme="minorHAnsi"/>
          <w:sz w:val="21"/>
          <w:szCs w:val="21"/>
        </w:rPr>
        <w:t xml:space="preserve"> </w:t>
      </w:r>
      <w:r w:rsidRPr="003745BA" w:rsidR="75A3E698">
        <w:rPr>
          <w:rFonts w:asciiTheme="minorHAnsi" w:hAnsiTheme="minorHAnsi"/>
          <w:sz w:val="21"/>
          <w:szCs w:val="21"/>
        </w:rPr>
        <w:t xml:space="preserve">finds the R, G, B value respective to the given </w:t>
      </w:r>
      <w:r w:rsidRPr="003745BA" w:rsidR="0039278E">
        <w:rPr>
          <w:rFonts w:asciiTheme="minorHAnsi" w:hAnsiTheme="minorHAnsi"/>
          <w:sz w:val="21"/>
          <w:szCs w:val="21"/>
          <w:lang w:val="en-CA"/>
        </w:rPr>
        <w:t xml:space="preserve">X” and “Y” </w:t>
      </w:r>
      <w:r w:rsidRPr="003745BA" w:rsidR="5EB019A9">
        <w:rPr>
          <w:rFonts w:asciiTheme="minorHAnsi" w:hAnsiTheme="minorHAnsi"/>
          <w:sz w:val="21"/>
          <w:szCs w:val="21"/>
          <w:lang w:val="en-CA"/>
        </w:rPr>
        <w:t xml:space="preserve">coordinates in the image </w:t>
      </w:r>
      <w:r w:rsidRPr="003745BA" w:rsidR="0039278E">
        <w:rPr>
          <w:rFonts w:asciiTheme="minorHAnsi" w:hAnsiTheme="minorHAnsi"/>
          <w:sz w:val="21"/>
          <w:szCs w:val="21"/>
          <w:lang w:val="en-CA"/>
        </w:rPr>
        <w:t xml:space="preserve">and return the </w:t>
      </w:r>
      <w:r w:rsidRPr="003745BA" w:rsidR="6DB1FD10">
        <w:rPr>
          <w:rFonts w:asciiTheme="minorHAnsi" w:hAnsiTheme="minorHAnsi"/>
          <w:sz w:val="21"/>
          <w:szCs w:val="21"/>
          <w:lang w:val="en-CA"/>
        </w:rPr>
        <w:t>RGB values</w:t>
      </w:r>
      <w:r w:rsidRPr="003745BA" w:rsidR="0039278E">
        <w:rPr>
          <w:rFonts w:asciiTheme="minorHAnsi" w:hAnsiTheme="minorHAnsi"/>
          <w:sz w:val="21"/>
          <w:szCs w:val="21"/>
          <w:lang w:val="en-CA"/>
        </w:rPr>
        <w:t>.</w:t>
      </w:r>
    </w:p>
    <w:p w:rsidRPr="00581B84" w:rsidR="00581B84" w:rsidP="00581B84" w:rsidRDefault="00581B84" w14:paraId="61367B2A" w14:textId="7777777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</w:pP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def </w:t>
      </w:r>
      <w:r w:rsidRPr="00581B84">
        <w:rPr>
          <w:rFonts w:ascii="Courier New" w:hAnsi="Courier New" w:eastAsia="Times New Roman" w:cs="Courier New"/>
          <w:color w:val="FFC66D"/>
          <w:sz w:val="20"/>
          <w:szCs w:val="20"/>
          <w:lang w:val="en-CA" w:eastAsia="en-CA"/>
        </w:rPr>
        <w:t>mouse_click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(x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y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img):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br/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B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G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R = img[y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x]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br/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return </w:t>
      </w:r>
      <w:r w:rsidRPr="00581B84">
        <w:rPr>
          <w:rFonts w:ascii="Courier New" w:hAnsi="Courier New" w:eastAsia="Times New Roman" w:cs="Courier New"/>
          <w:color w:val="8888C6"/>
          <w:sz w:val="20"/>
          <w:szCs w:val="20"/>
          <w:lang w:val="en-CA" w:eastAsia="en-CA"/>
        </w:rPr>
        <w:t>int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(R)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8888C6"/>
          <w:sz w:val="20"/>
          <w:szCs w:val="20"/>
          <w:lang w:val="en-CA" w:eastAsia="en-CA"/>
        </w:rPr>
        <w:t>int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(G)</w:t>
      </w:r>
      <w:r w:rsidRPr="00581B84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00581B84">
        <w:rPr>
          <w:rFonts w:ascii="Courier New" w:hAnsi="Courier New" w:eastAsia="Times New Roman" w:cs="Courier New"/>
          <w:color w:val="8888C6"/>
          <w:sz w:val="20"/>
          <w:szCs w:val="20"/>
          <w:lang w:val="en-CA" w:eastAsia="en-CA"/>
        </w:rPr>
        <w:t>int</w:t>
      </w:r>
      <w:r w:rsidRPr="00581B84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(B)</w:t>
      </w:r>
    </w:p>
    <w:p w:rsidR="003802C5" w:rsidP="008C6B41" w:rsidRDefault="003802C5" w14:paraId="55E21E4E" w14:textId="735A6FD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9335B2" w:rsidP="47550C2B" w:rsidRDefault="00051ABB" w14:paraId="1DF1B4C6" w14:textId="62824A48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>Now</w:t>
      </w:r>
      <w:r w:rsidRPr="47550C2B" w:rsidR="00BE3F25">
        <w:rPr>
          <w:rFonts w:asciiTheme="minorHAnsi" w:hAnsiTheme="minorHAnsi"/>
          <w:sz w:val="21"/>
          <w:szCs w:val="21"/>
        </w:rPr>
        <w:t xml:space="preserve"> under the second file named “main.py” we also</w:t>
      </w:r>
      <w:r w:rsidRPr="47550C2B" w:rsidR="00347211">
        <w:rPr>
          <w:rFonts w:asciiTheme="minorHAnsi" w:hAnsiTheme="minorHAnsi"/>
          <w:sz w:val="21"/>
          <w:szCs w:val="21"/>
        </w:rPr>
        <w:t xml:space="preserve"> have created two functions</w:t>
      </w:r>
      <w:r w:rsidRPr="47550C2B" w:rsidR="00867C31">
        <w:rPr>
          <w:rFonts w:asciiTheme="minorHAnsi" w:hAnsiTheme="minorHAnsi"/>
          <w:sz w:val="21"/>
          <w:szCs w:val="21"/>
        </w:rPr>
        <w:t xml:space="preserve">. They are: </w:t>
      </w:r>
      <w:r w:rsidRPr="47550C2B" w:rsidR="00850D69">
        <w:rPr>
          <w:rFonts w:asciiTheme="minorHAnsi" w:hAnsiTheme="minorHAnsi"/>
          <w:sz w:val="21"/>
          <w:szCs w:val="21"/>
        </w:rPr>
        <w:t>“</w:t>
      </w:r>
      <w:r w:rsidRPr="47550C2B" w:rsidR="00850D69">
        <w:rPr>
          <w:rFonts w:asciiTheme="minorHAnsi" w:hAnsiTheme="minorHAnsi"/>
          <w:i/>
          <w:sz w:val="21"/>
          <w:szCs w:val="21"/>
        </w:rPr>
        <w:t>get</w:t>
      </w:r>
      <w:r w:rsidRPr="47550C2B" w:rsidR="008E5189">
        <w:rPr>
          <w:rFonts w:asciiTheme="minorHAnsi" w:hAnsiTheme="minorHAnsi"/>
          <w:i/>
          <w:sz w:val="21"/>
          <w:szCs w:val="21"/>
        </w:rPr>
        <w:t>_image</w:t>
      </w:r>
      <w:r w:rsidRPr="47550C2B" w:rsidR="00C801D8">
        <w:rPr>
          <w:rFonts w:asciiTheme="minorHAnsi" w:hAnsiTheme="minorHAnsi"/>
          <w:i/>
          <w:sz w:val="21"/>
          <w:szCs w:val="21"/>
        </w:rPr>
        <w:t>()</w:t>
      </w:r>
      <w:r w:rsidRPr="47550C2B" w:rsidR="008E5189">
        <w:rPr>
          <w:rFonts w:asciiTheme="minorHAnsi" w:hAnsiTheme="minorHAnsi"/>
          <w:i/>
          <w:sz w:val="21"/>
          <w:szCs w:val="21"/>
        </w:rPr>
        <w:t>”</w:t>
      </w:r>
      <w:r w:rsidRPr="47550C2B" w:rsidR="008E5189">
        <w:rPr>
          <w:rFonts w:asciiTheme="minorHAnsi" w:hAnsiTheme="minorHAnsi"/>
          <w:sz w:val="21"/>
          <w:szCs w:val="21"/>
        </w:rPr>
        <w:t xml:space="preserve"> and </w:t>
      </w:r>
      <w:r w:rsidRPr="47550C2B" w:rsidR="008E5189">
        <w:rPr>
          <w:rFonts w:asciiTheme="minorHAnsi" w:hAnsiTheme="minorHAnsi"/>
          <w:i/>
          <w:sz w:val="21"/>
          <w:szCs w:val="21"/>
        </w:rPr>
        <w:t>“</w:t>
      </w:r>
      <w:r w:rsidRPr="47550C2B" w:rsidR="00F4140B">
        <w:rPr>
          <w:rFonts w:asciiTheme="minorHAnsi" w:hAnsiTheme="minorHAnsi"/>
          <w:i/>
          <w:sz w:val="21"/>
          <w:szCs w:val="21"/>
        </w:rPr>
        <w:t>detect_color</w:t>
      </w:r>
      <w:r w:rsidRPr="47550C2B" w:rsidR="00C801D8">
        <w:rPr>
          <w:rFonts w:asciiTheme="minorHAnsi" w:hAnsiTheme="minorHAnsi"/>
          <w:i/>
          <w:sz w:val="21"/>
          <w:szCs w:val="21"/>
        </w:rPr>
        <w:t>()</w:t>
      </w:r>
      <w:r w:rsidRPr="47550C2B" w:rsidR="00F4140B">
        <w:rPr>
          <w:rFonts w:asciiTheme="minorHAnsi" w:hAnsiTheme="minorHAnsi"/>
          <w:i/>
          <w:sz w:val="21"/>
          <w:szCs w:val="21"/>
        </w:rPr>
        <w:t>”</w:t>
      </w:r>
      <w:r w:rsidRPr="47550C2B" w:rsidR="00F4140B">
        <w:rPr>
          <w:rFonts w:asciiTheme="minorHAnsi" w:hAnsiTheme="minorHAnsi"/>
          <w:sz w:val="21"/>
          <w:szCs w:val="21"/>
        </w:rPr>
        <w:t>.</w:t>
      </w:r>
      <w:r w:rsidRPr="47550C2B" w:rsidR="00CE2564">
        <w:rPr>
          <w:rFonts w:asciiTheme="minorHAnsi" w:hAnsiTheme="minorHAnsi"/>
          <w:sz w:val="21"/>
          <w:szCs w:val="21"/>
        </w:rPr>
        <w:t xml:space="preserve"> </w:t>
      </w:r>
      <w:r w:rsidRPr="47550C2B" w:rsidR="00DC1CC6">
        <w:rPr>
          <w:rFonts w:asciiTheme="minorHAnsi" w:hAnsiTheme="minorHAnsi"/>
          <w:sz w:val="21"/>
          <w:szCs w:val="21"/>
        </w:rPr>
        <w:t xml:space="preserve"> Also</w:t>
      </w:r>
      <w:r w:rsidRPr="47550C2B" w:rsidR="20692717">
        <w:rPr>
          <w:rFonts w:asciiTheme="minorHAnsi" w:hAnsiTheme="minorHAnsi"/>
          <w:sz w:val="21"/>
          <w:szCs w:val="21"/>
        </w:rPr>
        <w:t>,</w:t>
      </w:r>
      <w:r w:rsidRPr="47550C2B" w:rsidR="00DC1CC6">
        <w:rPr>
          <w:rFonts w:asciiTheme="minorHAnsi" w:hAnsiTheme="minorHAnsi"/>
          <w:sz w:val="21"/>
          <w:szCs w:val="21"/>
        </w:rPr>
        <w:t xml:space="preserve"> we </w:t>
      </w:r>
      <w:r w:rsidRPr="47550C2B" w:rsidR="00732066">
        <w:rPr>
          <w:rFonts w:asciiTheme="minorHAnsi" w:hAnsiTheme="minorHAnsi"/>
          <w:sz w:val="21"/>
          <w:szCs w:val="21"/>
        </w:rPr>
        <w:t>are using</w:t>
      </w:r>
      <w:r w:rsidRPr="47550C2B" w:rsidR="000E2E1F">
        <w:rPr>
          <w:rFonts w:asciiTheme="minorHAnsi" w:hAnsiTheme="minorHAnsi"/>
          <w:sz w:val="21"/>
          <w:szCs w:val="21"/>
        </w:rPr>
        <w:t xml:space="preserve"> </w:t>
      </w:r>
      <w:r w:rsidRPr="47550C2B" w:rsidR="32A6C130">
        <w:rPr>
          <w:rFonts w:asciiTheme="minorHAnsi" w:hAnsiTheme="minorHAnsi"/>
          <w:sz w:val="21"/>
          <w:szCs w:val="21"/>
        </w:rPr>
        <w:t>these</w:t>
      </w:r>
      <w:r w:rsidRPr="47550C2B" w:rsidR="000E2E1F">
        <w:rPr>
          <w:rFonts w:asciiTheme="minorHAnsi" w:hAnsiTheme="minorHAnsi"/>
          <w:sz w:val="21"/>
          <w:szCs w:val="21"/>
        </w:rPr>
        <w:t xml:space="preserve"> libraries</w:t>
      </w:r>
      <w:r w:rsidRPr="47550C2B" w:rsidR="00975ADB">
        <w:rPr>
          <w:rFonts w:asciiTheme="minorHAnsi" w:hAnsiTheme="minorHAnsi"/>
          <w:sz w:val="21"/>
          <w:szCs w:val="21"/>
        </w:rPr>
        <w:t xml:space="preserve">, </w:t>
      </w:r>
      <w:r w:rsidRPr="47550C2B" w:rsidR="000A7CEF">
        <w:rPr>
          <w:rFonts w:asciiTheme="minorHAnsi" w:hAnsiTheme="minorHAnsi"/>
          <w:sz w:val="21"/>
          <w:szCs w:val="21"/>
        </w:rPr>
        <w:t>cv2, u</w:t>
      </w:r>
      <w:r w:rsidRPr="47550C2B" w:rsidR="00136CB9">
        <w:rPr>
          <w:rFonts w:asciiTheme="minorHAnsi" w:hAnsiTheme="minorHAnsi"/>
          <w:sz w:val="21"/>
          <w:szCs w:val="21"/>
        </w:rPr>
        <w:t>vicorn, fastapi</w:t>
      </w:r>
      <w:r w:rsidRPr="47550C2B" w:rsidR="00D90A5C">
        <w:rPr>
          <w:rFonts w:asciiTheme="minorHAnsi" w:hAnsiTheme="minorHAnsi"/>
          <w:sz w:val="21"/>
          <w:szCs w:val="21"/>
        </w:rPr>
        <w:t>, pydantic, PIL and OS</w:t>
      </w:r>
      <w:r w:rsidRPr="47550C2B" w:rsidR="000E2E1F">
        <w:rPr>
          <w:rFonts w:asciiTheme="minorHAnsi" w:hAnsiTheme="minorHAnsi"/>
          <w:sz w:val="21"/>
          <w:szCs w:val="21"/>
        </w:rPr>
        <w:t>:</w:t>
      </w:r>
    </w:p>
    <w:p w:rsidR="00CA3E32" w:rsidP="00CA3E32" w:rsidRDefault="00CA3E32" w14:paraId="5D257A73" w14:textId="7777777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cv2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uvicorn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fastapi </w:t>
      </w:r>
      <w:r>
        <w:rPr>
          <w:color w:val="CC7832"/>
        </w:rPr>
        <w:t xml:space="preserve">import </w:t>
      </w:r>
      <w:r>
        <w:rPr>
          <w:color w:val="A9B7C6"/>
        </w:rPr>
        <w:t>File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fastapi </w:t>
      </w:r>
      <w:r>
        <w:rPr>
          <w:color w:val="CC7832"/>
        </w:rPr>
        <w:t xml:space="preserve">import </w:t>
      </w:r>
      <w:r>
        <w:rPr>
          <w:color w:val="A9B7C6"/>
        </w:rPr>
        <w:t>FastAPI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fastapi </w:t>
      </w:r>
      <w:r>
        <w:rPr>
          <w:color w:val="CC7832"/>
        </w:rPr>
        <w:t xml:space="preserve">import </w:t>
      </w:r>
      <w:r>
        <w:rPr>
          <w:color w:val="A9B7C6"/>
        </w:rPr>
        <w:t>UploadFile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pydantic </w:t>
      </w:r>
      <w:r>
        <w:rPr>
          <w:color w:val="CC7832"/>
        </w:rPr>
        <w:t xml:space="preserve">import </w:t>
      </w:r>
      <w:r>
        <w:rPr>
          <w:color w:val="A9B7C6"/>
        </w:rPr>
        <w:t>BaseModel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PIL </w:t>
      </w:r>
      <w:r>
        <w:rPr>
          <w:color w:val="CC7832"/>
        </w:rPr>
        <w:t xml:space="preserve">import </w:t>
      </w:r>
      <w:r>
        <w:rPr>
          <w:color w:val="A9B7C6"/>
        </w:rPr>
        <w:t>Image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os</w:t>
      </w:r>
    </w:p>
    <w:p w:rsidR="00CA3E32" w:rsidP="009B322A" w:rsidRDefault="00CA3E32" w14:paraId="4B5EAE61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1C5A80" w:rsidP="47550C2B" w:rsidRDefault="00F34B9E" w14:paraId="662FE3F8" w14:textId="7ABA7EE7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>The “get</w:t>
      </w:r>
      <w:r w:rsidRPr="47550C2B" w:rsidR="00CA17BF">
        <w:rPr>
          <w:rFonts w:asciiTheme="minorHAnsi" w:hAnsiTheme="minorHAnsi"/>
          <w:sz w:val="21"/>
          <w:szCs w:val="21"/>
        </w:rPr>
        <w:t>_</w:t>
      </w:r>
      <w:r w:rsidRPr="47550C2B" w:rsidR="000E47B3">
        <w:rPr>
          <w:rFonts w:asciiTheme="minorHAnsi" w:hAnsiTheme="minorHAnsi"/>
          <w:sz w:val="21"/>
          <w:szCs w:val="21"/>
        </w:rPr>
        <w:t>image</w:t>
      </w:r>
      <w:r w:rsidRPr="47550C2B" w:rsidR="00331957">
        <w:rPr>
          <w:rFonts w:asciiTheme="minorHAnsi" w:hAnsiTheme="minorHAnsi"/>
          <w:sz w:val="21"/>
          <w:szCs w:val="21"/>
        </w:rPr>
        <w:t>()</w:t>
      </w:r>
      <w:r w:rsidRPr="47550C2B" w:rsidR="000E47B3">
        <w:rPr>
          <w:rFonts w:asciiTheme="minorHAnsi" w:hAnsiTheme="minorHAnsi"/>
          <w:sz w:val="21"/>
          <w:szCs w:val="21"/>
        </w:rPr>
        <w:t>” function</w:t>
      </w:r>
      <w:r w:rsidRPr="47550C2B" w:rsidR="00A561A8">
        <w:rPr>
          <w:rFonts w:asciiTheme="minorHAnsi" w:hAnsiTheme="minorHAnsi"/>
          <w:sz w:val="21"/>
          <w:szCs w:val="21"/>
        </w:rPr>
        <w:t xml:space="preserve"> has the logic to receive the file submitted on webpage application</w:t>
      </w:r>
      <w:r w:rsidRPr="47550C2B" w:rsidR="00B648EE">
        <w:rPr>
          <w:rFonts w:asciiTheme="minorHAnsi" w:hAnsiTheme="minorHAnsi"/>
          <w:sz w:val="21"/>
          <w:szCs w:val="21"/>
        </w:rPr>
        <w:t xml:space="preserve">. This function returns </w:t>
      </w:r>
      <w:r w:rsidRPr="47550C2B" w:rsidR="00C97D90">
        <w:rPr>
          <w:rFonts w:asciiTheme="minorHAnsi" w:hAnsiTheme="minorHAnsi"/>
          <w:sz w:val="21"/>
          <w:szCs w:val="21"/>
        </w:rPr>
        <w:t xml:space="preserve">a </w:t>
      </w:r>
      <w:r w:rsidRPr="47550C2B" w:rsidR="00C70666">
        <w:rPr>
          <w:rFonts w:asciiTheme="minorHAnsi" w:hAnsiTheme="minorHAnsi"/>
          <w:sz w:val="21"/>
          <w:szCs w:val="21"/>
        </w:rPr>
        <w:t xml:space="preserve">success or failure </w:t>
      </w:r>
      <w:r w:rsidRPr="47550C2B" w:rsidR="00C97D90">
        <w:rPr>
          <w:rFonts w:asciiTheme="minorHAnsi" w:hAnsiTheme="minorHAnsi"/>
          <w:sz w:val="21"/>
          <w:szCs w:val="21"/>
        </w:rPr>
        <w:t>status</w:t>
      </w:r>
      <w:r w:rsidRPr="47550C2B" w:rsidR="00C70666">
        <w:rPr>
          <w:rFonts w:asciiTheme="minorHAnsi" w:hAnsiTheme="minorHAnsi"/>
          <w:sz w:val="21"/>
          <w:szCs w:val="21"/>
        </w:rPr>
        <w:t>.</w:t>
      </w:r>
    </w:p>
    <w:p w:rsidR="00247855" w:rsidP="00247855" w:rsidRDefault="00247855" w14:paraId="372BB15B" w14:textId="77777777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save the image file</w:t>
      </w:r>
      <w:r>
        <w:rPr>
          <w:color w:val="808080"/>
        </w:rPr>
        <w:br/>
      </w:r>
      <w:r>
        <w:rPr>
          <w:color w:val="BBB529"/>
        </w:rPr>
        <w:t>@app.post</w:t>
      </w:r>
      <w:r>
        <w:rPr>
          <w:color w:val="A9B7C6"/>
        </w:rPr>
        <w:t>(</w:t>
      </w:r>
      <w:r>
        <w:rPr>
          <w:color w:val="6A8759"/>
        </w:rPr>
        <w:t>"/upload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CC7832"/>
        </w:rPr>
        <w:t xml:space="preserve">async def </w:t>
      </w:r>
      <w:r>
        <w:rPr>
          <w:color w:val="FFC66D"/>
        </w:rPr>
        <w:t>get_image</w:t>
      </w:r>
      <w:r>
        <w:rPr>
          <w:color w:val="A9B7C6"/>
        </w:rPr>
        <w:t>(file: UploadFile = File(...)):</w:t>
      </w:r>
      <w:r>
        <w:rPr>
          <w:color w:val="A9B7C6"/>
        </w:rPr>
        <w:br/>
      </w:r>
      <w:r>
        <w:rPr>
          <w:color w:val="A9B7C6"/>
        </w:rPr>
        <w:t xml:space="preserve">    image = Image.open(file.file).convert(</w:t>
      </w:r>
      <w:r>
        <w:rPr>
          <w:color w:val="6A8759"/>
        </w:rPr>
        <w:t>'RGB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t xml:space="preserve">    </w:t>
      </w:r>
      <w:r>
        <w:rPr>
          <w:color w:val="CC7832"/>
        </w:rPr>
        <w:t>try</w:t>
      </w:r>
      <w:r>
        <w:rPr>
          <w:color w:val="A9B7C6"/>
        </w:rPr>
        <w:t>:</w:t>
      </w:r>
      <w:r>
        <w:rPr>
          <w:color w:val="A9B7C6"/>
        </w:rPr>
        <w:br/>
      </w:r>
      <w:r>
        <w:rPr>
          <w:color w:val="A9B7C6"/>
        </w:rPr>
        <w:t xml:space="preserve">        image.save(</w:t>
      </w:r>
      <w:r>
        <w:rPr>
          <w:color w:val="6A8759"/>
        </w:rPr>
        <w:t>f"./storage/</w:t>
      </w:r>
      <w:r>
        <w:rPr>
          <w:color w:val="CC7832"/>
        </w:rPr>
        <w:t>{</w:t>
      </w:r>
      <w:r>
        <w:rPr>
          <w:color w:val="A9B7C6"/>
        </w:rPr>
        <w:t>file.filename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{</w:t>
      </w:r>
      <w:r>
        <w:rPr>
          <w:color w:val="6A8759"/>
        </w:rPr>
        <w:t>"status"</w:t>
      </w:r>
      <w:r>
        <w:rPr>
          <w:color w:val="A9B7C6"/>
        </w:rPr>
        <w:t xml:space="preserve">: </w:t>
      </w:r>
      <w:r>
        <w:rPr>
          <w:color w:val="6A8759"/>
        </w:rPr>
        <w:t>"success"</w:t>
      </w:r>
      <w:r>
        <w:rPr>
          <w:color w:val="CC7832"/>
        </w:rPr>
        <w:t xml:space="preserve">, </w:t>
      </w:r>
      <w:r>
        <w:rPr>
          <w:color w:val="6A8759"/>
        </w:rPr>
        <w:t>"message"</w:t>
      </w:r>
      <w:r>
        <w:rPr>
          <w:color w:val="A9B7C6"/>
        </w:rPr>
        <w:t xml:space="preserve">: </w:t>
      </w:r>
      <w:r>
        <w:rPr>
          <w:color w:val="6A8759"/>
        </w:rPr>
        <w:t>"Uploaded Successfully"</w:t>
      </w:r>
      <w:r>
        <w:rPr>
          <w:color w:val="CC7832"/>
        </w:rPr>
        <w:t xml:space="preserve">, </w:t>
      </w:r>
      <w:r>
        <w:rPr>
          <w:color w:val="6A8759"/>
        </w:rPr>
        <w:t>"filename"</w:t>
      </w:r>
      <w:r>
        <w:rPr>
          <w:color w:val="A9B7C6"/>
        </w:rPr>
        <w:t>: file.filename}</w:t>
      </w:r>
      <w:r>
        <w:rPr>
          <w:color w:val="A9B7C6"/>
        </w:rPr>
        <w:br/>
      </w:r>
      <w:r>
        <w:rPr>
          <w:color w:val="A9B7C6"/>
        </w:rPr>
        <w:t xml:space="preserve">    </w:t>
      </w:r>
      <w:r>
        <w:rPr>
          <w:color w:val="CC7832"/>
        </w:rPr>
        <w:t xml:space="preserve">except </w:t>
      </w:r>
      <w:r>
        <w:rPr>
          <w:color w:val="8888C6"/>
        </w:rPr>
        <w:t xml:space="preserve">OSError </w:t>
      </w:r>
      <w:r>
        <w:rPr>
          <w:color w:val="CC7832"/>
        </w:rPr>
        <w:t xml:space="preserve">as </w:t>
      </w:r>
      <w:r>
        <w:rPr>
          <w:color w:val="A9B7C6"/>
        </w:rPr>
        <w:t>e:</w:t>
      </w:r>
      <w:r>
        <w:rPr>
          <w:color w:val="A9B7C6"/>
        </w:rPr>
        <w:br/>
      </w:r>
      <w:r>
        <w:rPr>
          <w:color w:val="A9B7C6"/>
        </w:rPr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{</w:t>
      </w:r>
      <w:r>
        <w:rPr>
          <w:color w:val="6A8759"/>
        </w:rPr>
        <w:t>"status"</w:t>
      </w:r>
      <w:r>
        <w:rPr>
          <w:color w:val="A9B7C6"/>
        </w:rPr>
        <w:t xml:space="preserve">: </w:t>
      </w:r>
      <w:r>
        <w:rPr>
          <w:color w:val="6A8759"/>
        </w:rPr>
        <w:t>"failed"</w:t>
      </w:r>
      <w:r>
        <w:rPr>
          <w:color w:val="CC7832"/>
        </w:rPr>
        <w:t xml:space="preserve">, </w:t>
      </w:r>
      <w:r>
        <w:rPr>
          <w:color w:val="6A8759"/>
        </w:rPr>
        <w:t>"message"</w:t>
      </w:r>
      <w:r>
        <w:rPr>
          <w:color w:val="A9B7C6"/>
        </w:rPr>
        <w:t xml:space="preserve">: </w:t>
      </w:r>
      <w:r>
        <w:rPr>
          <w:color w:val="6A8759"/>
        </w:rPr>
        <w:t>"Uploaded Failed retry again</w:t>
      </w:r>
      <w:r>
        <w:rPr>
          <w:color w:val="CC7832"/>
        </w:rPr>
        <w:t>\n</w:t>
      </w:r>
      <w:r>
        <w:rPr>
          <w:color w:val="6A8759"/>
        </w:rPr>
        <w:t xml:space="preserve">" </w:t>
      </w:r>
      <w:r>
        <w:rPr>
          <w:color w:val="A9B7C6"/>
        </w:rPr>
        <w:t xml:space="preserve">+ </w:t>
      </w:r>
      <w:r>
        <w:rPr>
          <w:color w:val="8888C6"/>
        </w:rPr>
        <w:t>str</w:t>
      </w:r>
      <w:r>
        <w:rPr>
          <w:color w:val="A9B7C6"/>
        </w:rPr>
        <w:t>(e)</w:t>
      </w:r>
      <w:r>
        <w:rPr>
          <w:color w:val="CC7832"/>
        </w:rPr>
        <w:t xml:space="preserve">, </w:t>
      </w:r>
      <w:r>
        <w:rPr>
          <w:color w:val="6A8759"/>
        </w:rPr>
        <w:t>"filename"</w:t>
      </w:r>
      <w:r>
        <w:rPr>
          <w:color w:val="A9B7C6"/>
        </w:rPr>
        <w:t>: file.filename}</w:t>
      </w:r>
    </w:p>
    <w:p w:rsidR="00247855" w:rsidP="009B322A" w:rsidRDefault="00247855" w14:paraId="13C7524B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A93E90" w:rsidP="47550C2B" w:rsidRDefault="004F5D20" w14:paraId="264C50B8" w14:textId="7FBB6105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  <w:lang w:val="en-CA"/>
        </w:rPr>
      </w:pPr>
      <w:r w:rsidRPr="47550C2B">
        <w:rPr>
          <w:rFonts w:asciiTheme="minorHAnsi" w:hAnsiTheme="minorHAnsi"/>
          <w:sz w:val="21"/>
          <w:szCs w:val="21"/>
          <w:lang w:val="en-CA"/>
        </w:rPr>
        <w:t xml:space="preserve">Looking at the </w:t>
      </w:r>
      <w:r w:rsidRPr="47550C2B" w:rsidR="0081332B">
        <w:rPr>
          <w:rFonts w:asciiTheme="minorHAnsi" w:hAnsiTheme="minorHAnsi"/>
          <w:sz w:val="21"/>
          <w:szCs w:val="21"/>
          <w:lang w:val="en-CA"/>
        </w:rPr>
        <w:t>“</w:t>
      </w:r>
      <w:r w:rsidRPr="47550C2B" w:rsidR="00A93E90">
        <w:rPr>
          <w:rFonts w:asciiTheme="minorHAnsi" w:hAnsiTheme="minorHAnsi"/>
          <w:sz w:val="21"/>
          <w:szCs w:val="21"/>
          <w:lang w:val="en-CA"/>
        </w:rPr>
        <w:t>detect_color</w:t>
      </w:r>
      <w:r w:rsidRPr="47550C2B" w:rsidR="000A4133">
        <w:rPr>
          <w:rFonts w:asciiTheme="minorHAnsi" w:hAnsiTheme="minorHAnsi"/>
          <w:sz w:val="21"/>
          <w:szCs w:val="21"/>
          <w:lang w:val="en-CA"/>
        </w:rPr>
        <w:t>()</w:t>
      </w:r>
      <w:r w:rsidRPr="47550C2B" w:rsidR="00A93E90">
        <w:rPr>
          <w:rFonts w:asciiTheme="minorHAnsi" w:hAnsiTheme="minorHAnsi"/>
          <w:sz w:val="21"/>
          <w:szCs w:val="21"/>
          <w:lang w:val="en-CA"/>
        </w:rPr>
        <w:t xml:space="preserve">” function, </w:t>
      </w:r>
      <w:r w:rsidRPr="47550C2B" w:rsidR="00543DB8">
        <w:rPr>
          <w:rFonts w:asciiTheme="minorHAnsi" w:hAnsiTheme="minorHAnsi"/>
          <w:sz w:val="21"/>
          <w:szCs w:val="21"/>
          <w:lang w:val="en-CA"/>
        </w:rPr>
        <w:t xml:space="preserve">we are receiving </w:t>
      </w:r>
      <w:r w:rsidRPr="47550C2B" w:rsidR="00E14BC3">
        <w:rPr>
          <w:rFonts w:asciiTheme="minorHAnsi" w:hAnsiTheme="minorHAnsi"/>
          <w:sz w:val="21"/>
          <w:szCs w:val="21"/>
          <w:lang w:val="en-CA"/>
        </w:rPr>
        <w:t xml:space="preserve">the X, Y and </w:t>
      </w:r>
      <w:r w:rsidRPr="47550C2B" w:rsidR="00C935D8">
        <w:rPr>
          <w:rFonts w:asciiTheme="minorHAnsi" w:hAnsiTheme="minorHAnsi"/>
          <w:sz w:val="21"/>
          <w:szCs w:val="21"/>
          <w:lang w:val="en-CA"/>
        </w:rPr>
        <w:t xml:space="preserve">IMAGE_NAME </w:t>
      </w:r>
      <w:r w:rsidRPr="47550C2B" w:rsidR="00A168D1">
        <w:rPr>
          <w:rFonts w:asciiTheme="minorHAnsi" w:hAnsiTheme="minorHAnsi"/>
          <w:sz w:val="21"/>
          <w:szCs w:val="21"/>
          <w:lang w:val="en-CA"/>
        </w:rPr>
        <w:t>as value to return the color name.</w:t>
      </w:r>
    </w:p>
    <w:p w:rsidR="00A93E90" w:rsidP="00A93E90" w:rsidRDefault="00A93E90" w14:paraId="3046B6EA" w14:textId="77777777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# get x,y,image_name return the color name</w:t>
      </w:r>
      <w:r>
        <w:rPr>
          <w:color w:val="808080"/>
        </w:rPr>
        <w:br/>
      </w:r>
      <w:r>
        <w:rPr>
          <w:color w:val="BBB529"/>
        </w:rPr>
        <w:t>@app.post</w:t>
      </w:r>
      <w:r>
        <w:rPr>
          <w:color w:val="A9B7C6"/>
        </w:rPr>
        <w:t>(</w:t>
      </w:r>
      <w:r>
        <w:rPr>
          <w:color w:val="6A8759"/>
        </w:rPr>
        <w:t>"/detect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CC7832"/>
        </w:rPr>
        <w:t xml:space="preserve">async def </w:t>
      </w:r>
      <w:r>
        <w:rPr>
          <w:color w:val="FFC66D"/>
        </w:rPr>
        <w:t>detect_color</w:t>
      </w:r>
      <w:r>
        <w:rPr>
          <w:color w:val="A9B7C6"/>
        </w:rPr>
        <w:t>(body: colorDetect):</w:t>
      </w:r>
      <w:r>
        <w:rPr>
          <w:color w:val="A9B7C6"/>
        </w:rPr>
        <w:br/>
      </w:r>
      <w:r>
        <w:rPr>
          <w:color w:val="A9B7C6"/>
        </w:rPr>
        <w:t xml:space="preserve">    img = cv2.imread(</w:t>
      </w:r>
      <w:r>
        <w:rPr>
          <w:color w:val="6A8759"/>
        </w:rPr>
        <w:t>f"./storage/</w:t>
      </w:r>
      <w:r>
        <w:rPr>
          <w:color w:val="CC7832"/>
        </w:rPr>
        <w:t>{</w:t>
      </w:r>
      <w:r>
        <w:rPr>
          <w:color w:val="A9B7C6"/>
        </w:rPr>
        <w:t>body.image_name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t xml:space="preserve">    color_names = []</w:t>
      </w:r>
      <w:r>
        <w:rPr>
          <w:color w:val="A9B7C6"/>
        </w:rPr>
        <w:br/>
      </w:r>
      <w:r>
        <w:rPr>
          <w:color w:val="A9B7C6"/>
        </w:rPr>
        <w:t xml:space="preserve">    </w:t>
      </w:r>
      <w:r>
        <w:rPr>
          <w:color w:val="CC7832"/>
        </w:rPr>
        <w:t xml:space="preserve">for </w:t>
      </w:r>
      <w:r>
        <w:rPr>
          <w:color w:val="A9B7C6"/>
        </w:rPr>
        <w:t>index</w:t>
      </w:r>
      <w:r>
        <w:rPr>
          <w:color w:val="CC7832"/>
        </w:rPr>
        <w:t xml:space="preserve">, </w:t>
      </w:r>
      <w:r>
        <w:rPr>
          <w:color w:val="A9B7C6"/>
        </w:rPr>
        <w:t xml:space="preserve">value </w:t>
      </w:r>
      <w:r>
        <w:rPr>
          <w:color w:val="CC7832"/>
        </w:rPr>
        <w:t xml:space="preserve">in </w:t>
      </w:r>
      <w:r>
        <w:rPr>
          <w:color w:val="8888C6"/>
        </w:rPr>
        <w:t>enumerate</w:t>
      </w:r>
      <w:r>
        <w:rPr>
          <w:color w:val="A9B7C6"/>
        </w:rPr>
        <w:t>(body.x):</w:t>
      </w:r>
      <w:r>
        <w:rPr>
          <w:color w:val="A9B7C6"/>
        </w:rPr>
        <w:br/>
      </w:r>
      <w:r>
        <w:rPr>
          <w:color w:val="A9B7C6"/>
        </w:rPr>
        <w:t xml:space="preserve">        r</w:t>
      </w:r>
      <w:r>
        <w:rPr>
          <w:color w:val="CC7832"/>
        </w:rPr>
        <w:t xml:space="preserve">, </w:t>
      </w:r>
      <w:r>
        <w:rPr>
          <w:color w:val="A9B7C6"/>
        </w:rPr>
        <w:t>g</w:t>
      </w:r>
      <w:r>
        <w:rPr>
          <w:color w:val="CC7832"/>
        </w:rPr>
        <w:t xml:space="preserve">, </w:t>
      </w:r>
      <w:r>
        <w:rPr>
          <w:color w:val="A9B7C6"/>
        </w:rPr>
        <w:t>b = colorDetector.mouse_click(</w:t>
      </w:r>
      <w:r>
        <w:rPr>
          <w:color w:val="8888C6"/>
        </w:rPr>
        <w:t>int</w:t>
      </w:r>
      <w:r>
        <w:rPr>
          <w:color w:val="A9B7C6"/>
        </w:rPr>
        <w:t>(value)</w:t>
      </w:r>
      <w:r>
        <w:rPr>
          <w:color w:val="CC7832"/>
        </w:rPr>
        <w:t xml:space="preserve">, </w:t>
      </w:r>
      <w:r>
        <w:rPr>
          <w:color w:val="8888C6"/>
        </w:rPr>
        <w:t>int</w:t>
      </w:r>
      <w:r>
        <w:rPr>
          <w:color w:val="A9B7C6"/>
        </w:rPr>
        <w:t>(body.y[index])</w:t>
      </w:r>
      <w:r>
        <w:rPr>
          <w:color w:val="CC7832"/>
        </w:rPr>
        <w:t xml:space="preserve">, </w:t>
      </w:r>
      <w:r>
        <w:rPr>
          <w:color w:val="A9B7C6"/>
        </w:rPr>
        <w:t>img)</w:t>
      </w:r>
      <w:r>
        <w:rPr>
          <w:color w:val="A9B7C6"/>
        </w:rPr>
        <w:br/>
      </w:r>
      <w:r>
        <w:rPr>
          <w:color w:val="A9B7C6"/>
        </w:rPr>
        <w:t xml:space="preserve">        color_names.append(colorDetector.recognize_color(r</w:t>
      </w:r>
      <w:r>
        <w:rPr>
          <w:color w:val="CC7832"/>
        </w:rPr>
        <w:t xml:space="preserve">, </w:t>
      </w:r>
      <w:r>
        <w:rPr>
          <w:color w:val="A9B7C6"/>
        </w:rPr>
        <w:t>g</w:t>
      </w:r>
      <w:r>
        <w:rPr>
          <w:color w:val="CC7832"/>
        </w:rPr>
        <w:t xml:space="preserve">, </w:t>
      </w:r>
      <w:r>
        <w:rPr>
          <w:color w:val="A9B7C6"/>
        </w:rPr>
        <w:t>b))</w:t>
      </w:r>
      <w:r>
        <w:rPr>
          <w:color w:val="A9B7C6"/>
        </w:rPr>
        <w:br/>
      </w:r>
      <w:r>
        <w:rPr>
          <w:color w:val="A9B7C6"/>
        </w:rPr>
        <w:t xml:space="preserve">    </w:t>
      </w:r>
      <w:r>
        <w:rPr>
          <w:color w:val="CC7832"/>
        </w:rPr>
        <w:t xml:space="preserve">return </w:t>
      </w:r>
      <w:r>
        <w:rPr>
          <w:color w:val="A9B7C6"/>
        </w:rPr>
        <w:t>{</w:t>
      </w:r>
      <w:r>
        <w:rPr>
          <w:color w:val="6A8759"/>
        </w:rPr>
        <w:t>"color_names"</w:t>
      </w:r>
      <w:r>
        <w:rPr>
          <w:color w:val="A9B7C6"/>
        </w:rPr>
        <w:t>: color_names}</w:t>
      </w:r>
    </w:p>
    <w:p w:rsidR="00A93E90" w:rsidP="009B322A" w:rsidRDefault="00A93E90" w14:paraId="11633C8D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9159A9" w:rsidP="009B322A" w:rsidRDefault="009159A9" w14:paraId="6B01AA0B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9159A9" w:rsidP="009B322A" w:rsidRDefault="009159A9" w14:paraId="546CF63A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Pr="0039750F" w:rsidR="00FB7BBF" w:rsidP="47550C2B" w:rsidRDefault="00FB7BBF" w14:paraId="403B6A2E" w14:textId="379F3323">
      <w:pPr>
        <w:pStyle w:val="NormalWeb"/>
        <w:numPr>
          <w:ilvl w:val="0"/>
          <w:numId w:val="5"/>
        </w:numPr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b/>
          <w:color w:val="000000" w:themeColor="text1"/>
          <w:sz w:val="21"/>
          <w:szCs w:val="21"/>
        </w:rPr>
      </w:pPr>
      <w:r w:rsidRPr="47550C2B">
        <w:rPr>
          <w:rFonts w:asciiTheme="minorHAnsi" w:hAnsiTheme="minorHAnsi"/>
          <w:b/>
          <w:sz w:val="21"/>
          <w:szCs w:val="21"/>
        </w:rPr>
        <w:t>Frontend</w:t>
      </w:r>
      <w:r w:rsidRPr="47550C2B" w:rsidR="0039750F">
        <w:rPr>
          <w:rFonts w:asciiTheme="minorHAnsi" w:hAnsiTheme="minorHAnsi"/>
          <w:b/>
          <w:sz w:val="21"/>
          <w:szCs w:val="21"/>
        </w:rPr>
        <w:t xml:space="preserve"> development</w:t>
      </w:r>
    </w:p>
    <w:p w:rsidR="009159A9" w:rsidP="47550C2B" w:rsidRDefault="009159A9" w14:paraId="42C603D1" w14:textId="4E250467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47550C2B">
        <w:rPr>
          <w:rFonts w:asciiTheme="minorHAnsi" w:hAnsiTheme="minorHAnsi"/>
          <w:sz w:val="21"/>
          <w:szCs w:val="21"/>
        </w:rPr>
        <w:t xml:space="preserve">The Frontend </w:t>
      </w:r>
      <w:r w:rsidRPr="47550C2B" w:rsidR="002226D3">
        <w:rPr>
          <w:rFonts w:asciiTheme="minorHAnsi" w:hAnsiTheme="minorHAnsi"/>
          <w:sz w:val="21"/>
          <w:szCs w:val="21"/>
        </w:rPr>
        <w:t xml:space="preserve">folder has </w:t>
      </w:r>
      <w:r w:rsidRPr="47550C2B" w:rsidR="008415AB">
        <w:rPr>
          <w:rFonts w:asciiTheme="minorHAnsi" w:hAnsiTheme="minorHAnsi"/>
          <w:sz w:val="21"/>
          <w:szCs w:val="21"/>
        </w:rPr>
        <w:t xml:space="preserve">one </w:t>
      </w:r>
      <w:r w:rsidRPr="47550C2B" w:rsidR="00A8636E">
        <w:rPr>
          <w:rFonts w:asciiTheme="minorHAnsi" w:hAnsiTheme="minorHAnsi"/>
          <w:sz w:val="21"/>
          <w:szCs w:val="21"/>
        </w:rPr>
        <w:t>python file named “main.py”.</w:t>
      </w:r>
      <w:r w:rsidRPr="47550C2B" w:rsidR="00094F17">
        <w:rPr>
          <w:rFonts w:asciiTheme="minorHAnsi" w:hAnsiTheme="minorHAnsi"/>
          <w:sz w:val="21"/>
          <w:szCs w:val="21"/>
        </w:rPr>
        <w:t xml:space="preserve"> Under the</w:t>
      </w:r>
      <w:r w:rsidRPr="47550C2B" w:rsidR="008A13C4">
        <w:rPr>
          <w:rFonts w:asciiTheme="minorHAnsi" w:hAnsiTheme="minorHAnsi"/>
          <w:sz w:val="21"/>
          <w:szCs w:val="21"/>
        </w:rPr>
        <w:t xml:space="preserve"> main, we have </w:t>
      </w:r>
      <w:r w:rsidRPr="47550C2B" w:rsidR="008049AF">
        <w:rPr>
          <w:rFonts w:asciiTheme="minorHAnsi" w:hAnsiTheme="minorHAnsi"/>
          <w:sz w:val="21"/>
          <w:szCs w:val="21"/>
        </w:rPr>
        <w:t xml:space="preserve">used </w:t>
      </w:r>
      <w:r w:rsidRPr="47550C2B" w:rsidR="00CD762E">
        <w:rPr>
          <w:rFonts w:asciiTheme="minorHAnsi" w:hAnsiTheme="minorHAnsi"/>
          <w:sz w:val="21"/>
          <w:szCs w:val="21"/>
        </w:rPr>
        <w:t>pandas, streamlit, PIL</w:t>
      </w:r>
      <w:r w:rsidRPr="47550C2B" w:rsidR="00F5088C">
        <w:rPr>
          <w:rFonts w:asciiTheme="minorHAnsi" w:hAnsiTheme="minorHAnsi"/>
          <w:sz w:val="21"/>
          <w:szCs w:val="21"/>
        </w:rPr>
        <w:t xml:space="preserve"> and OS.</w:t>
      </w:r>
    </w:p>
    <w:p w:rsidR="00407055" w:rsidP="00407055" w:rsidRDefault="00407055" w14:paraId="240795F1" w14:textId="77777777">
      <w:pPr>
        <w:pStyle w:val="HTMLPreformatted"/>
        <w:shd w:val="clear" w:color="auto" w:fill="2B2B2B"/>
        <w:rPr>
          <w:color w:val="A9B7C6"/>
        </w:rPr>
      </w:pPr>
      <w:bookmarkStart w:name="_Toc4571292" w:id="3"/>
      <w:r>
        <w:rPr>
          <w:color w:val="CC7832"/>
        </w:rPr>
        <w:t xml:space="preserve">import </w:t>
      </w:r>
      <w:r>
        <w:rPr>
          <w:color w:val="A9B7C6"/>
        </w:rPr>
        <w:t>requests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 xml:space="preserve">pandas </w:t>
      </w:r>
      <w:r>
        <w:rPr>
          <w:color w:val="CC7832"/>
        </w:rPr>
        <w:t xml:space="preserve">as </w:t>
      </w:r>
      <w:r>
        <w:rPr>
          <w:color w:val="A9B7C6"/>
        </w:rPr>
        <w:t>pd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 xml:space="preserve">streamlit </w:t>
      </w:r>
      <w:r>
        <w:rPr>
          <w:color w:val="CC7832"/>
        </w:rPr>
        <w:t xml:space="preserve">as </w:t>
      </w:r>
      <w:r>
        <w:rPr>
          <w:color w:val="A9B7C6"/>
        </w:rPr>
        <w:t>st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PIL </w:t>
      </w:r>
      <w:r>
        <w:rPr>
          <w:color w:val="CC7832"/>
        </w:rPr>
        <w:t xml:space="preserve">import </w:t>
      </w:r>
      <w:r>
        <w:rPr>
          <w:color w:val="A9B7C6"/>
        </w:rPr>
        <w:t>Image</w:t>
      </w:r>
      <w:r>
        <w:rPr>
          <w:color w:val="A9B7C6"/>
        </w:rPr>
        <w:br/>
      </w:r>
      <w:r>
        <w:rPr>
          <w:color w:val="CC7832"/>
        </w:rPr>
        <w:t xml:space="preserve">from </w:t>
      </w:r>
      <w:r>
        <w:rPr>
          <w:color w:val="A9B7C6"/>
        </w:rPr>
        <w:t xml:space="preserve">streamlit_drawable_canvas </w:t>
      </w:r>
      <w:r>
        <w:rPr>
          <w:color w:val="CC7832"/>
        </w:rPr>
        <w:t xml:space="preserve">import </w:t>
      </w:r>
      <w:r>
        <w:rPr>
          <w:color w:val="A9B7C6"/>
        </w:rPr>
        <w:t>st_canvas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os</w:t>
      </w:r>
    </w:p>
    <w:p w:rsidR="00BA35A8" w:rsidP="008F3FE4" w:rsidRDefault="00BA35A8" w14:paraId="3672B490" w14:textId="77777777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7E10DF" w:rsidP="47550C2B" w:rsidRDefault="007E10DF" w14:paraId="264D7723" w14:textId="3A5B2993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  <w:lang w:val="en-CA"/>
        </w:rPr>
      </w:pPr>
      <w:r w:rsidRPr="47550C2B">
        <w:rPr>
          <w:rFonts w:asciiTheme="minorHAnsi" w:hAnsiTheme="minorHAnsi"/>
          <w:sz w:val="21"/>
          <w:szCs w:val="21"/>
          <w:lang w:val="en-CA"/>
        </w:rPr>
        <w:t>PIL</w:t>
      </w:r>
      <w:r w:rsidRPr="47550C2B" w:rsidR="00E33045">
        <w:rPr>
          <w:rFonts w:asciiTheme="minorHAnsi" w:hAnsiTheme="minorHAnsi"/>
          <w:sz w:val="21"/>
          <w:szCs w:val="21"/>
          <w:lang w:val="en-CA"/>
        </w:rPr>
        <w:t xml:space="preserve"> (Python Imaging Library)</w:t>
      </w:r>
      <w:r w:rsidRPr="47550C2B">
        <w:rPr>
          <w:rFonts w:asciiTheme="minorHAnsi" w:hAnsiTheme="minorHAnsi"/>
          <w:sz w:val="21"/>
          <w:szCs w:val="21"/>
          <w:lang w:val="en-CA"/>
        </w:rPr>
        <w:t xml:space="preserve"> was </w:t>
      </w:r>
      <w:r w:rsidRPr="47550C2B" w:rsidR="00B746AB">
        <w:rPr>
          <w:rFonts w:asciiTheme="minorHAnsi" w:hAnsiTheme="minorHAnsi"/>
          <w:sz w:val="21"/>
          <w:szCs w:val="21"/>
          <w:lang w:val="en-CA"/>
        </w:rPr>
        <w:t xml:space="preserve">one </w:t>
      </w:r>
      <w:r w:rsidRPr="47550C2B">
        <w:rPr>
          <w:rFonts w:asciiTheme="minorHAnsi" w:hAnsiTheme="minorHAnsi"/>
          <w:sz w:val="21"/>
          <w:szCs w:val="21"/>
          <w:lang w:val="en-CA"/>
        </w:rPr>
        <w:t xml:space="preserve">important </w:t>
      </w:r>
      <w:r w:rsidRPr="47550C2B" w:rsidR="79C809A9">
        <w:rPr>
          <w:rFonts w:asciiTheme="minorHAnsi" w:hAnsiTheme="minorHAnsi"/>
          <w:sz w:val="21"/>
          <w:szCs w:val="21"/>
          <w:lang w:val="en-CA"/>
        </w:rPr>
        <w:t>library</w:t>
      </w:r>
      <w:r w:rsidRPr="47550C2B">
        <w:rPr>
          <w:rFonts w:asciiTheme="minorHAnsi" w:hAnsiTheme="minorHAnsi"/>
          <w:sz w:val="21"/>
          <w:szCs w:val="21"/>
          <w:lang w:val="en-CA"/>
        </w:rPr>
        <w:t xml:space="preserve"> for this phase of implementation</w:t>
      </w:r>
      <w:r w:rsidRPr="47550C2B" w:rsidR="00CF4F73">
        <w:rPr>
          <w:rFonts w:asciiTheme="minorHAnsi" w:hAnsiTheme="minorHAnsi"/>
          <w:sz w:val="21"/>
          <w:szCs w:val="21"/>
          <w:lang w:val="en-CA"/>
        </w:rPr>
        <w:t xml:space="preserve">, because they </w:t>
      </w:r>
      <w:r w:rsidRPr="47550C2B" w:rsidR="009D5AC8">
        <w:rPr>
          <w:rFonts w:asciiTheme="minorHAnsi" w:hAnsiTheme="minorHAnsi"/>
          <w:sz w:val="21"/>
          <w:szCs w:val="21"/>
          <w:lang w:val="en-CA"/>
        </w:rPr>
        <w:t xml:space="preserve">add </w:t>
      </w:r>
      <w:r w:rsidRPr="47550C2B" w:rsidR="00CF4F73">
        <w:rPr>
          <w:rFonts w:asciiTheme="minorHAnsi" w:hAnsiTheme="minorHAnsi"/>
          <w:sz w:val="21"/>
          <w:szCs w:val="21"/>
          <w:lang w:val="en-CA"/>
        </w:rPr>
        <w:t>support</w:t>
      </w:r>
      <w:r w:rsidRPr="47550C2B" w:rsidR="009D5AC8">
        <w:rPr>
          <w:rFonts w:asciiTheme="minorHAnsi" w:hAnsiTheme="minorHAnsi"/>
          <w:sz w:val="21"/>
          <w:szCs w:val="21"/>
          <w:lang w:val="en-CA"/>
        </w:rPr>
        <w:t xml:space="preserve"> for opening, </w:t>
      </w:r>
      <w:r w:rsidRPr="47550C2B" w:rsidR="00DF58AF">
        <w:rPr>
          <w:rFonts w:asciiTheme="minorHAnsi" w:hAnsiTheme="minorHAnsi"/>
          <w:sz w:val="21"/>
          <w:szCs w:val="21"/>
          <w:lang w:val="en-CA"/>
        </w:rPr>
        <w:t xml:space="preserve">and saving many different </w:t>
      </w:r>
      <w:r w:rsidRPr="47550C2B" w:rsidR="4A2656D2">
        <w:rPr>
          <w:rFonts w:asciiTheme="minorHAnsi" w:hAnsiTheme="minorHAnsi"/>
          <w:sz w:val="21"/>
          <w:szCs w:val="21"/>
          <w:lang w:val="en-CA"/>
        </w:rPr>
        <w:t>images</w:t>
      </w:r>
      <w:r w:rsidRPr="47550C2B" w:rsidR="00DF58AF">
        <w:rPr>
          <w:rFonts w:asciiTheme="minorHAnsi" w:hAnsiTheme="minorHAnsi"/>
          <w:sz w:val="21"/>
          <w:szCs w:val="21"/>
          <w:lang w:val="en-CA"/>
        </w:rPr>
        <w:t xml:space="preserve"> file formats.</w:t>
      </w:r>
    </w:p>
    <w:p w:rsidR="00BA35A8" w:rsidP="47550C2B" w:rsidRDefault="00FA6F0B" w14:paraId="14CAE0ED" w14:textId="1E0044DF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  <w:lang w:val="en-CA"/>
        </w:rPr>
      </w:pPr>
      <w:r w:rsidRPr="47550C2B">
        <w:rPr>
          <w:rFonts w:asciiTheme="minorHAnsi" w:hAnsiTheme="minorHAnsi"/>
          <w:sz w:val="21"/>
          <w:szCs w:val="21"/>
          <w:lang w:val="en-CA"/>
        </w:rPr>
        <w:t xml:space="preserve">Streamlit also was the </w:t>
      </w:r>
      <w:r w:rsidRPr="47550C2B" w:rsidR="0092017D">
        <w:rPr>
          <w:rFonts w:asciiTheme="minorHAnsi" w:hAnsiTheme="minorHAnsi"/>
          <w:sz w:val="21"/>
          <w:szCs w:val="21"/>
          <w:lang w:val="en-CA"/>
        </w:rPr>
        <w:t>most important library</w:t>
      </w:r>
      <w:r w:rsidRPr="47550C2B" w:rsidR="00E543BC">
        <w:rPr>
          <w:rFonts w:asciiTheme="minorHAnsi" w:hAnsiTheme="minorHAnsi"/>
          <w:sz w:val="21"/>
          <w:szCs w:val="21"/>
          <w:lang w:val="en-CA"/>
        </w:rPr>
        <w:t xml:space="preserve"> in that phase, it allowed us to implement a </w:t>
      </w:r>
      <w:r w:rsidRPr="47550C2B" w:rsidR="00895AA8">
        <w:rPr>
          <w:rFonts w:asciiTheme="minorHAnsi" w:hAnsiTheme="minorHAnsi"/>
          <w:sz w:val="21"/>
          <w:szCs w:val="21"/>
          <w:lang w:val="en-CA"/>
        </w:rPr>
        <w:t>web app</w:t>
      </w:r>
      <w:r w:rsidRPr="47550C2B" w:rsidR="00CD3015">
        <w:rPr>
          <w:rFonts w:asciiTheme="minorHAnsi" w:hAnsiTheme="minorHAnsi"/>
          <w:sz w:val="21"/>
          <w:szCs w:val="21"/>
          <w:lang w:val="en-CA"/>
        </w:rPr>
        <w:t>.</w:t>
      </w:r>
    </w:p>
    <w:p w:rsidR="0019392C" w:rsidP="35E96FB5" w:rsidRDefault="00340400" w14:paraId="3A2672CF" w14:textId="1CED9F70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  <w:lang w:val="en-CA"/>
        </w:rPr>
      </w:pPr>
      <w:r w:rsidRPr="35E96FB5">
        <w:rPr>
          <w:rFonts w:asciiTheme="minorHAnsi" w:hAnsiTheme="minorHAnsi"/>
          <w:sz w:val="21"/>
          <w:szCs w:val="21"/>
          <w:lang w:val="en-CA"/>
        </w:rPr>
        <w:t xml:space="preserve">Therefore, </w:t>
      </w:r>
      <w:r w:rsidRPr="35E96FB5" w:rsidR="00497970">
        <w:rPr>
          <w:rFonts w:asciiTheme="minorHAnsi" w:hAnsiTheme="minorHAnsi"/>
          <w:sz w:val="21"/>
          <w:szCs w:val="21"/>
          <w:lang w:val="en-CA"/>
        </w:rPr>
        <w:t xml:space="preserve">we have </w:t>
      </w:r>
      <w:r w:rsidRPr="35E96FB5" w:rsidR="00FA09C4">
        <w:rPr>
          <w:rFonts w:asciiTheme="minorHAnsi" w:hAnsiTheme="minorHAnsi"/>
          <w:sz w:val="21"/>
          <w:szCs w:val="21"/>
          <w:lang w:val="en-CA"/>
        </w:rPr>
        <w:t xml:space="preserve">created a logic to </w:t>
      </w:r>
      <w:r w:rsidRPr="35E96FB5" w:rsidR="0018449F">
        <w:rPr>
          <w:rFonts w:asciiTheme="minorHAnsi" w:hAnsiTheme="minorHAnsi"/>
          <w:sz w:val="21"/>
          <w:szCs w:val="21"/>
          <w:lang w:val="en-CA"/>
        </w:rPr>
        <w:t xml:space="preserve">check if the image was </w:t>
      </w:r>
      <w:r w:rsidRPr="35E96FB5" w:rsidR="00171AD6">
        <w:rPr>
          <w:rFonts w:asciiTheme="minorHAnsi" w:hAnsiTheme="minorHAnsi"/>
          <w:sz w:val="21"/>
          <w:szCs w:val="21"/>
          <w:lang w:val="en-CA"/>
        </w:rPr>
        <w:t>uploaded or not</w:t>
      </w:r>
      <w:r w:rsidRPr="35E96FB5" w:rsidR="00A41214">
        <w:rPr>
          <w:rFonts w:asciiTheme="minorHAnsi" w:hAnsiTheme="minorHAnsi"/>
          <w:sz w:val="21"/>
          <w:szCs w:val="21"/>
          <w:lang w:val="en-CA"/>
        </w:rPr>
        <w:t xml:space="preserve"> and returned the value </w:t>
      </w:r>
      <w:r w:rsidRPr="35E96FB5" w:rsidR="005A7503">
        <w:rPr>
          <w:rFonts w:asciiTheme="minorHAnsi" w:hAnsiTheme="minorHAnsi"/>
          <w:sz w:val="21"/>
          <w:szCs w:val="21"/>
          <w:lang w:val="en-CA"/>
        </w:rPr>
        <w:t xml:space="preserve">of </w:t>
      </w:r>
      <w:r w:rsidRPr="35E96FB5" w:rsidR="00620E7F">
        <w:rPr>
          <w:rFonts w:asciiTheme="minorHAnsi" w:hAnsiTheme="minorHAnsi"/>
          <w:sz w:val="21"/>
          <w:szCs w:val="21"/>
          <w:lang w:val="en-CA"/>
        </w:rPr>
        <w:t>X and Y</w:t>
      </w:r>
      <w:r w:rsidRPr="35E96FB5" w:rsidR="00901D82">
        <w:rPr>
          <w:rFonts w:asciiTheme="minorHAnsi" w:hAnsiTheme="minorHAnsi"/>
          <w:sz w:val="21"/>
          <w:szCs w:val="21"/>
          <w:lang w:val="en-CA"/>
        </w:rPr>
        <w:t xml:space="preserve"> in the list.</w:t>
      </w:r>
      <w:r w:rsidRPr="35E96FB5" w:rsidR="50772A97">
        <w:rPr>
          <w:rFonts w:asciiTheme="minorHAnsi" w:hAnsiTheme="minorHAnsi"/>
          <w:sz w:val="21"/>
          <w:szCs w:val="21"/>
          <w:lang w:val="en-CA"/>
        </w:rPr>
        <w:t xml:space="preserve"> The most challenging part in front-end was to display the image and ability to select a particular location in the image and map the coordinates </w:t>
      </w:r>
      <w:r w:rsidRPr="35E96FB5" w:rsidR="15B53A9B">
        <w:rPr>
          <w:rFonts w:asciiTheme="minorHAnsi" w:hAnsiTheme="minorHAnsi"/>
          <w:sz w:val="21"/>
          <w:szCs w:val="21"/>
          <w:lang w:val="en-CA"/>
        </w:rPr>
        <w:t xml:space="preserve">to exact location in the image. Which after multiple attempts to use opencv-python window function, we found </w:t>
      </w:r>
      <w:r w:rsidRPr="35E96FB5" w:rsidR="4DF96A8D">
        <w:rPr>
          <w:rFonts w:asciiTheme="minorHAnsi" w:hAnsiTheme="minorHAnsi"/>
          <w:sz w:val="21"/>
          <w:szCs w:val="21"/>
          <w:lang w:val="en-CA"/>
        </w:rPr>
        <w:t>the best library, streamlit-drawable-</w:t>
      </w:r>
      <w:r w:rsidRPr="35E96FB5" w:rsidR="004C788E">
        <w:rPr>
          <w:rFonts w:asciiTheme="minorHAnsi" w:hAnsiTheme="minorHAnsi"/>
          <w:sz w:val="21"/>
          <w:szCs w:val="21"/>
          <w:lang w:val="en-CA"/>
        </w:rPr>
        <w:t>canvas</w:t>
      </w:r>
      <w:r w:rsidRPr="35E96FB5" w:rsidR="5E971E55">
        <w:rPr>
          <w:rFonts w:asciiTheme="minorHAnsi" w:hAnsiTheme="minorHAnsi"/>
          <w:sz w:val="21"/>
          <w:szCs w:val="21"/>
          <w:lang w:val="en-CA"/>
        </w:rPr>
        <w:t>a canvas that notes the clicked location in “Left</w:t>
      </w:r>
      <w:r w:rsidRPr="35E96FB5" w:rsidR="22A3003C">
        <w:rPr>
          <w:rFonts w:asciiTheme="minorHAnsi" w:hAnsiTheme="minorHAnsi"/>
          <w:sz w:val="21"/>
          <w:szCs w:val="21"/>
          <w:lang w:val="en-CA"/>
        </w:rPr>
        <w:t>”/X and “Top”/Y axis .</w:t>
      </w:r>
    </w:p>
    <w:p w:rsidRPr="0019392C" w:rsidR="0019392C" w:rsidP="0019392C" w:rsidRDefault="50772A97" w14:paraId="0F694642" w14:textId="15BE062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</w:pPr>
      <w:r w:rsidRPr="4E08AD26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if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image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is not None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files = {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file"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 (image.name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image.getvalue())}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if not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uploaded: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res = requests.post(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f"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{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url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}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upload"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files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files)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st.title(res.json()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message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)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if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res.json()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status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] == 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success"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uploaded =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True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else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uploaded =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False</w:t>
      </w:r>
      <w:r w:rsidR="0019392C">
        <w:br/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if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uploaded: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bg_image = Image.open(image)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width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height = bg_image.size</w:t>
      </w:r>
      <w:r w:rsidR="0019392C">
        <w:br/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canvas_result = st_canvas(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stroke_width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</w:t>
      </w:r>
      <w:r w:rsidRPr="4E08AD26" w:rsidR="0019392C">
        <w:rPr>
          <w:rFonts w:ascii="Courier New" w:hAnsi="Courier New" w:eastAsia="Times New Roman" w:cs="Courier New"/>
          <w:color w:val="6897BB"/>
          <w:sz w:val="20"/>
          <w:szCs w:val="20"/>
          <w:lang w:val="en-CA" w:eastAsia="en-CA"/>
        </w:rPr>
        <w:t>3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background_image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bg_image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height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height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width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width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drawing_mode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circle"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key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color_annotation_app"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)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df = pd.json_normalize(canvas_result.json_data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objects"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)</w:t>
      </w:r>
      <w:r w:rsidR="0019392C">
        <w:br/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if 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df.size &gt; </w:t>
      </w:r>
      <w:r w:rsidRPr="4E08AD26" w:rsidR="0019392C">
        <w:rPr>
          <w:rFonts w:ascii="Courier New" w:hAnsi="Courier New" w:eastAsia="Times New Roman" w:cs="Courier New"/>
          <w:color w:val="6897BB"/>
          <w:sz w:val="20"/>
          <w:szCs w:val="20"/>
          <w:lang w:val="en-CA" w:eastAsia="en-CA"/>
        </w:rPr>
        <w:t>0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detect_resp = requests.post(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f"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{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url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}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detect"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                            </w:t>
      </w:r>
      <w:r w:rsidRPr="4E08AD26" w:rsidR="0019392C">
        <w:rPr>
          <w:rFonts w:ascii="Courier New" w:hAnsi="Courier New" w:eastAsia="Times New Roman" w:cs="Courier New"/>
          <w:color w:val="AA4926"/>
          <w:sz w:val="20"/>
          <w:szCs w:val="20"/>
          <w:lang w:val="en-CA" w:eastAsia="en-CA"/>
        </w:rPr>
        <w:t>json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={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x"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 df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left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.tolist()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                                  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y"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 df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top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.tolist()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>,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                                              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"image_name"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: res.json()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filename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                                  })</w:t>
      </w:r>
      <w:r w:rsidR="0019392C">
        <w:br/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df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color_name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 = pd.Series(detect_resp.json()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color_names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)</w:t>
      </w:r>
      <w:r w:rsidR="0019392C">
        <w:br/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 xml:space="preserve">            st.dataframe(df[[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left'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top'</w:t>
      </w:r>
      <w:r w:rsidRPr="4E08AD26" w:rsidR="0019392C">
        <w:rPr>
          <w:rFonts w:ascii="Courier New" w:hAnsi="Courier New" w:eastAsia="Times New Roman" w:cs="Courier New"/>
          <w:color w:val="CC7832"/>
          <w:sz w:val="20"/>
          <w:szCs w:val="20"/>
          <w:lang w:val="en-CA" w:eastAsia="en-CA"/>
        </w:rPr>
        <w:t xml:space="preserve">, </w:t>
      </w:r>
      <w:r w:rsidRPr="4E08AD26" w:rsidR="0019392C">
        <w:rPr>
          <w:rFonts w:ascii="Courier New" w:hAnsi="Courier New" w:eastAsia="Times New Roman" w:cs="Courier New"/>
          <w:color w:val="6A8759"/>
          <w:sz w:val="20"/>
          <w:szCs w:val="20"/>
          <w:lang w:val="en-CA" w:eastAsia="en-CA"/>
        </w:rPr>
        <w:t>'color_name'</w:t>
      </w:r>
      <w:r w:rsidRPr="4E08AD26" w:rsidR="0019392C">
        <w:rPr>
          <w:rFonts w:ascii="Courier New" w:hAnsi="Courier New" w:eastAsia="Times New Roman" w:cs="Courier New"/>
          <w:color w:val="A9B7C6"/>
          <w:sz w:val="20"/>
          <w:szCs w:val="20"/>
          <w:lang w:val="en-CA" w:eastAsia="en-CA"/>
        </w:rPr>
        <w:t>]])</w:t>
      </w:r>
    </w:p>
    <w:p w:rsidR="0019392C" w:rsidP="00F42667" w:rsidRDefault="0019392C" w14:paraId="147D984E" w14:textId="7777777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3E0F35" w:rsidP="47550C2B" w:rsidRDefault="00D8000E" w14:paraId="7C247451" w14:textId="481E9B8E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b/>
          <w:sz w:val="21"/>
          <w:szCs w:val="21"/>
          <w:lang w:val="en-CA"/>
        </w:rPr>
      </w:pPr>
      <w:r w:rsidRPr="47550C2B">
        <w:rPr>
          <w:rFonts w:asciiTheme="minorHAnsi" w:hAnsiTheme="minorHAnsi"/>
          <w:b/>
          <w:sz w:val="21"/>
          <w:szCs w:val="21"/>
          <w:lang w:val="en-CA"/>
        </w:rPr>
        <w:t>Project Features:</w:t>
      </w:r>
    </w:p>
    <w:p w:rsidR="00231637" w:rsidP="47550C2B" w:rsidRDefault="000F7A0B" w14:paraId="794A40CB" w14:textId="77777777">
      <w:pPr>
        <w:pStyle w:val="NormalWeb"/>
        <w:numPr>
          <w:ilvl w:val="0"/>
          <w:numId w:val="8"/>
        </w:numPr>
        <w:shd w:val="clear" w:color="auto" w:fill="FFFFFF" w:themeFill="background1"/>
        <w:spacing w:before="0" w:beforeAutospacing="0" w:after="0" w:afterAutospacing="0"/>
        <w:rPr>
          <w:rFonts w:asciiTheme="minorHAnsi" w:hAnsiTheme="minorHAnsi"/>
          <w:color w:val="000000" w:themeColor="text1"/>
          <w:sz w:val="21"/>
          <w:szCs w:val="21"/>
          <w:lang w:val="en-CA"/>
        </w:rPr>
      </w:pPr>
      <w:r w:rsidRPr="47550C2B">
        <w:rPr>
          <w:rFonts w:asciiTheme="minorHAnsi" w:hAnsiTheme="minorHAnsi"/>
          <w:sz w:val="21"/>
          <w:szCs w:val="21"/>
          <w:lang w:val="en-CA"/>
        </w:rPr>
        <w:t>A docker image of the project was created locally in which the frontend and backend components were separated containers</w:t>
      </w:r>
      <w:r w:rsidRPr="47550C2B" w:rsidR="00231637">
        <w:rPr>
          <w:rFonts w:asciiTheme="minorHAnsi" w:hAnsiTheme="minorHAnsi"/>
          <w:sz w:val="21"/>
          <w:szCs w:val="21"/>
          <w:lang w:val="en-CA"/>
        </w:rPr>
        <w:t>.</w:t>
      </w:r>
    </w:p>
    <w:p w:rsidR="00F42667" w:rsidP="47550C2B" w:rsidRDefault="000F7A0B" w14:paraId="5D698D7B" w14:textId="77777777">
      <w:pPr>
        <w:pStyle w:val="NormalWeb"/>
        <w:numPr>
          <w:ilvl w:val="0"/>
          <w:numId w:val="8"/>
        </w:numPr>
        <w:shd w:val="clear" w:color="auto" w:fill="FFFFFF" w:themeFill="background1"/>
        <w:spacing w:before="0" w:beforeAutospacing="0" w:after="0" w:afterAutospacing="0"/>
        <w:rPr>
          <w:rFonts w:asciiTheme="minorHAnsi" w:hAnsiTheme="minorHAnsi"/>
          <w:color w:val="000000" w:themeColor="text1"/>
          <w:sz w:val="21"/>
          <w:szCs w:val="21"/>
          <w:lang w:val="en-CA"/>
        </w:rPr>
      </w:pPr>
      <w:r w:rsidRPr="47550C2B">
        <w:rPr>
          <w:rFonts w:asciiTheme="minorHAnsi" w:hAnsiTheme="minorHAnsi"/>
          <w:sz w:val="21"/>
          <w:szCs w:val="21"/>
          <w:lang w:val="en-CA"/>
        </w:rPr>
        <w:t xml:space="preserve">The FastApi framework was used to build the web </w:t>
      </w:r>
      <w:r w:rsidRPr="47550C2B" w:rsidR="00F42667">
        <w:rPr>
          <w:rFonts w:asciiTheme="minorHAnsi" w:hAnsiTheme="minorHAnsi"/>
          <w:sz w:val="21"/>
          <w:szCs w:val="21"/>
          <w:lang w:val="en-CA"/>
        </w:rPr>
        <w:t>application.</w:t>
      </w:r>
    </w:p>
    <w:p w:rsidR="00D8000E" w:rsidP="47550C2B" w:rsidRDefault="000F7A0B" w14:paraId="62C36F95" w14:textId="3565A1BE">
      <w:pPr>
        <w:pStyle w:val="NormalWeb"/>
        <w:numPr>
          <w:ilvl w:val="0"/>
          <w:numId w:val="8"/>
        </w:numPr>
        <w:shd w:val="clear" w:color="auto" w:fill="FFFFFF" w:themeFill="background1"/>
        <w:spacing w:before="0" w:beforeAutospacing="0" w:after="0" w:afterAutospacing="0"/>
        <w:rPr>
          <w:rFonts w:asciiTheme="minorHAnsi" w:hAnsiTheme="minorHAnsi"/>
          <w:color w:val="000000" w:themeColor="text1"/>
          <w:sz w:val="21"/>
          <w:szCs w:val="21"/>
          <w:lang w:val="en-CA"/>
        </w:rPr>
      </w:pPr>
      <w:r w:rsidRPr="47550C2B">
        <w:rPr>
          <w:rFonts w:asciiTheme="minorHAnsi" w:hAnsiTheme="minorHAnsi"/>
          <w:sz w:val="21"/>
          <w:szCs w:val="21"/>
          <w:lang w:val="en-CA"/>
        </w:rPr>
        <w:t>The Streamlit library was applied for image handling</w:t>
      </w:r>
      <w:r w:rsidRPr="47550C2B" w:rsidR="00F42667">
        <w:rPr>
          <w:rFonts w:asciiTheme="minorHAnsi" w:hAnsiTheme="minorHAnsi"/>
          <w:sz w:val="21"/>
          <w:szCs w:val="21"/>
          <w:lang w:val="en-CA"/>
        </w:rPr>
        <w:t>.</w:t>
      </w:r>
    </w:p>
    <w:p w:rsidR="00F42667" w:rsidP="47550C2B" w:rsidRDefault="00F42667" w14:paraId="0482AB9F" w14:textId="77777777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/>
          <w:sz w:val="21"/>
          <w:szCs w:val="21"/>
          <w:lang w:val="en-CA"/>
        </w:rPr>
      </w:pPr>
    </w:p>
    <w:p w:rsidRPr="00F42667" w:rsidR="00F42667" w:rsidP="47550C2B" w:rsidRDefault="00687D47" w14:paraId="6AEA0C28" w14:textId="040695C4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/>
          <w:b/>
          <w:sz w:val="21"/>
          <w:szCs w:val="21"/>
          <w:lang w:val="en-CA"/>
        </w:rPr>
      </w:pPr>
      <w:r w:rsidRPr="47550C2B">
        <w:rPr>
          <w:rFonts w:asciiTheme="minorHAnsi" w:hAnsiTheme="minorHAnsi"/>
          <w:b/>
          <w:sz w:val="21"/>
          <w:szCs w:val="21"/>
          <w:lang w:val="en-CA"/>
        </w:rPr>
        <w:t>Web Application</w:t>
      </w:r>
      <w:r w:rsidRPr="47550C2B" w:rsidR="00FF3894">
        <w:rPr>
          <w:rFonts w:asciiTheme="minorHAnsi" w:hAnsiTheme="minorHAnsi"/>
          <w:b/>
          <w:sz w:val="21"/>
          <w:szCs w:val="21"/>
          <w:lang w:val="en-CA"/>
        </w:rPr>
        <w:t>:</w:t>
      </w:r>
    </w:p>
    <w:p w:rsidR="00F42667" w:rsidP="00F42667" w:rsidRDefault="00F42667" w14:paraId="79FA5250" w14:textId="77777777">
      <w:pPr>
        <w:pStyle w:val="NormalWeb"/>
        <w:shd w:val="clear" w:color="auto" w:fill="FFFFFF" w:themeFill="background1"/>
        <w:spacing w:before="0" w:beforeAutospacing="0" w:after="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4E1FD7" w:rsidP="008F3FE4" w:rsidRDefault="004E1FD7" w14:paraId="3C3209F4" w14:textId="4D2AD3C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  <w:r w:rsidRPr="004E1FD7">
        <w:rPr>
          <w:rFonts w:asciiTheme="minorHAnsi" w:hAnsiTheme="minorHAnsi"/>
          <w:noProof/>
          <w:color w:val="00B0F0"/>
          <w:sz w:val="21"/>
          <w:szCs w:val="21"/>
          <w:lang w:val="en-CA"/>
        </w:rPr>
        <w:drawing>
          <wp:inline distT="0" distB="0" distL="0" distR="0" wp14:anchorId="7F0C6897" wp14:editId="5B178CBC">
            <wp:extent cx="5943600" cy="2242185"/>
            <wp:effectExtent l="0" t="0" r="0" b="571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35A8" w:rsidP="00871003" w:rsidRDefault="001B6E38" w14:paraId="610CF675" w14:textId="28233A9C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Theme="minorHAnsi" w:hAnsiTheme="minorHAnsi"/>
          <w:color w:val="00B0F0"/>
          <w:sz w:val="21"/>
          <w:szCs w:val="21"/>
          <w:lang w:val="en-CA"/>
        </w:rPr>
      </w:pPr>
      <w:r w:rsidRPr="001B6E38">
        <w:rPr>
          <w:rFonts w:asciiTheme="minorHAnsi" w:hAnsiTheme="minorHAnsi"/>
          <w:noProof/>
          <w:color w:val="00B0F0"/>
          <w:sz w:val="21"/>
          <w:szCs w:val="21"/>
          <w:lang w:val="en-CA"/>
        </w:rPr>
        <w:drawing>
          <wp:inline distT="0" distB="0" distL="0" distR="0" wp14:anchorId="6A8C49F6" wp14:editId="19183EC7">
            <wp:extent cx="3411355" cy="3988398"/>
            <wp:effectExtent l="0" t="0" r="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0470" cy="4022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003" w:rsidP="00871003" w:rsidRDefault="00871003" w14:paraId="04C80D27" w14:textId="77777777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00537E35" w:rsidP="66D8EDA5" w:rsidRDefault="00537E35" w14:paraId="1B82D2E6" w14:textId="4DDD1D60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  <w:lang w:val="en-CA"/>
        </w:rPr>
      </w:pPr>
    </w:p>
    <w:p w:rsidR="4F2F619F" w:rsidP="66D8EDA5" w:rsidRDefault="008C6B41" w14:paraId="52F6A52A" w14:textId="55246901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color w:val="00B0F0"/>
          <w:sz w:val="21"/>
          <w:szCs w:val="21"/>
        </w:rPr>
      </w:pPr>
      <w:r w:rsidRPr="66D8EDA5">
        <w:rPr>
          <w:rStyle w:val="Strong"/>
          <w:rFonts w:asciiTheme="majorHAnsi" w:hAnsiTheme="majorHAnsi" w:cstheme="majorBidi"/>
          <w:b w:val="0"/>
          <w:bCs w:val="0"/>
          <w:color w:val="2F5496" w:themeColor="accent1" w:themeShade="BF"/>
          <w:sz w:val="32"/>
          <w:szCs w:val="32"/>
        </w:rPr>
        <w:t>Results</w:t>
      </w:r>
      <w:bookmarkEnd w:id="3"/>
    </w:p>
    <w:p w:rsidR="4F2F619F" w:rsidP="0892080B" w:rsidRDefault="4F2F619F" w14:paraId="3A637420" w14:textId="27A2298D">
      <w:pPr>
        <w:pStyle w:val="NormalWeb"/>
        <w:shd w:val="clear" w:color="auto" w:fill="FFFFFF" w:themeFill="background1"/>
        <w:spacing w:before="0" w:beforeAutospacing="0" w:after="150" w:afterAutospacing="0"/>
        <w:rPr>
          <w:rFonts w:asciiTheme="minorHAnsi" w:hAnsiTheme="minorHAnsi"/>
          <w:sz w:val="21"/>
          <w:szCs w:val="21"/>
        </w:rPr>
      </w:pPr>
      <w:r w:rsidRPr="0892080B">
        <w:rPr>
          <w:rFonts w:asciiTheme="minorHAnsi" w:hAnsiTheme="minorHAnsi"/>
          <w:sz w:val="21"/>
          <w:szCs w:val="21"/>
        </w:rPr>
        <w:t>The Final product developed is</w:t>
      </w:r>
      <w:r w:rsidRPr="0892080B" w:rsidR="04ECE731">
        <w:rPr>
          <w:rFonts w:asciiTheme="minorHAnsi" w:hAnsiTheme="minorHAnsi"/>
          <w:sz w:val="21"/>
          <w:szCs w:val="21"/>
        </w:rPr>
        <w:t xml:space="preserve"> a</w:t>
      </w:r>
      <w:r w:rsidRPr="0892080B">
        <w:rPr>
          <w:rFonts w:asciiTheme="minorHAnsi" w:hAnsiTheme="minorHAnsi"/>
          <w:sz w:val="21"/>
          <w:szCs w:val="21"/>
        </w:rPr>
        <w:t xml:space="preserve"> </w:t>
      </w:r>
      <w:r w:rsidRPr="0892080B" w:rsidR="26C0AABC">
        <w:rPr>
          <w:rFonts w:asciiTheme="minorHAnsi" w:hAnsiTheme="minorHAnsi"/>
          <w:sz w:val="21"/>
          <w:szCs w:val="21"/>
        </w:rPr>
        <w:t>p</w:t>
      </w:r>
      <w:r w:rsidRPr="0892080B">
        <w:rPr>
          <w:rFonts w:asciiTheme="minorHAnsi" w:hAnsiTheme="minorHAnsi"/>
          <w:sz w:val="21"/>
          <w:szCs w:val="21"/>
        </w:rPr>
        <w:t xml:space="preserve">rototype that </w:t>
      </w:r>
      <w:r w:rsidRPr="0892080B" w:rsidR="709C1D18">
        <w:rPr>
          <w:rFonts w:asciiTheme="minorHAnsi" w:hAnsiTheme="minorHAnsi"/>
          <w:sz w:val="21"/>
          <w:szCs w:val="21"/>
        </w:rPr>
        <w:t>is container deployment ready</w:t>
      </w:r>
      <w:r w:rsidRPr="0892080B" w:rsidR="6874614C">
        <w:rPr>
          <w:rFonts w:asciiTheme="minorHAnsi" w:hAnsiTheme="minorHAnsi"/>
          <w:sz w:val="21"/>
          <w:szCs w:val="21"/>
        </w:rPr>
        <w:t xml:space="preserve"> with the ability to find exact color in a position if the image </w:t>
      </w:r>
      <w:r w:rsidRPr="0892080B" w:rsidR="77AC16F7">
        <w:rPr>
          <w:rFonts w:asciiTheme="minorHAnsi" w:hAnsiTheme="minorHAnsi"/>
          <w:sz w:val="21"/>
          <w:szCs w:val="21"/>
        </w:rPr>
        <w:t>for multiple</w:t>
      </w:r>
      <w:r w:rsidRPr="0892080B" w:rsidR="6874614C">
        <w:rPr>
          <w:rFonts w:asciiTheme="minorHAnsi" w:hAnsiTheme="minorHAnsi"/>
          <w:sz w:val="21"/>
          <w:szCs w:val="21"/>
        </w:rPr>
        <w:t xml:space="preserve"> times hig</w:t>
      </w:r>
      <w:r w:rsidRPr="0892080B" w:rsidR="35C5FBF0">
        <w:rPr>
          <w:rFonts w:asciiTheme="minorHAnsi" w:hAnsiTheme="minorHAnsi"/>
          <w:sz w:val="21"/>
          <w:szCs w:val="21"/>
        </w:rPr>
        <w:t>h</w:t>
      </w:r>
      <w:r w:rsidRPr="0892080B" w:rsidR="6874614C">
        <w:rPr>
          <w:rFonts w:asciiTheme="minorHAnsi" w:hAnsiTheme="minorHAnsi"/>
          <w:sz w:val="21"/>
          <w:szCs w:val="21"/>
        </w:rPr>
        <w:t xml:space="preserve">ly efficient without need </w:t>
      </w:r>
      <w:r w:rsidRPr="0892080B" w:rsidR="7ED4005C">
        <w:rPr>
          <w:rFonts w:asciiTheme="minorHAnsi" w:hAnsiTheme="minorHAnsi"/>
          <w:sz w:val="21"/>
          <w:szCs w:val="21"/>
        </w:rPr>
        <w:t>to send</w:t>
      </w:r>
      <w:r w:rsidRPr="0892080B" w:rsidR="748F459A">
        <w:rPr>
          <w:rFonts w:asciiTheme="minorHAnsi" w:hAnsiTheme="minorHAnsi"/>
          <w:sz w:val="21"/>
          <w:szCs w:val="21"/>
        </w:rPr>
        <w:t xml:space="preserve"> the </w:t>
      </w:r>
      <w:r w:rsidRPr="0892080B" w:rsidR="1DE4DF23">
        <w:rPr>
          <w:rFonts w:asciiTheme="minorHAnsi" w:hAnsiTheme="minorHAnsi"/>
          <w:sz w:val="21"/>
          <w:szCs w:val="21"/>
        </w:rPr>
        <w:t>image every time we need</w:t>
      </w:r>
      <w:r w:rsidRPr="0892080B" w:rsidR="6874614C">
        <w:rPr>
          <w:rFonts w:asciiTheme="minorHAnsi" w:hAnsiTheme="minorHAnsi"/>
          <w:sz w:val="21"/>
          <w:szCs w:val="21"/>
        </w:rPr>
        <w:t xml:space="preserve"> </w:t>
      </w:r>
      <w:r w:rsidRPr="0892080B" w:rsidR="1DE4DF23">
        <w:rPr>
          <w:rFonts w:asciiTheme="minorHAnsi" w:hAnsiTheme="minorHAnsi"/>
          <w:sz w:val="21"/>
          <w:szCs w:val="21"/>
        </w:rPr>
        <w:t>to detect color as it has been saved in a centralized location. We found that th</w:t>
      </w:r>
      <w:r w:rsidRPr="0892080B" w:rsidR="56A76CD2">
        <w:rPr>
          <w:rFonts w:asciiTheme="minorHAnsi" w:hAnsiTheme="minorHAnsi"/>
          <w:sz w:val="21"/>
          <w:szCs w:val="21"/>
        </w:rPr>
        <w:t>is type of modularity helped in improving</w:t>
      </w:r>
      <w:r w:rsidRPr="0892080B" w:rsidR="56A76CD2">
        <w:rPr>
          <w:rFonts w:asciiTheme="minorHAnsi" w:hAnsiTheme="minorHAnsi"/>
          <w:color w:val="00B0F0"/>
          <w:sz w:val="21"/>
          <w:szCs w:val="21"/>
        </w:rPr>
        <w:t xml:space="preserve"> </w:t>
      </w:r>
      <w:r w:rsidRPr="0892080B" w:rsidR="085B5B4E">
        <w:rPr>
          <w:rFonts w:asciiTheme="minorHAnsi" w:hAnsiTheme="minorHAnsi"/>
          <w:sz w:val="21"/>
          <w:szCs w:val="21"/>
        </w:rPr>
        <w:t>scalability</w:t>
      </w:r>
      <w:r w:rsidRPr="0892080B" w:rsidR="56A76CD2">
        <w:rPr>
          <w:rFonts w:asciiTheme="minorHAnsi" w:hAnsiTheme="minorHAnsi"/>
          <w:sz w:val="21"/>
          <w:szCs w:val="21"/>
        </w:rPr>
        <w:t xml:space="preserve"> and efficient hardware resource usage </w:t>
      </w:r>
      <w:r w:rsidRPr="0892080B" w:rsidR="7BA397FD">
        <w:rPr>
          <w:rFonts w:asciiTheme="minorHAnsi" w:hAnsiTheme="minorHAnsi"/>
          <w:sz w:val="21"/>
          <w:szCs w:val="21"/>
        </w:rPr>
        <w:t xml:space="preserve">as </w:t>
      </w:r>
      <w:r w:rsidRPr="0892080B" w:rsidR="1B32DE1D">
        <w:rPr>
          <w:rFonts w:asciiTheme="minorHAnsi" w:hAnsiTheme="minorHAnsi"/>
          <w:sz w:val="21"/>
          <w:szCs w:val="21"/>
        </w:rPr>
        <w:t>the</w:t>
      </w:r>
      <w:r w:rsidRPr="0892080B" w:rsidR="7BA397FD">
        <w:rPr>
          <w:rFonts w:asciiTheme="minorHAnsi" w:hAnsiTheme="minorHAnsi"/>
          <w:sz w:val="21"/>
          <w:szCs w:val="21"/>
        </w:rPr>
        <w:t xml:space="preserve"> main</w:t>
      </w:r>
      <w:r w:rsidRPr="0892080B" w:rsidR="56A76CD2">
        <w:rPr>
          <w:rFonts w:asciiTheme="minorHAnsi" w:hAnsiTheme="minorHAnsi"/>
          <w:sz w:val="21"/>
          <w:szCs w:val="21"/>
        </w:rPr>
        <w:t xml:space="preserve"> advantage.</w:t>
      </w:r>
    </w:p>
    <w:p w:rsidRPr="003260B3" w:rsidR="00943676" w:rsidP="003260B3" w:rsidRDefault="00943676" w14:paraId="2D750C45" w14:textId="4DDD1D60">
      <w:pPr>
        <w:pStyle w:val="Heading1"/>
        <w:rPr>
          <w:rStyle w:val="Strong"/>
          <w:b w:val="0"/>
          <w:bCs w:val="0"/>
        </w:rPr>
      </w:pPr>
      <w:bookmarkStart w:name="_Toc4571293" w:id="4"/>
      <w:r w:rsidRPr="66D8EDA5">
        <w:rPr>
          <w:rStyle w:val="Strong"/>
          <w:b w:val="0"/>
          <w:bCs w:val="0"/>
        </w:rPr>
        <w:t>Conclusions and Future Work</w:t>
      </w:r>
      <w:bookmarkEnd w:id="4"/>
    </w:p>
    <w:p w:rsidR="1BAA00AB" w:rsidP="08E32C36" w:rsidRDefault="1BAA00AB" w14:paraId="58FB6991" w14:textId="0D9E66F3">
      <w:pPr>
        <w:rPr>
          <w:sz w:val="21"/>
          <w:szCs w:val="21"/>
        </w:rPr>
      </w:pPr>
      <w:r w:rsidR="1BAA00AB">
        <w:rPr/>
        <w:t>Th</w:t>
      </w:r>
      <w:r w:rsidR="3FB449C4">
        <w:rPr/>
        <w:t xml:space="preserve">is prototype satisfies all the requirements set in the project </w:t>
      </w:r>
      <w:r w:rsidR="3165E45A">
        <w:rPr/>
        <w:t>with a CI/CD workflow ready to be made for the next improvements</w:t>
      </w:r>
      <w:r w:rsidR="5EB27EB7">
        <w:rPr/>
        <w:t xml:space="preserve"> like adding a database to backend to store the images in a cloud file storage,</w:t>
      </w:r>
      <w:r w:rsidR="2F032DEF">
        <w:rPr/>
        <w:t xml:space="preserve"> developing front-end file management system to select which file to be picked. And other </w:t>
      </w:r>
      <w:r w:rsidRPr="549A4356" w:rsidR="2F032DEF">
        <w:rPr>
          <w:sz w:val="21"/>
          <w:szCs w:val="21"/>
        </w:rPr>
        <w:t>improve</w:t>
      </w:r>
      <w:r w:rsidRPr="549A4356" w:rsidR="4D7327B2">
        <w:rPr>
          <w:sz w:val="21"/>
          <w:szCs w:val="21"/>
        </w:rPr>
        <w:t xml:space="preserve">ments </w:t>
      </w:r>
      <w:r w:rsidRPr="549A4356" w:rsidR="39B6FB85">
        <w:rPr>
          <w:sz w:val="21"/>
          <w:szCs w:val="21"/>
        </w:rPr>
        <w:t>to</w:t>
      </w:r>
      <w:r w:rsidRPr="549A4356" w:rsidR="4D7327B2">
        <w:rPr>
          <w:sz w:val="21"/>
          <w:szCs w:val="21"/>
        </w:rPr>
        <w:t xml:space="preserve"> front</w:t>
      </w:r>
      <w:r w:rsidRPr="549A4356" w:rsidR="2F032DEF">
        <w:rPr>
          <w:sz w:val="21"/>
          <w:szCs w:val="21"/>
        </w:rPr>
        <w:t xml:space="preserve">-end </w:t>
      </w:r>
      <w:r w:rsidRPr="549A4356" w:rsidR="3D0981F0">
        <w:rPr>
          <w:sz w:val="21"/>
          <w:szCs w:val="21"/>
        </w:rPr>
        <w:t>user interface</w:t>
      </w:r>
    </w:p>
    <w:p w:rsidR="0892080B" w:rsidP="0892080B" w:rsidRDefault="0892080B" w14:paraId="7E7A9009" w14:textId="5062458B">
      <w:pPr>
        <w:rPr>
          <w:sz w:val="21"/>
          <w:szCs w:val="21"/>
        </w:rPr>
      </w:pPr>
    </w:p>
    <w:p w:rsidR="0892080B" w:rsidP="0892080B" w:rsidRDefault="0892080B" w14:paraId="47E06E0B" w14:textId="370AB8F5">
      <w:pPr>
        <w:rPr>
          <w:sz w:val="21"/>
          <w:szCs w:val="21"/>
        </w:rPr>
      </w:pPr>
    </w:p>
    <w:p w:rsidR="0892080B" w:rsidP="0892080B" w:rsidRDefault="0892080B" w14:paraId="3F4ADCF7" w14:textId="706E2CD6">
      <w:pPr>
        <w:rPr>
          <w:sz w:val="21"/>
          <w:szCs w:val="21"/>
        </w:rPr>
      </w:pPr>
    </w:p>
    <w:p w:rsidR="0892080B" w:rsidP="0892080B" w:rsidRDefault="0892080B" w14:paraId="7588DAA7" w14:textId="7A0FB1A0">
      <w:pPr>
        <w:rPr>
          <w:sz w:val="21"/>
          <w:szCs w:val="21"/>
        </w:rPr>
      </w:pPr>
    </w:p>
    <w:p w:rsidR="0892080B" w:rsidP="0892080B" w:rsidRDefault="0892080B" w14:paraId="3DC84531" w14:textId="5C221F13">
      <w:pPr>
        <w:rPr>
          <w:sz w:val="21"/>
          <w:szCs w:val="21"/>
        </w:rPr>
      </w:pPr>
    </w:p>
    <w:p w:rsidR="00943676" w:rsidP="003260B3" w:rsidRDefault="00943676" w14:paraId="71F75807" w14:textId="77777777">
      <w:pPr>
        <w:pStyle w:val="Heading1"/>
        <w:rPr>
          <w:rStyle w:val="Strong"/>
          <w:b w:val="0"/>
          <w:bCs w:val="0"/>
        </w:rPr>
      </w:pPr>
      <w:bookmarkStart w:name="_Toc4571294" w:id="5"/>
      <w:r w:rsidRPr="003260B3">
        <w:rPr>
          <w:rStyle w:val="Strong"/>
          <w:b w:val="0"/>
          <w:bCs w:val="0"/>
        </w:rPr>
        <w:t>References</w:t>
      </w:r>
      <w:bookmarkEnd w:id="5"/>
    </w:p>
    <w:p w:rsidR="008F3FE4" w:rsidP="008F3FE4" w:rsidRDefault="008F3FE4" w14:paraId="38F9063F" w14:textId="77777777">
      <w:pPr>
        <w:rPr>
          <w:rFonts w:eastAsia="Times New Roman" w:cs="Times New Roman"/>
          <w:color w:val="00B0F0"/>
          <w:sz w:val="21"/>
          <w:szCs w:val="21"/>
        </w:rPr>
      </w:pPr>
    </w:p>
    <w:p w:rsidR="0083200F" w:rsidP="0006042B" w:rsidRDefault="00E72EA8" w14:paraId="6FFC4794" w14:textId="6E413365">
      <w:pPr>
        <w:ind w:left="720"/>
        <w:rPr>
          <w:rFonts w:eastAsia="Times New Roman" w:cs="Times New Roman"/>
          <w:color w:val="00B0F0"/>
          <w:sz w:val="21"/>
          <w:szCs w:val="21"/>
        </w:rPr>
      </w:pPr>
      <w:r w:rsidRPr="00F1433F">
        <w:rPr>
          <w:rFonts w:eastAsia="Times New Roman" w:cs="Times New Roman"/>
          <w:sz w:val="21"/>
          <w:szCs w:val="21"/>
        </w:rPr>
        <w:t>Behic</w:t>
      </w:r>
      <w:r w:rsidRPr="00F1433F" w:rsidR="00E9089C">
        <w:rPr>
          <w:rFonts w:eastAsia="Times New Roman" w:cs="Times New Roman"/>
          <w:sz w:val="21"/>
          <w:szCs w:val="21"/>
        </w:rPr>
        <w:t xml:space="preserve"> Guve</w:t>
      </w:r>
      <w:r w:rsidRPr="00F1433F" w:rsidR="00EE6211">
        <w:rPr>
          <w:rFonts w:eastAsia="Times New Roman" w:cs="Times New Roman"/>
          <w:sz w:val="21"/>
          <w:szCs w:val="21"/>
        </w:rPr>
        <w:t>n (Sep</w:t>
      </w:r>
      <w:r w:rsidRPr="00F1433F" w:rsidR="00DD2BAF">
        <w:rPr>
          <w:rFonts w:eastAsia="Times New Roman" w:cs="Times New Roman"/>
          <w:sz w:val="21"/>
          <w:szCs w:val="21"/>
        </w:rPr>
        <w:t>tember</w:t>
      </w:r>
      <w:r w:rsidRPr="00F1433F" w:rsidR="00EE6211">
        <w:rPr>
          <w:rFonts w:eastAsia="Times New Roman" w:cs="Times New Roman"/>
          <w:sz w:val="21"/>
          <w:szCs w:val="21"/>
        </w:rPr>
        <w:t xml:space="preserve"> 12, 2020) </w:t>
      </w:r>
      <w:r w:rsidRPr="00F1433F" w:rsidR="0006042B">
        <w:rPr>
          <w:rFonts w:eastAsia="Times New Roman" w:cs="Times New Roman"/>
          <w:sz w:val="21"/>
          <w:szCs w:val="21"/>
        </w:rPr>
        <w:t>–</w:t>
      </w:r>
      <w:r w:rsidRPr="00F1433F" w:rsidR="00EE6211">
        <w:rPr>
          <w:rFonts w:eastAsia="Times New Roman" w:cs="Times New Roman"/>
          <w:sz w:val="21"/>
          <w:szCs w:val="21"/>
        </w:rPr>
        <w:t xml:space="preserve"> </w:t>
      </w:r>
      <w:r w:rsidRPr="00F1433F" w:rsidR="0006042B">
        <w:rPr>
          <w:rFonts w:eastAsia="Times New Roman" w:cs="Times New Roman"/>
          <w:sz w:val="21"/>
          <w:szCs w:val="21"/>
        </w:rPr>
        <w:t>Building a Color Recognizer in Python</w:t>
      </w:r>
      <w:r w:rsidRPr="00F1433F" w:rsidR="00AE7B50">
        <w:rPr>
          <w:rFonts w:eastAsia="Times New Roman" w:cs="Times New Roman"/>
          <w:sz w:val="21"/>
          <w:szCs w:val="21"/>
        </w:rPr>
        <w:t xml:space="preserve"> - Article</w:t>
      </w:r>
      <w:r w:rsidRPr="00F1433F" w:rsidR="0006042B">
        <w:rPr>
          <w:rFonts w:eastAsia="Times New Roman" w:cs="Times New Roman"/>
          <w:sz w:val="21"/>
          <w:szCs w:val="21"/>
        </w:rPr>
        <w:br/>
      </w:r>
      <w:hyperlink w:history="1" r:id="rId10">
        <w:r w:rsidRPr="00CD7942" w:rsidR="0006042B">
          <w:rPr>
            <w:rStyle w:val="Hyperlink"/>
            <w:rFonts w:eastAsia="Times New Roman" w:cs="Times New Roman"/>
            <w:sz w:val="21"/>
            <w:szCs w:val="21"/>
          </w:rPr>
          <w:t>https://towardsdatascience.com/building-a-color-recognizer-in-python-4783dfc72456</w:t>
        </w:r>
      </w:hyperlink>
    </w:p>
    <w:p w:rsidR="0083200F" w:rsidP="008F3FE4" w:rsidRDefault="0083200F" w14:paraId="76BC45C5" w14:textId="77777777">
      <w:pPr>
        <w:rPr>
          <w:rFonts w:eastAsia="Times New Roman" w:cs="Times New Roman"/>
          <w:color w:val="00B0F0"/>
          <w:sz w:val="21"/>
          <w:szCs w:val="21"/>
        </w:rPr>
      </w:pPr>
    </w:p>
    <w:p w:rsidRPr="00F1433F" w:rsidR="00AC5942" w:rsidP="00AC5942" w:rsidRDefault="00A26E72" w14:paraId="6BC71974" w14:textId="0B0F805C">
      <w:pPr>
        <w:spacing w:after="0"/>
        <w:ind w:left="720"/>
        <w:rPr>
          <w:rFonts w:eastAsia="Times New Roman" w:cs="Times New Roman"/>
          <w:sz w:val="21"/>
          <w:szCs w:val="21"/>
        </w:rPr>
      </w:pPr>
      <w:r w:rsidRPr="00F1433F">
        <w:rPr>
          <w:rFonts w:eastAsia="Times New Roman" w:cs="Times New Roman"/>
          <w:sz w:val="21"/>
          <w:szCs w:val="21"/>
        </w:rPr>
        <w:t>Image-Color-Detection (</w:t>
      </w:r>
      <w:r w:rsidRPr="00F1433F" w:rsidR="00491608">
        <w:rPr>
          <w:rFonts w:eastAsia="Times New Roman" w:cs="Times New Roman"/>
          <w:sz w:val="21"/>
          <w:szCs w:val="21"/>
        </w:rPr>
        <w:t xml:space="preserve">December </w:t>
      </w:r>
      <w:r w:rsidRPr="00F1433F" w:rsidR="00E31634">
        <w:rPr>
          <w:rFonts w:eastAsia="Times New Roman" w:cs="Times New Roman"/>
          <w:sz w:val="21"/>
          <w:szCs w:val="21"/>
        </w:rPr>
        <w:t xml:space="preserve">16, </w:t>
      </w:r>
      <w:r w:rsidRPr="00F1433F" w:rsidR="00491608">
        <w:rPr>
          <w:rFonts w:eastAsia="Times New Roman" w:cs="Times New Roman"/>
          <w:sz w:val="21"/>
          <w:szCs w:val="21"/>
        </w:rPr>
        <w:t>202</w:t>
      </w:r>
      <w:r w:rsidRPr="00F1433F" w:rsidR="003937D5">
        <w:rPr>
          <w:rFonts w:eastAsia="Times New Roman" w:cs="Times New Roman"/>
          <w:sz w:val="21"/>
          <w:szCs w:val="21"/>
        </w:rPr>
        <w:t>1</w:t>
      </w:r>
      <w:r w:rsidRPr="00F1433F" w:rsidR="00491608">
        <w:rPr>
          <w:rFonts w:eastAsia="Times New Roman" w:cs="Times New Roman"/>
          <w:sz w:val="21"/>
          <w:szCs w:val="21"/>
        </w:rPr>
        <w:t xml:space="preserve">) </w:t>
      </w:r>
      <w:r w:rsidRPr="00F1433F" w:rsidR="00AC5942">
        <w:rPr>
          <w:rFonts w:eastAsia="Times New Roman" w:cs="Times New Roman"/>
          <w:sz w:val="21"/>
          <w:szCs w:val="21"/>
        </w:rPr>
        <w:t xml:space="preserve">– </w:t>
      </w:r>
      <w:r w:rsidRPr="00F1433F" w:rsidR="0049709B">
        <w:rPr>
          <w:rFonts w:eastAsia="Times New Roman" w:cs="Times New Roman"/>
          <w:sz w:val="21"/>
          <w:szCs w:val="21"/>
        </w:rPr>
        <w:t xml:space="preserve">GitHub </w:t>
      </w:r>
      <w:r w:rsidRPr="00F1433F" w:rsidR="000B5EDE">
        <w:rPr>
          <w:rFonts w:eastAsia="Times New Roman" w:cs="Times New Roman"/>
          <w:sz w:val="21"/>
          <w:szCs w:val="21"/>
        </w:rPr>
        <w:t xml:space="preserve">Project </w:t>
      </w:r>
      <w:r w:rsidRPr="00F1433F" w:rsidR="0049709B">
        <w:rPr>
          <w:rFonts w:eastAsia="Times New Roman" w:cs="Times New Roman"/>
          <w:sz w:val="21"/>
          <w:szCs w:val="21"/>
        </w:rPr>
        <w:t xml:space="preserve">Repository </w:t>
      </w:r>
    </w:p>
    <w:p w:rsidR="00AC5942" w:rsidP="00AC5942" w:rsidRDefault="00B82D1A" w14:paraId="60311CC5" w14:textId="736E90E2">
      <w:pPr>
        <w:spacing w:after="0"/>
        <w:ind w:left="720"/>
        <w:rPr>
          <w:rFonts w:eastAsia="Times New Roman" w:cs="Times New Roman"/>
          <w:color w:val="00B0F0"/>
          <w:sz w:val="21"/>
          <w:szCs w:val="21"/>
        </w:rPr>
      </w:pPr>
      <w:hyperlink r:id="R9f5443d311fc4325">
        <w:r w:rsidRPr="2566316D" w:rsidR="00AC5942">
          <w:rPr>
            <w:rStyle w:val="Hyperlink"/>
          </w:rPr>
          <w:t>https://github.com/Image-Color-Detection/image-color-detection</w:t>
        </w:r>
      </w:hyperlink>
    </w:p>
    <w:p w:rsidR="2566316D" w:rsidP="2566316D" w:rsidRDefault="2566316D" w14:paraId="03F86E39" w14:textId="736E90E2">
      <w:pPr>
        <w:pStyle w:val="Normal"/>
        <w:spacing w:after="0"/>
        <w:ind w:left="720"/>
      </w:pPr>
    </w:p>
    <w:p w:rsidR="772695F7" w:rsidP="2566316D" w:rsidRDefault="772695F7" w14:paraId="385CA772" w14:textId="736E90E2">
      <w:pPr>
        <w:pStyle w:val="Normal"/>
        <w:spacing w:after="0"/>
        <w:ind w:left="720"/>
      </w:pPr>
      <w:proofErr w:type="spellStart"/>
      <w:r w:rsidR="772695F7">
        <w:rPr/>
        <w:t>Streamlit</w:t>
      </w:r>
      <w:proofErr w:type="spellEnd"/>
      <w:r w:rsidR="772695F7">
        <w:rPr/>
        <w:t xml:space="preserve"> -  documentation</w:t>
      </w:r>
    </w:p>
    <w:p w:rsidR="772695F7" w:rsidP="2566316D" w:rsidRDefault="772695F7" w14:paraId="784E5A1B" w14:textId="736E90E2">
      <w:pPr>
        <w:pStyle w:val="Normal"/>
        <w:spacing w:after="0"/>
        <w:ind w:left="720"/>
      </w:pPr>
      <w:hyperlink r:id="R0e99eee7f8b441cd">
        <w:r w:rsidRPr="2566316D" w:rsidR="772695F7">
          <w:rPr>
            <w:rStyle w:val="Hyperlink"/>
          </w:rPr>
          <w:t>https://docs.streamlit.io</w:t>
        </w:r>
      </w:hyperlink>
    </w:p>
    <w:p w:rsidR="2566316D" w:rsidP="2566316D" w:rsidRDefault="2566316D" w14:paraId="269CF989" w14:textId="736E90E2">
      <w:pPr>
        <w:pStyle w:val="Normal"/>
        <w:spacing w:after="0"/>
        <w:ind w:left="720"/>
      </w:pPr>
    </w:p>
    <w:p w:rsidR="772695F7" w:rsidP="2566316D" w:rsidRDefault="772695F7" w14:paraId="29536187" w14:textId="0B0AA187">
      <w:pPr>
        <w:pStyle w:val="Normal"/>
        <w:spacing w:after="0"/>
        <w:ind w:left="720"/>
      </w:pPr>
      <w:proofErr w:type="spellStart"/>
      <w:r w:rsidR="772695F7">
        <w:rPr/>
        <w:t>Streamlit</w:t>
      </w:r>
      <w:proofErr w:type="spellEnd"/>
      <w:r w:rsidR="772695F7">
        <w:rPr/>
        <w:t>-drawable-canv</w:t>
      </w:r>
      <w:r w:rsidR="772695F7">
        <w:rPr/>
        <w:t xml:space="preserve">as – </w:t>
      </w:r>
      <w:r w:rsidR="772695F7">
        <w:rPr/>
        <w:t>GitHub</w:t>
      </w:r>
      <w:r w:rsidR="772695F7">
        <w:rPr/>
        <w:t xml:space="preserve"> website</w:t>
      </w:r>
    </w:p>
    <w:p w:rsidR="772695F7" w:rsidP="549A4356" w:rsidRDefault="772695F7" w14:paraId="4E5158C4" w14:textId="56995ED4">
      <w:pPr>
        <w:pStyle w:val="Normal"/>
        <w:spacing w:after="0"/>
        <w:ind w:left="720"/>
      </w:pPr>
      <w:hyperlink r:id="Rf89cf4d30835420d">
        <w:r w:rsidRPr="549A4356" w:rsidR="772695F7">
          <w:rPr>
            <w:rStyle w:val="Hyperlink"/>
          </w:rPr>
          <w:t>https://github.com/andfanilo/streamlit-drawable-canvas</w:t>
        </w:r>
      </w:hyperlink>
    </w:p>
    <w:p w:rsidR="549A4356" w:rsidP="549A4356" w:rsidRDefault="549A4356" w14:paraId="1BB8357E" w14:textId="1062333C">
      <w:pPr>
        <w:pStyle w:val="Normal"/>
        <w:spacing w:after="0"/>
        <w:ind w:left="720"/>
      </w:pPr>
    </w:p>
    <w:sectPr w:rsidR="00AC594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D4703" w:rsidP="00B04E6B" w:rsidRDefault="009D4703" w14:paraId="2C0FC5EB" w14:textId="77777777">
      <w:pPr>
        <w:spacing w:after="0" w:line="240" w:lineRule="auto"/>
      </w:pPr>
      <w:r>
        <w:separator/>
      </w:r>
    </w:p>
  </w:endnote>
  <w:endnote w:type="continuationSeparator" w:id="0">
    <w:p w:rsidR="009D4703" w:rsidP="00B04E6B" w:rsidRDefault="009D4703" w14:paraId="5609219B" w14:textId="77777777">
      <w:pPr>
        <w:spacing w:after="0" w:line="240" w:lineRule="auto"/>
      </w:pPr>
      <w:r>
        <w:continuationSeparator/>
      </w:r>
    </w:p>
  </w:endnote>
  <w:endnote w:type="continuationNotice" w:id="1">
    <w:p w:rsidR="009D4703" w:rsidRDefault="009D4703" w14:paraId="3F17892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D6770" w:rsidRDefault="00DD6770" w14:paraId="43C4AEB5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9321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60B3" w:rsidRDefault="003260B3" w14:paraId="7E8DA60C" w14:textId="7777777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15C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Pr="000A15C7" w:rsidR="000A15C7" w:rsidP="000A15C7" w:rsidRDefault="000A15C7" w14:paraId="1B282222" w14:textId="77777777">
    <w:pPr>
      <w:pStyle w:val="NormalWeb"/>
      <w:shd w:val="clear" w:color="auto" w:fill="FFFFFF"/>
      <w:spacing w:before="0" w:beforeAutospacing="0" w:after="150" w:afterAutospacing="0"/>
      <w:rPr>
        <w:color w:val="333333"/>
        <w:sz w:val="16"/>
        <w:szCs w:val="21"/>
      </w:rPr>
    </w:pPr>
    <w:r w:rsidRPr="000A15C7">
      <w:rPr>
        <w:color w:val="333333"/>
        <w:sz w:val="12"/>
        <w:szCs w:val="21"/>
      </w:rPr>
      <w:t>Template Prepared by: William Pourmajidi</w:t>
    </w:r>
    <w:r w:rsidRPr="000A15C7">
      <w:rPr>
        <w:color w:val="333333"/>
        <w:sz w:val="16"/>
        <w:szCs w:val="21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D6770" w:rsidRDefault="00DD6770" w14:paraId="60C1E4B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D4703" w:rsidP="00B04E6B" w:rsidRDefault="009D4703" w14:paraId="0F4AEF8B" w14:textId="77777777">
      <w:pPr>
        <w:spacing w:after="0" w:line="240" w:lineRule="auto"/>
      </w:pPr>
      <w:r>
        <w:separator/>
      </w:r>
    </w:p>
  </w:footnote>
  <w:footnote w:type="continuationSeparator" w:id="0">
    <w:p w:rsidR="009D4703" w:rsidP="00B04E6B" w:rsidRDefault="009D4703" w14:paraId="18A6D21E" w14:textId="77777777">
      <w:pPr>
        <w:spacing w:after="0" w:line="240" w:lineRule="auto"/>
      </w:pPr>
      <w:r>
        <w:continuationSeparator/>
      </w:r>
    </w:p>
  </w:footnote>
  <w:footnote w:type="continuationNotice" w:id="1">
    <w:p w:rsidR="009D4703" w:rsidRDefault="009D4703" w14:paraId="3406EFC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D6770" w:rsidRDefault="00DD6770" w14:paraId="48517EB1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B04E6B" w:rsidP="00B04E6B" w:rsidRDefault="00B04E6B" w14:paraId="656F6E52" w14:textId="498C4C3D">
    <w:pPr>
      <w:pStyle w:val="Header"/>
      <w:ind w:firstLine="2160"/>
      <w:rPr>
        <w:sz w:val="32"/>
      </w:rPr>
    </w:pPr>
    <w:r w:rsidRPr="00550ACC">
      <w:rPr>
        <w:noProof/>
      </w:rPr>
      <w:drawing>
        <wp:anchor distT="0" distB="0" distL="114300" distR="114300" simplePos="0" relativeHeight="251658240" behindDoc="0" locked="0" layoutInCell="1" allowOverlap="1" wp14:anchorId="76DDB330" wp14:editId="32302862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419894" cy="495300"/>
          <wp:effectExtent l="0" t="0" r="0" b="0"/>
          <wp:wrapNone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894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</w:t>
    </w:r>
    <w:r w:rsidR="00B70767">
      <w:rPr>
        <w:sz w:val="32"/>
      </w:rPr>
      <w:t xml:space="preserve">AML-1204 </w:t>
    </w:r>
  </w:p>
  <w:p w:rsidR="00B04E6B" w:rsidRDefault="00B04E6B" w14:paraId="7EE82AB5" w14:textId="069AB896">
    <w:pPr>
      <w:pStyle w:val="Header"/>
    </w:pPr>
    <w:r>
      <w:rPr>
        <w:sz w:val="32"/>
      </w:rPr>
      <w:t xml:space="preserve">                                                                  </w:t>
    </w:r>
    <w:r w:rsidR="00B70767">
      <w:rPr>
        <w:sz w:val="32"/>
      </w:rPr>
      <w:t xml:space="preserve">                  Term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D6770" w:rsidRDefault="00DD6770" w14:paraId="2502DA90" w14:textId="77777777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497534195" textId="2004318071" start="4" length="15" invalidationStart="4" invalidationLength="15" id="SCiRT9aG"/>
    <int:ParagraphRange paragraphId="514105045" textId="105486347" start="28" length="15" invalidationStart="28" invalidationLength="15" id="nHVOniOG"/>
    <int:ParagraphRange paragraphId="1717784480" textId="1757909613" start="128" length="7" invalidationStart="128" invalidationLength="7" id="lg80nBau"/>
  </int:Manifest>
  <int:Observations>
    <int:Content id="SCiRT9aG">
      <int:Rejection type="LegacyProofing"/>
    </int:Content>
    <int:Content id="nHVOniOG">
      <int:Rejection type="LegacyProofing"/>
    </int:Content>
    <int:Content id="lg80nBau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85B60"/>
    <w:multiLevelType w:val="multilevel"/>
    <w:tmpl w:val="62A6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32BB7968"/>
    <w:multiLevelType w:val="hybridMultilevel"/>
    <w:tmpl w:val="A6406F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5B2DE6"/>
    <w:multiLevelType w:val="hybridMultilevel"/>
    <w:tmpl w:val="38AEE330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DA87B4D"/>
    <w:multiLevelType w:val="multilevel"/>
    <w:tmpl w:val="2612F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525E1E06"/>
    <w:multiLevelType w:val="multilevel"/>
    <w:tmpl w:val="E1761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5EFA5A49"/>
    <w:multiLevelType w:val="hybridMultilevel"/>
    <w:tmpl w:val="1A5829C4"/>
    <w:lvl w:ilvl="0" w:tplc="341A27B2">
      <w:numFmt w:val="bullet"/>
      <w:lvlText w:val="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2122315"/>
    <w:multiLevelType w:val="multilevel"/>
    <w:tmpl w:val="4F749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6B6C6309"/>
    <w:multiLevelType w:val="hybridMultilevel"/>
    <w:tmpl w:val="97F04FEE"/>
    <w:lvl w:ilvl="0" w:tplc="D37E4ADA">
      <w:numFmt w:val="bullet"/>
      <w:lvlText w:val="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7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2NTCzsDADcpR0lIJTi4sz8/NACoxrAfpMWvIsAAAA"/>
  </w:docVars>
  <w:rsids>
    <w:rsidRoot w:val="008C6B41"/>
    <w:rsid w:val="00001467"/>
    <w:rsid w:val="00001DC7"/>
    <w:rsid w:val="00030985"/>
    <w:rsid w:val="00030E16"/>
    <w:rsid w:val="0003101D"/>
    <w:rsid w:val="000414D5"/>
    <w:rsid w:val="00045319"/>
    <w:rsid w:val="00046271"/>
    <w:rsid w:val="00047A16"/>
    <w:rsid w:val="00051ABB"/>
    <w:rsid w:val="00053927"/>
    <w:rsid w:val="00053D79"/>
    <w:rsid w:val="0006042B"/>
    <w:rsid w:val="00074FAC"/>
    <w:rsid w:val="00077F45"/>
    <w:rsid w:val="00082131"/>
    <w:rsid w:val="00082A98"/>
    <w:rsid w:val="000832E8"/>
    <w:rsid w:val="00085DD5"/>
    <w:rsid w:val="00094F17"/>
    <w:rsid w:val="00097B09"/>
    <w:rsid w:val="000A15C7"/>
    <w:rsid w:val="000A3C7B"/>
    <w:rsid w:val="000A4133"/>
    <w:rsid w:val="000A6683"/>
    <w:rsid w:val="000A6C45"/>
    <w:rsid w:val="000A7CEF"/>
    <w:rsid w:val="000B5EDE"/>
    <w:rsid w:val="000C1287"/>
    <w:rsid w:val="000C3B96"/>
    <w:rsid w:val="000D0482"/>
    <w:rsid w:val="000D4062"/>
    <w:rsid w:val="000D56EA"/>
    <w:rsid w:val="000E2E1F"/>
    <w:rsid w:val="000E47B3"/>
    <w:rsid w:val="000E618B"/>
    <w:rsid w:val="000E6D67"/>
    <w:rsid w:val="000F7A0B"/>
    <w:rsid w:val="0010154D"/>
    <w:rsid w:val="00104246"/>
    <w:rsid w:val="00107818"/>
    <w:rsid w:val="001109BC"/>
    <w:rsid w:val="00111440"/>
    <w:rsid w:val="0011281B"/>
    <w:rsid w:val="0011574D"/>
    <w:rsid w:val="00131894"/>
    <w:rsid w:val="00134617"/>
    <w:rsid w:val="00136CB9"/>
    <w:rsid w:val="0014042C"/>
    <w:rsid w:val="00144E60"/>
    <w:rsid w:val="0014587C"/>
    <w:rsid w:val="00164EFC"/>
    <w:rsid w:val="00165E49"/>
    <w:rsid w:val="00171AD6"/>
    <w:rsid w:val="0018449F"/>
    <w:rsid w:val="00190183"/>
    <w:rsid w:val="0019392C"/>
    <w:rsid w:val="001A0D38"/>
    <w:rsid w:val="001B6E38"/>
    <w:rsid w:val="001C3F93"/>
    <w:rsid w:val="001C5A80"/>
    <w:rsid w:val="001C6DFA"/>
    <w:rsid w:val="001C756A"/>
    <w:rsid w:val="001D1C7B"/>
    <w:rsid w:val="001E0711"/>
    <w:rsid w:val="001F1899"/>
    <w:rsid w:val="00203361"/>
    <w:rsid w:val="0020615A"/>
    <w:rsid w:val="002064EF"/>
    <w:rsid w:val="00214A9D"/>
    <w:rsid w:val="002226D3"/>
    <w:rsid w:val="00222A56"/>
    <w:rsid w:val="0022675C"/>
    <w:rsid w:val="00231637"/>
    <w:rsid w:val="00237091"/>
    <w:rsid w:val="00243318"/>
    <w:rsid w:val="00247786"/>
    <w:rsid w:val="00247855"/>
    <w:rsid w:val="002479A1"/>
    <w:rsid w:val="0025136E"/>
    <w:rsid w:val="002579CC"/>
    <w:rsid w:val="002579EB"/>
    <w:rsid w:val="00262D11"/>
    <w:rsid w:val="00263A7C"/>
    <w:rsid w:val="00265031"/>
    <w:rsid w:val="00267A7E"/>
    <w:rsid w:val="00270A00"/>
    <w:rsid w:val="00275F38"/>
    <w:rsid w:val="00283156"/>
    <w:rsid w:val="002B0375"/>
    <w:rsid w:val="002B42C3"/>
    <w:rsid w:val="002B47E6"/>
    <w:rsid w:val="002C41FA"/>
    <w:rsid w:val="002C5870"/>
    <w:rsid w:val="002D3D5E"/>
    <w:rsid w:val="002D6259"/>
    <w:rsid w:val="002D6CF1"/>
    <w:rsid w:val="002D7F9C"/>
    <w:rsid w:val="002F4001"/>
    <w:rsid w:val="00307B78"/>
    <w:rsid w:val="00315FD0"/>
    <w:rsid w:val="00321BDD"/>
    <w:rsid w:val="003260B3"/>
    <w:rsid w:val="0032744C"/>
    <w:rsid w:val="0032785F"/>
    <w:rsid w:val="00331957"/>
    <w:rsid w:val="003339BE"/>
    <w:rsid w:val="00337DA5"/>
    <w:rsid w:val="00340400"/>
    <w:rsid w:val="003416AE"/>
    <w:rsid w:val="003431E7"/>
    <w:rsid w:val="00343B0E"/>
    <w:rsid w:val="00343C42"/>
    <w:rsid w:val="00347211"/>
    <w:rsid w:val="00351872"/>
    <w:rsid w:val="003649D7"/>
    <w:rsid w:val="0037045F"/>
    <w:rsid w:val="003745BA"/>
    <w:rsid w:val="003802C5"/>
    <w:rsid w:val="00382096"/>
    <w:rsid w:val="00382A2F"/>
    <w:rsid w:val="00387E41"/>
    <w:rsid w:val="00391769"/>
    <w:rsid w:val="0039278E"/>
    <w:rsid w:val="003927F3"/>
    <w:rsid w:val="00392DAD"/>
    <w:rsid w:val="003937D5"/>
    <w:rsid w:val="0039750F"/>
    <w:rsid w:val="003A0D3E"/>
    <w:rsid w:val="003A2E3A"/>
    <w:rsid w:val="003C24EE"/>
    <w:rsid w:val="003D0364"/>
    <w:rsid w:val="003E0F35"/>
    <w:rsid w:val="003E10F8"/>
    <w:rsid w:val="003F0DD6"/>
    <w:rsid w:val="003F2C8C"/>
    <w:rsid w:val="00400450"/>
    <w:rsid w:val="00404DDB"/>
    <w:rsid w:val="00407055"/>
    <w:rsid w:val="0041077B"/>
    <w:rsid w:val="004119A4"/>
    <w:rsid w:val="00412675"/>
    <w:rsid w:val="00417348"/>
    <w:rsid w:val="00422229"/>
    <w:rsid w:val="00432641"/>
    <w:rsid w:val="00433D75"/>
    <w:rsid w:val="004375B8"/>
    <w:rsid w:val="004468AB"/>
    <w:rsid w:val="0045619D"/>
    <w:rsid w:val="00467101"/>
    <w:rsid w:val="00475A46"/>
    <w:rsid w:val="00477DC9"/>
    <w:rsid w:val="00482599"/>
    <w:rsid w:val="00491608"/>
    <w:rsid w:val="0049709B"/>
    <w:rsid w:val="00497970"/>
    <w:rsid w:val="004A3BBD"/>
    <w:rsid w:val="004B6958"/>
    <w:rsid w:val="004C0126"/>
    <w:rsid w:val="004C788E"/>
    <w:rsid w:val="004D2A2F"/>
    <w:rsid w:val="004D43A4"/>
    <w:rsid w:val="004E10F8"/>
    <w:rsid w:val="004E1C68"/>
    <w:rsid w:val="004E1C76"/>
    <w:rsid w:val="004E1FD7"/>
    <w:rsid w:val="004F08E1"/>
    <w:rsid w:val="004F3B5C"/>
    <w:rsid w:val="004F5D20"/>
    <w:rsid w:val="005056E5"/>
    <w:rsid w:val="00521E98"/>
    <w:rsid w:val="00521F6B"/>
    <w:rsid w:val="00526F16"/>
    <w:rsid w:val="005351F1"/>
    <w:rsid w:val="00537E35"/>
    <w:rsid w:val="00543DB8"/>
    <w:rsid w:val="00550FCC"/>
    <w:rsid w:val="00552193"/>
    <w:rsid w:val="0057410D"/>
    <w:rsid w:val="0057463D"/>
    <w:rsid w:val="00581B84"/>
    <w:rsid w:val="00587437"/>
    <w:rsid w:val="00587F03"/>
    <w:rsid w:val="005909F2"/>
    <w:rsid w:val="00591852"/>
    <w:rsid w:val="005A7503"/>
    <w:rsid w:val="005B2EAD"/>
    <w:rsid w:val="005D1C3D"/>
    <w:rsid w:val="005D59AB"/>
    <w:rsid w:val="005E06C8"/>
    <w:rsid w:val="005E701C"/>
    <w:rsid w:val="005F0FB6"/>
    <w:rsid w:val="005F25D7"/>
    <w:rsid w:val="005F5651"/>
    <w:rsid w:val="00606D9E"/>
    <w:rsid w:val="00606DFC"/>
    <w:rsid w:val="006074D5"/>
    <w:rsid w:val="006116F0"/>
    <w:rsid w:val="00616232"/>
    <w:rsid w:val="0061683D"/>
    <w:rsid w:val="00620E7F"/>
    <w:rsid w:val="00621027"/>
    <w:rsid w:val="00622040"/>
    <w:rsid w:val="00622675"/>
    <w:rsid w:val="0062269F"/>
    <w:rsid w:val="00622E6C"/>
    <w:rsid w:val="0062613F"/>
    <w:rsid w:val="00640427"/>
    <w:rsid w:val="00641C85"/>
    <w:rsid w:val="0064431C"/>
    <w:rsid w:val="006502CB"/>
    <w:rsid w:val="00650F4B"/>
    <w:rsid w:val="00651CB1"/>
    <w:rsid w:val="00656563"/>
    <w:rsid w:val="00662702"/>
    <w:rsid w:val="00662922"/>
    <w:rsid w:val="00671D1C"/>
    <w:rsid w:val="006726A5"/>
    <w:rsid w:val="00676AE0"/>
    <w:rsid w:val="00687D47"/>
    <w:rsid w:val="00693C23"/>
    <w:rsid w:val="00696F54"/>
    <w:rsid w:val="006A221A"/>
    <w:rsid w:val="006A2686"/>
    <w:rsid w:val="006B1827"/>
    <w:rsid w:val="006B27AA"/>
    <w:rsid w:val="006C77B4"/>
    <w:rsid w:val="006D2EAB"/>
    <w:rsid w:val="006D6226"/>
    <w:rsid w:val="006E177A"/>
    <w:rsid w:val="006F0A55"/>
    <w:rsid w:val="006F5970"/>
    <w:rsid w:val="00701FC5"/>
    <w:rsid w:val="00707B8D"/>
    <w:rsid w:val="00721890"/>
    <w:rsid w:val="00732066"/>
    <w:rsid w:val="007402E5"/>
    <w:rsid w:val="00744FFB"/>
    <w:rsid w:val="00754B2F"/>
    <w:rsid w:val="00763531"/>
    <w:rsid w:val="00771B36"/>
    <w:rsid w:val="007758E0"/>
    <w:rsid w:val="007918EB"/>
    <w:rsid w:val="00797B7E"/>
    <w:rsid w:val="00797D6C"/>
    <w:rsid w:val="007A5E6D"/>
    <w:rsid w:val="007B0921"/>
    <w:rsid w:val="007B22BF"/>
    <w:rsid w:val="007B3F58"/>
    <w:rsid w:val="007B42BD"/>
    <w:rsid w:val="007D2F9F"/>
    <w:rsid w:val="007D456B"/>
    <w:rsid w:val="007D4A06"/>
    <w:rsid w:val="007D5151"/>
    <w:rsid w:val="007E10DF"/>
    <w:rsid w:val="007E65E6"/>
    <w:rsid w:val="007E737C"/>
    <w:rsid w:val="007E7DB4"/>
    <w:rsid w:val="007F4EAF"/>
    <w:rsid w:val="008008F8"/>
    <w:rsid w:val="008013A4"/>
    <w:rsid w:val="00804711"/>
    <w:rsid w:val="008049AF"/>
    <w:rsid w:val="0080533C"/>
    <w:rsid w:val="00806723"/>
    <w:rsid w:val="00812A7B"/>
    <w:rsid w:val="0081332B"/>
    <w:rsid w:val="0081777C"/>
    <w:rsid w:val="0082524E"/>
    <w:rsid w:val="00827E0E"/>
    <w:rsid w:val="0083200F"/>
    <w:rsid w:val="00835656"/>
    <w:rsid w:val="00835D31"/>
    <w:rsid w:val="0083639E"/>
    <w:rsid w:val="008415AB"/>
    <w:rsid w:val="00850D69"/>
    <w:rsid w:val="008615D2"/>
    <w:rsid w:val="00867C31"/>
    <w:rsid w:val="00871003"/>
    <w:rsid w:val="00895AA8"/>
    <w:rsid w:val="008A13C4"/>
    <w:rsid w:val="008A21D5"/>
    <w:rsid w:val="008A3DC3"/>
    <w:rsid w:val="008A55B8"/>
    <w:rsid w:val="008B3551"/>
    <w:rsid w:val="008B6A8F"/>
    <w:rsid w:val="008C08A8"/>
    <w:rsid w:val="008C6B41"/>
    <w:rsid w:val="008D3981"/>
    <w:rsid w:val="008D3E78"/>
    <w:rsid w:val="008E5189"/>
    <w:rsid w:val="008F3FE4"/>
    <w:rsid w:val="00901D82"/>
    <w:rsid w:val="009138C0"/>
    <w:rsid w:val="00915772"/>
    <w:rsid w:val="009159A9"/>
    <w:rsid w:val="00915A97"/>
    <w:rsid w:val="00917007"/>
    <w:rsid w:val="0092017D"/>
    <w:rsid w:val="009208B9"/>
    <w:rsid w:val="009335B2"/>
    <w:rsid w:val="00943676"/>
    <w:rsid w:val="00947E1D"/>
    <w:rsid w:val="00966B55"/>
    <w:rsid w:val="00975ADB"/>
    <w:rsid w:val="009766E4"/>
    <w:rsid w:val="0098582F"/>
    <w:rsid w:val="00993B16"/>
    <w:rsid w:val="00996416"/>
    <w:rsid w:val="00996E4A"/>
    <w:rsid w:val="0099708D"/>
    <w:rsid w:val="0099755D"/>
    <w:rsid w:val="009B0163"/>
    <w:rsid w:val="009B0487"/>
    <w:rsid w:val="009B322A"/>
    <w:rsid w:val="009B757A"/>
    <w:rsid w:val="009C42E0"/>
    <w:rsid w:val="009D10EA"/>
    <w:rsid w:val="009D3A7A"/>
    <w:rsid w:val="009D4703"/>
    <w:rsid w:val="009D5AC8"/>
    <w:rsid w:val="009D6EC9"/>
    <w:rsid w:val="009E0786"/>
    <w:rsid w:val="009F1F99"/>
    <w:rsid w:val="009F40D5"/>
    <w:rsid w:val="009F485E"/>
    <w:rsid w:val="00A032C6"/>
    <w:rsid w:val="00A06D13"/>
    <w:rsid w:val="00A11884"/>
    <w:rsid w:val="00A168D1"/>
    <w:rsid w:val="00A23675"/>
    <w:rsid w:val="00A23D2B"/>
    <w:rsid w:val="00A26E72"/>
    <w:rsid w:val="00A2715A"/>
    <w:rsid w:val="00A33311"/>
    <w:rsid w:val="00A41214"/>
    <w:rsid w:val="00A474E4"/>
    <w:rsid w:val="00A561A8"/>
    <w:rsid w:val="00A56790"/>
    <w:rsid w:val="00A71B20"/>
    <w:rsid w:val="00A75680"/>
    <w:rsid w:val="00A8636E"/>
    <w:rsid w:val="00A93E90"/>
    <w:rsid w:val="00AA0943"/>
    <w:rsid w:val="00AA0D30"/>
    <w:rsid w:val="00AA5C2B"/>
    <w:rsid w:val="00AA5CAC"/>
    <w:rsid w:val="00AB4B95"/>
    <w:rsid w:val="00AC2C85"/>
    <w:rsid w:val="00AC4F52"/>
    <w:rsid w:val="00AC5942"/>
    <w:rsid w:val="00AD256B"/>
    <w:rsid w:val="00AD617B"/>
    <w:rsid w:val="00AE5DD6"/>
    <w:rsid w:val="00AE6E6C"/>
    <w:rsid w:val="00AE7B50"/>
    <w:rsid w:val="00B00B8E"/>
    <w:rsid w:val="00B0341D"/>
    <w:rsid w:val="00B0454C"/>
    <w:rsid w:val="00B04E6B"/>
    <w:rsid w:val="00B063E9"/>
    <w:rsid w:val="00B121FE"/>
    <w:rsid w:val="00B227F2"/>
    <w:rsid w:val="00B2384F"/>
    <w:rsid w:val="00B26019"/>
    <w:rsid w:val="00B32C0E"/>
    <w:rsid w:val="00B368F5"/>
    <w:rsid w:val="00B40BBF"/>
    <w:rsid w:val="00B45FA5"/>
    <w:rsid w:val="00B5016A"/>
    <w:rsid w:val="00B648EE"/>
    <w:rsid w:val="00B7047E"/>
    <w:rsid w:val="00B706DF"/>
    <w:rsid w:val="00B70767"/>
    <w:rsid w:val="00B746AB"/>
    <w:rsid w:val="00B76DCA"/>
    <w:rsid w:val="00B77C9D"/>
    <w:rsid w:val="00B82D1A"/>
    <w:rsid w:val="00B85B6D"/>
    <w:rsid w:val="00B90C6B"/>
    <w:rsid w:val="00B93B5A"/>
    <w:rsid w:val="00B96D96"/>
    <w:rsid w:val="00B96F85"/>
    <w:rsid w:val="00BA2874"/>
    <w:rsid w:val="00BA35A8"/>
    <w:rsid w:val="00BA6B5B"/>
    <w:rsid w:val="00BB3113"/>
    <w:rsid w:val="00BB75BB"/>
    <w:rsid w:val="00BD3F91"/>
    <w:rsid w:val="00BE3F25"/>
    <w:rsid w:val="00BE53CF"/>
    <w:rsid w:val="00BF0DF9"/>
    <w:rsid w:val="00BF33B6"/>
    <w:rsid w:val="00BF3F71"/>
    <w:rsid w:val="00C01E3E"/>
    <w:rsid w:val="00C05A68"/>
    <w:rsid w:val="00C07DB6"/>
    <w:rsid w:val="00C115C4"/>
    <w:rsid w:val="00C20059"/>
    <w:rsid w:val="00C20E9C"/>
    <w:rsid w:val="00C23E69"/>
    <w:rsid w:val="00C2415B"/>
    <w:rsid w:val="00C2477F"/>
    <w:rsid w:val="00C27C52"/>
    <w:rsid w:val="00C419C5"/>
    <w:rsid w:val="00C42BB3"/>
    <w:rsid w:val="00C542F9"/>
    <w:rsid w:val="00C70666"/>
    <w:rsid w:val="00C75057"/>
    <w:rsid w:val="00C801D8"/>
    <w:rsid w:val="00C8110F"/>
    <w:rsid w:val="00C81E5E"/>
    <w:rsid w:val="00C849EF"/>
    <w:rsid w:val="00C91F3D"/>
    <w:rsid w:val="00C92A3B"/>
    <w:rsid w:val="00C935D8"/>
    <w:rsid w:val="00C95753"/>
    <w:rsid w:val="00C96006"/>
    <w:rsid w:val="00C96259"/>
    <w:rsid w:val="00C9664A"/>
    <w:rsid w:val="00C97D90"/>
    <w:rsid w:val="00C97F51"/>
    <w:rsid w:val="00CA17BF"/>
    <w:rsid w:val="00CA26D6"/>
    <w:rsid w:val="00CA3E32"/>
    <w:rsid w:val="00CB0DBA"/>
    <w:rsid w:val="00CC08F6"/>
    <w:rsid w:val="00CC0CB5"/>
    <w:rsid w:val="00CC3067"/>
    <w:rsid w:val="00CC48CD"/>
    <w:rsid w:val="00CC6552"/>
    <w:rsid w:val="00CD198C"/>
    <w:rsid w:val="00CD3015"/>
    <w:rsid w:val="00CD5B70"/>
    <w:rsid w:val="00CD762E"/>
    <w:rsid w:val="00CD7853"/>
    <w:rsid w:val="00CD7F08"/>
    <w:rsid w:val="00CE2564"/>
    <w:rsid w:val="00CF4437"/>
    <w:rsid w:val="00CF4F73"/>
    <w:rsid w:val="00D057CD"/>
    <w:rsid w:val="00D05952"/>
    <w:rsid w:val="00D22B89"/>
    <w:rsid w:val="00D2460B"/>
    <w:rsid w:val="00D301E7"/>
    <w:rsid w:val="00D30936"/>
    <w:rsid w:val="00D42FC3"/>
    <w:rsid w:val="00D46EC2"/>
    <w:rsid w:val="00D62545"/>
    <w:rsid w:val="00D62B52"/>
    <w:rsid w:val="00D6410D"/>
    <w:rsid w:val="00D718B4"/>
    <w:rsid w:val="00D75FAC"/>
    <w:rsid w:val="00D77A85"/>
    <w:rsid w:val="00D8000E"/>
    <w:rsid w:val="00D83AB5"/>
    <w:rsid w:val="00D90A5C"/>
    <w:rsid w:val="00D91E1E"/>
    <w:rsid w:val="00D93892"/>
    <w:rsid w:val="00D94485"/>
    <w:rsid w:val="00DA131D"/>
    <w:rsid w:val="00DC1CC6"/>
    <w:rsid w:val="00DC3E31"/>
    <w:rsid w:val="00DC4167"/>
    <w:rsid w:val="00DC49C6"/>
    <w:rsid w:val="00DD2BAF"/>
    <w:rsid w:val="00DD5915"/>
    <w:rsid w:val="00DD6770"/>
    <w:rsid w:val="00DE7130"/>
    <w:rsid w:val="00DF51B5"/>
    <w:rsid w:val="00DF58AF"/>
    <w:rsid w:val="00E14BC3"/>
    <w:rsid w:val="00E175DB"/>
    <w:rsid w:val="00E2076D"/>
    <w:rsid w:val="00E2222E"/>
    <w:rsid w:val="00E31634"/>
    <w:rsid w:val="00E33045"/>
    <w:rsid w:val="00E334AA"/>
    <w:rsid w:val="00E366B2"/>
    <w:rsid w:val="00E442B5"/>
    <w:rsid w:val="00E459CF"/>
    <w:rsid w:val="00E543BC"/>
    <w:rsid w:val="00E5732F"/>
    <w:rsid w:val="00E66B32"/>
    <w:rsid w:val="00E70CAE"/>
    <w:rsid w:val="00E72EA8"/>
    <w:rsid w:val="00E81167"/>
    <w:rsid w:val="00E827A5"/>
    <w:rsid w:val="00E85C94"/>
    <w:rsid w:val="00E904EA"/>
    <w:rsid w:val="00E9089C"/>
    <w:rsid w:val="00EA160B"/>
    <w:rsid w:val="00EA6D0B"/>
    <w:rsid w:val="00EB1E3C"/>
    <w:rsid w:val="00EB3EE1"/>
    <w:rsid w:val="00EB7485"/>
    <w:rsid w:val="00EC020A"/>
    <w:rsid w:val="00EC57F0"/>
    <w:rsid w:val="00ED5A84"/>
    <w:rsid w:val="00EE4929"/>
    <w:rsid w:val="00EE6211"/>
    <w:rsid w:val="00F1433F"/>
    <w:rsid w:val="00F146CE"/>
    <w:rsid w:val="00F24431"/>
    <w:rsid w:val="00F26758"/>
    <w:rsid w:val="00F31CC2"/>
    <w:rsid w:val="00F34B9E"/>
    <w:rsid w:val="00F372A2"/>
    <w:rsid w:val="00F4140B"/>
    <w:rsid w:val="00F42667"/>
    <w:rsid w:val="00F43885"/>
    <w:rsid w:val="00F475BA"/>
    <w:rsid w:val="00F5088C"/>
    <w:rsid w:val="00F53A41"/>
    <w:rsid w:val="00F56CBA"/>
    <w:rsid w:val="00F61A63"/>
    <w:rsid w:val="00F70D69"/>
    <w:rsid w:val="00FA09C4"/>
    <w:rsid w:val="00FA26FA"/>
    <w:rsid w:val="00FA6F0B"/>
    <w:rsid w:val="00FB4275"/>
    <w:rsid w:val="00FB7BBF"/>
    <w:rsid w:val="00FC6ECE"/>
    <w:rsid w:val="00FC70D2"/>
    <w:rsid w:val="00FD1517"/>
    <w:rsid w:val="00FD1DBB"/>
    <w:rsid w:val="00FD22C7"/>
    <w:rsid w:val="00FD6B85"/>
    <w:rsid w:val="00FE21E8"/>
    <w:rsid w:val="00FE6C94"/>
    <w:rsid w:val="00FF0998"/>
    <w:rsid w:val="00FF0FC8"/>
    <w:rsid w:val="00FF1D82"/>
    <w:rsid w:val="00FF3894"/>
    <w:rsid w:val="00FF6F3F"/>
    <w:rsid w:val="01155323"/>
    <w:rsid w:val="01BA208F"/>
    <w:rsid w:val="01C5BBE9"/>
    <w:rsid w:val="02BBCB7E"/>
    <w:rsid w:val="02EBD900"/>
    <w:rsid w:val="03FEC820"/>
    <w:rsid w:val="04E6F6B0"/>
    <w:rsid w:val="04ECE731"/>
    <w:rsid w:val="0503ED3B"/>
    <w:rsid w:val="054B74AC"/>
    <w:rsid w:val="05797CFA"/>
    <w:rsid w:val="0740603D"/>
    <w:rsid w:val="07845D6A"/>
    <w:rsid w:val="0853F8E1"/>
    <w:rsid w:val="085B5B4E"/>
    <w:rsid w:val="0892080B"/>
    <w:rsid w:val="08E32C36"/>
    <w:rsid w:val="0AD738CD"/>
    <w:rsid w:val="0C3FD280"/>
    <w:rsid w:val="0C79A3C1"/>
    <w:rsid w:val="0CC9C05E"/>
    <w:rsid w:val="0DF2AE7B"/>
    <w:rsid w:val="0E06EC09"/>
    <w:rsid w:val="1049DD24"/>
    <w:rsid w:val="11492ACA"/>
    <w:rsid w:val="137B21C9"/>
    <w:rsid w:val="14BC415E"/>
    <w:rsid w:val="15B53A9B"/>
    <w:rsid w:val="17A0F0C4"/>
    <w:rsid w:val="18126C11"/>
    <w:rsid w:val="18FE819E"/>
    <w:rsid w:val="19154653"/>
    <w:rsid w:val="19224537"/>
    <w:rsid w:val="19F3C61A"/>
    <w:rsid w:val="1A4307E6"/>
    <w:rsid w:val="1B32DE1D"/>
    <w:rsid w:val="1B333D97"/>
    <w:rsid w:val="1BAA00AB"/>
    <w:rsid w:val="1D869682"/>
    <w:rsid w:val="1DE4DF23"/>
    <w:rsid w:val="1EBDC82E"/>
    <w:rsid w:val="1F64821D"/>
    <w:rsid w:val="1FD80498"/>
    <w:rsid w:val="205F81C8"/>
    <w:rsid w:val="20692717"/>
    <w:rsid w:val="20810559"/>
    <w:rsid w:val="20945C74"/>
    <w:rsid w:val="21296292"/>
    <w:rsid w:val="22A3003C"/>
    <w:rsid w:val="2306DEE6"/>
    <w:rsid w:val="245D7D1A"/>
    <w:rsid w:val="2566316D"/>
    <w:rsid w:val="259B595C"/>
    <w:rsid w:val="2600C7AE"/>
    <w:rsid w:val="2605AC0A"/>
    <w:rsid w:val="26AFB1B6"/>
    <w:rsid w:val="26C0AABC"/>
    <w:rsid w:val="29A76257"/>
    <w:rsid w:val="2A3A5D10"/>
    <w:rsid w:val="2CE97324"/>
    <w:rsid w:val="2F032DEF"/>
    <w:rsid w:val="2FA80E64"/>
    <w:rsid w:val="3165E45A"/>
    <w:rsid w:val="3265745F"/>
    <w:rsid w:val="32A6C130"/>
    <w:rsid w:val="32E27623"/>
    <w:rsid w:val="343E2FB2"/>
    <w:rsid w:val="351696A0"/>
    <w:rsid w:val="35C5FBF0"/>
    <w:rsid w:val="35C8C53C"/>
    <w:rsid w:val="35E96FB5"/>
    <w:rsid w:val="35F568AF"/>
    <w:rsid w:val="36D376BF"/>
    <w:rsid w:val="374B6D40"/>
    <w:rsid w:val="374DAD77"/>
    <w:rsid w:val="397D4C5B"/>
    <w:rsid w:val="39B6FB85"/>
    <w:rsid w:val="39CCCDDB"/>
    <w:rsid w:val="3AF6D373"/>
    <w:rsid w:val="3B230C8F"/>
    <w:rsid w:val="3B78D4C6"/>
    <w:rsid w:val="3C4ECB75"/>
    <w:rsid w:val="3D0981F0"/>
    <w:rsid w:val="3E0E8AD8"/>
    <w:rsid w:val="3F46820C"/>
    <w:rsid w:val="3FB449C4"/>
    <w:rsid w:val="403C07C7"/>
    <w:rsid w:val="405B7CEF"/>
    <w:rsid w:val="410B77E3"/>
    <w:rsid w:val="419EA1FF"/>
    <w:rsid w:val="41ED0076"/>
    <w:rsid w:val="42C499EF"/>
    <w:rsid w:val="441ADA3F"/>
    <w:rsid w:val="44D5AB49"/>
    <w:rsid w:val="45E66B22"/>
    <w:rsid w:val="47550C2B"/>
    <w:rsid w:val="47906B1E"/>
    <w:rsid w:val="4794F033"/>
    <w:rsid w:val="47D7A9C3"/>
    <w:rsid w:val="494CFD5D"/>
    <w:rsid w:val="49D9FFD2"/>
    <w:rsid w:val="49E5695D"/>
    <w:rsid w:val="4A2656D2"/>
    <w:rsid w:val="4C0330B1"/>
    <w:rsid w:val="4D58B232"/>
    <w:rsid w:val="4D7327B2"/>
    <w:rsid w:val="4DF96A8D"/>
    <w:rsid w:val="4E08AD26"/>
    <w:rsid w:val="4F2F619F"/>
    <w:rsid w:val="4F3A1451"/>
    <w:rsid w:val="4FFA795B"/>
    <w:rsid w:val="501B2C0D"/>
    <w:rsid w:val="50772A97"/>
    <w:rsid w:val="522E4014"/>
    <w:rsid w:val="523FC87C"/>
    <w:rsid w:val="549A4356"/>
    <w:rsid w:val="55378C50"/>
    <w:rsid w:val="55608FD7"/>
    <w:rsid w:val="5663933D"/>
    <w:rsid w:val="56A76CD2"/>
    <w:rsid w:val="58EB5124"/>
    <w:rsid w:val="5B00AB31"/>
    <w:rsid w:val="5B7ADDF5"/>
    <w:rsid w:val="5C076372"/>
    <w:rsid w:val="5D5A10E6"/>
    <w:rsid w:val="5E971E55"/>
    <w:rsid w:val="5EB019A9"/>
    <w:rsid w:val="5EB27EB7"/>
    <w:rsid w:val="6069C5B6"/>
    <w:rsid w:val="626564A5"/>
    <w:rsid w:val="62A92CA4"/>
    <w:rsid w:val="62CAD5CD"/>
    <w:rsid w:val="6390EE01"/>
    <w:rsid w:val="64013506"/>
    <w:rsid w:val="6441359C"/>
    <w:rsid w:val="65EC19BA"/>
    <w:rsid w:val="663DD156"/>
    <w:rsid w:val="664E1665"/>
    <w:rsid w:val="66D8EDA5"/>
    <w:rsid w:val="6740C34E"/>
    <w:rsid w:val="674B5DE3"/>
    <w:rsid w:val="686A7B67"/>
    <w:rsid w:val="6874614C"/>
    <w:rsid w:val="6A255978"/>
    <w:rsid w:val="6A9C92CE"/>
    <w:rsid w:val="6ACD66E6"/>
    <w:rsid w:val="6DB1FD10"/>
    <w:rsid w:val="6DCA606B"/>
    <w:rsid w:val="6F73A595"/>
    <w:rsid w:val="6FB9BACA"/>
    <w:rsid w:val="6FEB4C46"/>
    <w:rsid w:val="70175EC4"/>
    <w:rsid w:val="709C1D18"/>
    <w:rsid w:val="7179223A"/>
    <w:rsid w:val="71E8D2AF"/>
    <w:rsid w:val="7298AB33"/>
    <w:rsid w:val="72D878CB"/>
    <w:rsid w:val="735E3C5F"/>
    <w:rsid w:val="737E507A"/>
    <w:rsid w:val="73C44E38"/>
    <w:rsid w:val="741F4656"/>
    <w:rsid w:val="745B20CF"/>
    <w:rsid w:val="748F459A"/>
    <w:rsid w:val="74B389F9"/>
    <w:rsid w:val="75A3E698"/>
    <w:rsid w:val="7607FC20"/>
    <w:rsid w:val="771425FA"/>
    <w:rsid w:val="772695F7"/>
    <w:rsid w:val="77292EE7"/>
    <w:rsid w:val="779F27EF"/>
    <w:rsid w:val="77AC16F7"/>
    <w:rsid w:val="79C809A9"/>
    <w:rsid w:val="7ACD95BD"/>
    <w:rsid w:val="7BA397FD"/>
    <w:rsid w:val="7C789AA8"/>
    <w:rsid w:val="7CEBCA74"/>
    <w:rsid w:val="7DF76275"/>
    <w:rsid w:val="7EB28373"/>
    <w:rsid w:val="7ED40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4171B"/>
  <w15:chartTrackingRefBased/>
  <w15:docId w15:val="{846072CE-6B5B-4D1A-8873-72D4A32BD85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4E6B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C6B4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C6B41"/>
    <w:rPr>
      <w:b/>
      <w:bCs/>
    </w:rPr>
  </w:style>
  <w:style w:type="character" w:styleId="Hyperlink">
    <w:name w:val="Hyperlink"/>
    <w:basedOn w:val="DefaultParagraphFont"/>
    <w:uiPriority w:val="99"/>
    <w:unhideWhenUsed/>
    <w:rsid w:val="008C6B41"/>
    <w:rPr>
      <w:color w:val="0000FF"/>
      <w:u w:val="single"/>
    </w:rPr>
  </w:style>
  <w:style w:type="table" w:styleId="TableGrid">
    <w:name w:val="Table Grid"/>
    <w:basedOn w:val="TableNormal"/>
    <w:uiPriority w:val="59"/>
    <w:rsid w:val="00B04E6B"/>
    <w:pPr>
      <w:spacing w:after="0" w:line="240" w:lineRule="auto"/>
    </w:pPr>
    <w:rPr>
      <w:rFonts w:ascii="Tahoma" w:hAnsi="Tahoma" w:cs="Tahoma"/>
      <w:sz w:val="24"/>
      <w:szCs w:val="24"/>
      <w:lang w:val="en-CA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B04E6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04E6B"/>
  </w:style>
  <w:style w:type="paragraph" w:styleId="Footer">
    <w:name w:val="footer"/>
    <w:basedOn w:val="Normal"/>
    <w:link w:val="FooterChar"/>
    <w:uiPriority w:val="99"/>
    <w:unhideWhenUsed/>
    <w:rsid w:val="00B04E6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04E6B"/>
  </w:style>
  <w:style w:type="character" w:styleId="Heading1Char" w:customStyle="1">
    <w:name w:val="Heading 1 Char"/>
    <w:basedOn w:val="DefaultParagraphFont"/>
    <w:link w:val="Heading1"/>
    <w:uiPriority w:val="9"/>
    <w:rsid w:val="00B04E6B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04E6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260B3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B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CA" w:eastAsia="en-CA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581B84"/>
    <w:rPr>
      <w:rFonts w:ascii="Courier New" w:hAnsi="Courier New" w:eastAsia="Times New Roman" w:cs="Courier New"/>
      <w:sz w:val="20"/>
      <w:szCs w:val="20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8320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6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microsoft.com/office/2019/09/relationships/intelligence" Target="intelligence.xml" Id="R17c2f594fb13481e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numbering" Target="numbering.xml" Id="rId2" /><Relationship Type="http://schemas.openxmlformats.org/officeDocument/2006/relationships/header" Target="header3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oter" Target="footer2.xml" Id="rId15" /><Relationship Type="http://schemas.openxmlformats.org/officeDocument/2006/relationships/hyperlink" Target="https://towardsdatascience.com/building-a-color-recognizer-in-python-4783dfc72456" TargetMode="External" Id="rId10" /><Relationship Type="http://schemas.openxmlformats.org/officeDocument/2006/relationships/theme" Target="theme/theme1.xml" Id="rId19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footer" Target="footer1.xml" Id="rId14" /><Relationship Type="http://schemas.openxmlformats.org/officeDocument/2006/relationships/hyperlink" Target="https://github.com/Image-Color-Detection/image-color-detection" TargetMode="External" Id="R9f5443d311fc4325" /><Relationship Type="http://schemas.openxmlformats.org/officeDocument/2006/relationships/hyperlink" Target="https://docs.streamlit.io" TargetMode="External" Id="R0e99eee7f8b441cd" /><Relationship Type="http://schemas.openxmlformats.org/officeDocument/2006/relationships/glossaryDocument" Target="glossary/document.xml" Id="Rb19f1b2ae8be4441" /><Relationship Type="http://schemas.openxmlformats.org/officeDocument/2006/relationships/hyperlink" Target="https://github.com/andfanilo/streamlit-drawable-canvas" TargetMode="External" Id="Rf89cf4d30835420d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4d8cc-91e1-4863-b617-19999038b7b0}"/>
      </w:docPartPr>
      <w:docPartBody>
        <w:p w14:paraId="3AB4698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839F70-72D4-49A4-A815-9E6D0F2512B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 Haghshenas</dc:creator>
  <keywords/>
  <dc:description/>
  <lastModifiedBy>Nishanth Parthasarathy</lastModifiedBy>
  <revision>371</revision>
  <dcterms:created xsi:type="dcterms:W3CDTF">2019-03-21T21:30:00.0000000Z</dcterms:created>
  <dcterms:modified xsi:type="dcterms:W3CDTF">2021-12-17T04:52:07.4155045Z</dcterms:modified>
</coreProperties>
</file>